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64884" w14:textId="77777777" w:rsidR="00746203" w:rsidRPr="00793A16" w:rsidRDefault="00746203" w:rsidP="00746203">
      <w:pPr>
        <w:shd w:val="clear" w:color="auto" w:fill="FFFFFF"/>
        <w:spacing w:after="100" w:afterAutospacing="1"/>
        <w:rPr>
          <w:lang w:val="en-GB"/>
        </w:rPr>
      </w:pPr>
      <w:r w:rsidRPr="00793A16">
        <w:rPr>
          <w:lang w:val="en-GB"/>
        </w:rPr>
        <w:t>When preparing a manuscript for the journal Educatio Biologiae, it is necessary to follow the instructions supported in the manuscript preparation template, so we recommend using it. When transferring text from another document to the template, please use unformatted text transfer, otherwise the template will be cluttered and overloaded with other formats, making it difficult to use.</w:t>
      </w:r>
    </w:p>
    <w:p w14:paraId="4E18C3F2" w14:textId="77777777" w:rsidR="00746203" w:rsidRPr="00793A16" w:rsidRDefault="00746203" w:rsidP="00746203">
      <w:pPr>
        <w:pStyle w:val="Heading2"/>
        <w:rPr>
          <w:rFonts w:asciiTheme="minorHAnsi" w:eastAsia="Calibri" w:hAnsiTheme="minorHAnsi" w:cstheme="minorHAnsi"/>
          <w:bCs w:val="0"/>
          <w:szCs w:val="22"/>
        </w:rPr>
      </w:pPr>
      <w:r w:rsidRPr="00793A16">
        <w:rPr>
          <w:rFonts w:asciiTheme="minorHAnsi" w:eastAsia="Calibri" w:hAnsiTheme="minorHAnsi" w:cstheme="minorHAnsi"/>
          <w:bCs w:val="0"/>
          <w:szCs w:val="22"/>
        </w:rPr>
        <w:t>Title of the manuscript</w:t>
      </w:r>
    </w:p>
    <w:p w14:paraId="27220C82" w14:textId="77777777" w:rsidR="00746203" w:rsidRPr="000F3FF4" w:rsidRDefault="00746203" w:rsidP="00746203">
      <w:pPr>
        <w:rPr>
          <w:lang w:val="en-GB"/>
        </w:rPr>
      </w:pPr>
      <w:r w:rsidRPr="000F3FF4">
        <w:rPr>
          <w:lang w:val="en-GB"/>
        </w:rPr>
        <w:t>The title should be written in Calibri, size 14, bold, centered.</w:t>
      </w:r>
    </w:p>
    <w:p w14:paraId="604698CA" w14:textId="77777777" w:rsidR="00746203" w:rsidRPr="00793A16" w:rsidRDefault="00746203" w:rsidP="00746203">
      <w:pPr>
        <w:pStyle w:val="Heading2"/>
        <w:rPr>
          <w:rFonts w:asciiTheme="minorHAnsi" w:eastAsia="Calibri" w:hAnsiTheme="minorHAnsi" w:cstheme="minorHAnsi"/>
          <w:bCs w:val="0"/>
          <w:szCs w:val="22"/>
        </w:rPr>
      </w:pPr>
      <w:r w:rsidRPr="00793A16">
        <w:rPr>
          <w:rFonts w:asciiTheme="minorHAnsi" w:eastAsia="Calibri" w:hAnsiTheme="minorHAnsi" w:cstheme="minorHAnsi"/>
          <w:bCs w:val="0"/>
          <w:szCs w:val="22"/>
        </w:rPr>
        <w:t>Author information</w:t>
      </w:r>
    </w:p>
    <w:p w14:paraId="0F6054C1" w14:textId="77777777" w:rsidR="00746203" w:rsidRPr="000F3FF4" w:rsidRDefault="00746203" w:rsidP="00746203">
      <w:pPr>
        <w:rPr>
          <w:lang w:val="en-GB"/>
        </w:rPr>
      </w:pPr>
      <w:r w:rsidRPr="00793A16">
        <w:rPr>
          <w:lang w:val="en-GB"/>
        </w:rPr>
        <w:t>Author information should be centered below the title. Author names should be written in italics in Calibri font size 11. Multiple authors should be displayed with a sequential number in superscript after each author's initials. For correspondence, an asterisk (*) should be added before the name of the author. Author information (institution, school,...) should be written in Calibri font size 9 and followed by a number next to the author's name, and the e-mail address should be added at the end.</w:t>
      </w:r>
    </w:p>
    <w:p w14:paraId="654B6EDF" w14:textId="0168A274" w:rsidR="00015D10" w:rsidRPr="000F3FF4" w:rsidRDefault="007E1EAC" w:rsidP="00A43D22">
      <w:pPr>
        <w:pStyle w:val="Title3"/>
      </w:pPr>
      <w:r w:rsidRPr="000F3FF4">
        <w:t xml:space="preserve">Title </w:t>
      </w:r>
    </w:p>
    <w:p w14:paraId="19E946D8" w14:textId="77777777" w:rsidR="00015D10" w:rsidRPr="000F3FF4" w:rsidRDefault="00015D10" w:rsidP="009775A5">
      <w:pPr>
        <w:pStyle w:val="Author"/>
        <w:rPr>
          <w:lang w:val="en-GB"/>
        </w:rPr>
      </w:pPr>
      <w:r w:rsidRPr="000F3FF4">
        <w:rPr>
          <w:lang w:val="en-GB"/>
        </w:rPr>
        <w:t>Author</w:t>
      </w:r>
      <w:r w:rsidRPr="000F3FF4">
        <w:rPr>
          <w:vertAlign w:val="superscript"/>
          <w:lang w:val="en-GB"/>
        </w:rPr>
        <w:t>1</w:t>
      </w:r>
      <w:r w:rsidRPr="000F3FF4">
        <w:rPr>
          <w:lang w:val="en-GB"/>
        </w:rPr>
        <w:t>, Author</w:t>
      </w:r>
      <w:r w:rsidRPr="000F3FF4">
        <w:rPr>
          <w:vertAlign w:val="superscript"/>
          <w:lang w:val="en-GB"/>
        </w:rPr>
        <w:t>2</w:t>
      </w:r>
    </w:p>
    <w:p w14:paraId="254F7A2D" w14:textId="77777777" w:rsidR="00015D10" w:rsidRPr="000F3FF4" w:rsidRDefault="00337FC7" w:rsidP="00337FC7">
      <w:pPr>
        <w:pStyle w:val="Institution"/>
        <w:tabs>
          <w:tab w:val="left" w:pos="2340"/>
          <w:tab w:val="center" w:pos="4536"/>
        </w:tabs>
        <w:spacing w:after="240"/>
        <w:jc w:val="left"/>
        <w:rPr>
          <w:sz w:val="14"/>
          <w:lang w:val="en-GB"/>
        </w:rPr>
      </w:pPr>
      <w:r w:rsidRPr="000F3FF4">
        <w:rPr>
          <w:sz w:val="14"/>
          <w:lang w:val="en-GB"/>
        </w:rPr>
        <w:tab/>
      </w:r>
      <w:r w:rsidRPr="000F3FF4">
        <w:rPr>
          <w:sz w:val="14"/>
          <w:lang w:val="en-GB"/>
        </w:rPr>
        <w:tab/>
      </w:r>
      <w:r w:rsidR="00015D10" w:rsidRPr="000F3FF4">
        <w:rPr>
          <w:sz w:val="14"/>
          <w:lang w:val="en-GB"/>
        </w:rPr>
        <w:t>*corresponding author</w:t>
      </w:r>
    </w:p>
    <w:p w14:paraId="750EE28B" w14:textId="77777777" w:rsidR="00015D10" w:rsidRPr="000F3FF4" w:rsidRDefault="00015D10" w:rsidP="00015D10">
      <w:pPr>
        <w:pStyle w:val="Institution"/>
        <w:rPr>
          <w:lang w:val="en-GB"/>
        </w:rPr>
      </w:pPr>
      <w:r w:rsidRPr="000F3FF4">
        <w:rPr>
          <w:vertAlign w:val="superscript"/>
          <w:lang w:val="en-GB"/>
        </w:rPr>
        <w:t>1</w:t>
      </w:r>
      <w:r w:rsidR="009775A5" w:rsidRPr="000F3FF4">
        <w:rPr>
          <w:lang w:val="en-GB"/>
        </w:rPr>
        <w:t xml:space="preserve"> Institution, Address, Country</w:t>
      </w:r>
      <w:r w:rsidRPr="000F3FF4">
        <w:rPr>
          <w:lang w:val="en-GB"/>
        </w:rPr>
        <w:t xml:space="preserve">, </w:t>
      </w:r>
      <w:r w:rsidRPr="000F3FF4">
        <w:rPr>
          <w:rStyle w:val="IntenseEmphasis"/>
          <w:u w:val="none"/>
          <w:lang w:val="en-GB"/>
        </w:rPr>
        <w:t>mail</w:t>
      </w:r>
    </w:p>
    <w:p w14:paraId="5715D24D" w14:textId="77777777" w:rsidR="00015D10" w:rsidRPr="000F3FF4" w:rsidRDefault="00015D10" w:rsidP="00015D10">
      <w:pPr>
        <w:pStyle w:val="Institution"/>
        <w:spacing w:after="240"/>
        <w:rPr>
          <w:lang w:val="en-GB"/>
        </w:rPr>
      </w:pPr>
      <w:r w:rsidRPr="000F3FF4">
        <w:rPr>
          <w:vertAlign w:val="superscript"/>
          <w:lang w:val="en-GB"/>
        </w:rPr>
        <w:t>2</w:t>
      </w:r>
      <w:r w:rsidR="009775A5" w:rsidRPr="000F3FF4">
        <w:rPr>
          <w:lang w:val="en-GB"/>
        </w:rPr>
        <w:t xml:space="preserve"> Institution, Address, Country</w:t>
      </w:r>
      <w:r w:rsidRPr="000F3FF4">
        <w:rPr>
          <w:lang w:val="en-GB"/>
        </w:rPr>
        <w:t xml:space="preserve">, </w:t>
      </w:r>
      <w:r w:rsidRPr="000F3FF4">
        <w:rPr>
          <w:rStyle w:val="IntenseEmphasis"/>
          <w:u w:val="none"/>
          <w:lang w:val="en-GB"/>
        </w:rPr>
        <w:t>mail</w:t>
      </w:r>
    </w:p>
    <w:p w14:paraId="7B31ABB6" w14:textId="3E096CF7" w:rsidR="009775A5" w:rsidRPr="000F3FF4" w:rsidRDefault="009775A5" w:rsidP="00722C02">
      <w:pPr>
        <w:pStyle w:val="ABSTRACT"/>
      </w:pPr>
      <w:bookmarkStart w:id="0" w:name="_Hlk223463477"/>
      <w:r w:rsidRPr="000F3FF4">
        <w:t>ABSTRACT</w:t>
      </w:r>
    </w:p>
    <w:p w14:paraId="057F790D" w14:textId="77777777" w:rsidR="00D44BDC" w:rsidRPr="000F3FF4" w:rsidRDefault="00D44BDC" w:rsidP="00D44BDC">
      <w:pPr>
        <w:pStyle w:val="NoSpacing"/>
      </w:pPr>
      <w:r w:rsidRPr="000F3FF4">
        <w:t xml:space="preserve">The title ABSTRACT should be written in Calibri, font size 10, using the bold option. The abstract text should be written in Calibri, font size 10, regular style, with single line spacing and full justification, applying the style „Abstract“. The abstract should contain up to 300 words. </w:t>
      </w:r>
    </w:p>
    <w:p w14:paraId="0653A4B8" w14:textId="77777777" w:rsidR="00D44BDC" w:rsidRPr="000F3FF4" w:rsidRDefault="00D44BDC" w:rsidP="00D44BDC">
      <w:pPr>
        <w:pStyle w:val="NoSpacing"/>
        <w:spacing w:after="0"/>
      </w:pPr>
      <w:r w:rsidRPr="000F3FF4">
        <w:t>The content of the abstract should be adapted to the type of article:</w:t>
      </w:r>
    </w:p>
    <w:p w14:paraId="51E2D4C6" w14:textId="77777777" w:rsidR="00D44BDC" w:rsidRPr="000F3FF4" w:rsidRDefault="00D44BDC" w:rsidP="00D44BDC">
      <w:pPr>
        <w:pStyle w:val="ListParagraph"/>
        <w:ind w:left="284" w:hanging="142"/>
        <w:rPr>
          <w:sz w:val="20"/>
        </w:rPr>
      </w:pPr>
      <w:r w:rsidRPr="000F3FF4">
        <w:rPr>
          <w:sz w:val="20"/>
        </w:rPr>
        <w:t xml:space="preserve">original scientific and professional papers: indicate the objective of the study, applied methods, main results, and conclusion; </w:t>
      </w:r>
    </w:p>
    <w:p w14:paraId="06099709" w14:textId="77777777" w:rsidR="00D44BDC" w:rsidRPr="000F3FF4" w:rsidRDefault="00D44BDC" w:rsidP="00D44BDC">
      <w:pPr>
        <w:pStyle w:val="ListParagraph"/>
        <w:ind w:left="284" w:hanging="142"/>
        <w:rPr>
          <w:sz w:val="20"/>
        </w:rPr>
      </w:pPr>
      <w:r w:rsidRPr="000F3FF4">
        <w:rPr>
          <w:sz w:val="20"/>
        </w:rPr>
        <w:t xml:space="preserve">review papers: present the subject and analytical approach, and highlight the main findings; </w:t>
      </w:r>
    </w:p>
    <w:p w14:paraId="38F3E559" w14:textId="77777777" w:rsidR="00D44BDC" w:rsidRPr="000F3FF4" w:rsidRDefault="00D44BDC" w:rsidP="00D44BDC">
      <w:pPr>
        <w:pStyle w:val="ListParagraph"/>
        <w:ind w:left="284" w:hanging="142"/>
        <w:rPr>
          <w:sz w:val="20"/>
        </w:rPr>
      </w:pPr>
      <w:r w:rsidRPr="000F3FF4">
        <w:rPr>
          <w:sz w:val="20"/>
        </w:rPr>
        <w:t xml:space="preserve">case studies: describe the context, the case, analysis, and conclusions; </w:t>
      </w:r>
    </w:p>
    <w:p w14:paraId="7FB26032" w14:textId="77777777" w:rsidR="00D44BDC" w:rsidRPr="000F3FF4" w:rsidRDefault="00D44BDC" w:rsidP="00D44BDC">
      <w:pPr>
        <w:pStyle w:val="ListParagraph"/>
        <w:ind w:left="284" w:hanging="142"/>
        <w:rPr>
          <w:sz w:val="20"/>
        </w:rPr>
      </w:pPr>
      <w:r w:rsidRPr="000F3FF4">
        <w:rPr>
          <w:sz w:val="20"/>
        </w:rPr>
        <w:t xml:space="preserve">essays: state the topic, approach, and main theses; </w:t>
      </w:r>
    </w:p>
    <w:p w14:paraId="79214856" w14:textId="77777777" w:rsidR="00D44BDC" w:rsidRPr="000F3FF4" w:rsidRDefault="00D44BDC" w:rsidP="00D44BDC">
      <w:pPr>
        <w:pStyle w:val="ListParagraph"/>
        <w:ind w:left="284" w:hanging="142"/>
        <w:rPr>
          <w:sz w:val="20"/>
        </w:rPr>
      </w:pPr>
      <w:r w:rsidRPr="000F3FF4">
        <w:rPr>
          <w:sz w:val="20"/>
        </w:rPr>
        <w:t>reviews and publication critiques: describe the subject of the report and provide a key assessment of its contribution.</w:t>
      </w:r>
    </w:p>
    <w:p w14:paraId="0CE0F3EC" w14:textId="77777777" w:rsidR="00D44BDC" w:rsidRPr="000F3FF4" w:rsidRDefault="00D44BDC" w:rsidP="00D44BDC">
      <w:pPr>
        <w:pStyle w:val="NoSpacing"/>
      </w:pPr>
      <w:r w:rsidRPr="000F3FF4">
        <w:t>Subheadings should not be included in the abstract. The abstract must not contain images, tables, figures, or appendices. References should be included only if necessary for understanding the work. The text should be clear, informative, and structured to allow the reader to quickly understand the purpose, methods, and main conclusions of the study.</w:t>
      </w:r>
    </w:p>
    <w:p w14:paraId="2CFA4EC5" w14:textId="77777777" w:rsidR="00D44BDC" w:rsidRPr="000F3FF4" w:rsidRDefault="00D44BDC" w:rsidP="00D44BDC">
      <w:pPr>
        <w:pStyle w:val="Keywords"/>
        <w:rPr>
          <w:rStyle w:val="KeywordsChar"/>
          <w:i/>
        </w:rPr>
      </w:pPr>
      <w:r w:rsidRPr="000F3FF4">
        <w:rPr>
          <w:b/>
        </w:rPr>
        <w:t>Keywords:</w:t>
      </w:r>
      <w:r w:rsidRPr="000F3FF4">
        <w:t xml:space="preserve"> </w:t>
      </w:r>
      <w:r w:rsidRPr="000F3FF4">
        <w:rPr>
          <w:rStyle w:val="KeywordsChar"/>
          <w:i/>
        </w:rPr>
        <w:t>Up to 5 keywords, separated by a semicolon (;), should be written in Calibri, font size 10, using italic style. Keywords should be listed in alphabetical order. Avoid abbreviations unless they are widely recognised. When selecting keywords, it is recommended to choose relevant terms that are not already included in the title or abstract to improve the visibility and discoverability of the article in search systems.</w:t>
      </w:r>
    </w:p>
    <w:p w14:paraId="19ACB196" w14:textId="77777777" w:rsidR="00D44BDC" w:rsidRPr="000F3FF4" w:rsidRDefault="00D44BDC" w:rsidP="00D44BDC">
      <w:pPr>
        <w:pStyle w:val="Heading1"/>
      </w:pPr>
      <w:r w:rsidRPr="000F3FF4">
        <w:t>GENERAL INSTRUCTIONS FOR AUTHORS</w:t>
      </w:r>
    </w:p>
    <w:p w14:paraId="11258F0D" w14:textId="77777777" w:rsidR="00D44BDC" w:rsidRPr="000F3FF4" w:rsidRDefault="00D44BDC" w:rsidP="00D44BDC">
      <w:pPr>
        <w:rPr>
          <w:lang w:val="en-GB"/>
        </w:rPr>
      </w:pPr>
      <w:r w:rsidRPr="000F3FF4">
        <w:rPr>
          <w:lang w:val="en-GB"/>
        </w:rPr>
        <w:t xml:space="preserve">When preparing a manuscript, it is mandatory to use the Template and to follow the formatting guidelines for Educatio Biologiae (EdBi). When using the template, select „Save As“ and name the file </w:t>
      </w:r>
      <w:r w:rsidRPr="000F3FF4">
        <w:rPr>
          <w:lang w:val="en-GB"/>
        </w:rPr>
        <w:lastRenderedPageBreak/>
        <w:t>in the format: SURNAME Initial. – Title of the Manuscript.doc. Manuscripts must be submitted in Microsoft Word format (.doc or .docx).</w:t>
      </w:r>
    </w:p>
    <w:p w14:paraId="68EDAB1B" w14:textId="77777777" w:rsidR="00D44BDC" w:rsidRPr="00843115" w:rsidRDefault="00D44BDC" w:rsidP="00D44BDC">
      <w:pPr>
        <w:rPr>
          <w:b/>
          <w:lang w:val="en-GB"/>
        </w:rPr>
      </w:pPr>
      <w:r w:rsidRPr="00843115">
        <w:rPr>
          <w:b/>
          <w:lang w:val="en-GB"/>
        </w:rPr>
        <w:t xml:space="preserve">Please do not submit manuscripts in PDF format. </w:t>
      </w:r>
    </w:p>
    <w:p w14:paraId="00CA0C4B" w14:textId="77777777" w:rsidR="00D44BDC" w:rsidRPr="000F3FF4" w:rsidRDefault="00D44BDC" w:rsidP="00D44BDC">
      <w:pPr>
        <w:rPr>
          <w:lang w:val="en-GB"/>
        </w:rPr>
      </w:pPr>
      <w:r w:rsidRPr="000F3FF4">
        <w:rPr>
          <w:lang w:val="en-GB"/>
        </w:rPr>
        <w:t xml:space="preserve">Manuscripts are submitted electronically via the website </w:t>
      </w:r>
      <w:hyperlink r:id="rId9" w:history="1">
        <w:r w:rsidRPr="000F3FF4">
          <w:rPr>
            <w:rStyle w:val="IntenseEmphasis"/>
            <w:lang w:val="en-GB"/>
          </w:rPr>
          <w:t>http://www.hbd-sbc.hr/educatio-biologiae/</w:t>
        </w:r>
      </w:hyperlink>
      <w:r w:rsidRPr="000F3FF4">
        <w:rPr>
          <w:rStyle w:val="IntenseEmphasis"/>
          <w:lang w:val="en-GB"/>
        </w:rPr>
        <w:t xml:space="preserve"> </w:t>
      </w:r>
      <w:r w:rsidRPr="000F3FF4">
        <w:rPr>
          <w:lang w:val="en-GB"/>
        </w:rPr>
        <w:t xml:space="preserve">under </w:t>
      </w:r>
      <w:r w:rsidRPr="000F3FF4">
        <w:rPr>
          <w:b/>
          <w:bCs/>
          <w:lang w:val="en-GB"/>
        </w:rPr>
        <w:t>Manuscript for Educatio Biologiae</w:t>
      </w:r>
      <w:r w:rsidRPr="000F3FF4">
        <w:rPr>
          <w:lang w:val="en-GB"/>
        </w:rPr>
        <w:t xml:space="preserve">, by selecting the Word document containing the manuscript using the </w:t>
      </w:r>
      <w:r w:rsidRPr="000F3FF4">
        <w:rPr>
          <w:b/>
          <w:bCs/>
          <w:lang w:val="en-GB"/>
        </w:rPr>
        <w:t>Choose File</w:t>
      </w:r>
      <w:r w:rsidRPr="000F3FF4">
        <w:rPr>
          <w:lang w:val="en-GB"/>
        </w:rPr>
        <w:t xml:space="preserve"> button. By clicking </w:t>
      </w:r>
      <w:r w:rsidRPr="000F3FF4">
        <w:rPr>
          <w:b/>
          <w:bCs/>
          <w:lang w:val="en-GB"/>
        </w:rPr>
        <w:t>Submit</w:t>
      </w:r>
      <w:r w:rsidRPr="000F3FF4">
        <w:rPr>
          <w:lang w:val="en-GB"/>
        </w:rPr>
        <w:t>, the manuscript enters the peer-review process, and feedback will be sent to the author(s) via the email address provided in the submission form. Manuscripts accepted for publication, during the editorial preparation process after review, may be returned to the authors for revision according to specific instructions from the journal editorial team. The EdBi journal, the Croatian Biological Society (HBD), the Department of Biology at the Faculty of Science, University of Zagreb, and the Department of Biology at Josip Juraj Strossmayer University in Osijek assume no responsibility for the originality of materials used by the author(s) in manuscripts submitted for publication in EdBi. All submitted manuscripts are subject to originality checks and plagiarism detection using Turnitin software.</w:t>
      </w:r>
    </w:p>
    <w:p w14:paraId="624658C9" w14:textId="77777777" w:rsidR="00D44BDC" w:rsidRPr="000F3FF4" w:rsidRDefault="00D44BDC" w:rsidP="00D44BDC">
      <w:pPr>
        <w:pStyle w:val="Heading2"/>
      </w:pPr>
      <w:r w:rsidRPr="000F3FF4">
        <w:t>Manuscript formatting</w:t>
      </w:r>
    </w:p>
    <w:p w14:paraId="3FC8F20F" w14:textId="77777777" w:rsidR="00D44BDC" w:rsidRPr="000F3FF4" w:rsidRDefault="00D44BDC" w:rsidP="00D44BDC">
      <w:pPr>
        <w:rPr>
          <w:lang w:val="en-GB"/>
        </w:rPr>
      </w:pPr>
      <w:r w:rsidRPr="000F3FF4">
        <w:rPr>
          <w:lang w:val="en-GB"/>
        </w:rPr>
        <w:t>The manuscript should not exceed 35 pages, including references, tables, figures, appendices, and the abstract. The main text should be written in Calibri font, size 11, with 1.15 line spacing. Academic writing style must be followed. All text, tables, figures, and appendices must fit within the template margins (14 cm width and 22 cm height) and be fully justified.</w:t>
      </w:r>
    </w:p>
    <w:p w14:paraId="1AFB02FE" w14:textId="77777777" w:rsidR="00D44BDC" w:rsidRPr="000F3FF4" w:rsidRDefault="00D44BDC" w:rsidP="00D44BDC">
      <w:pPr>
        <w:rPr>
          <w:lang w:val="en-GB"/>
        </w:rPr>
      </w:pPr>
      <w:r w:rsidRPr="000F3FF4">
        <w:rPr>
          <w:lang w:val="en-GB"/>
        </w:rPr>
        <w:t xml:space="preserve">It is recommended to use the styles provided in the selected template. </w:t>
      </w:r>
    </w:p>
    <w:p w14:paraId="2AAE8013" w14:textId="77777777" w:rsidR="00D44BDC" w:rsidRPr="00843115" w:rsidRDefault="00D44BDC" w:rsidP="00D44BDC">
      <w:pPr>
        <w:rPr>
          <w:b/>
          <w:lang w:val="en-GB"/>
        </w:rPr>
      </w:pPr>
      <w:r w:rsidRPr="00843115">
        <w:rPr>
          <w:b/>
          <w:lang w:val="en-GB"/>
        </w:rPr>
        <w:t>Headers and footers should not be modified, as they will be formatted during editorial preparation after the positive peer-review is confirmed.</w:t>
      </w:r>
    </w:p>
    <w:p w14:paraId="03741C6B" w14:textId="77777777" w:rsidR="00D44BDC" w:rsidRPr="000F3FF4" w:rsidRDefault="00D44BDC" w:rsidP="00D44BDC">
      <w:pPr>
        <w:rPr>
          <w:lang w:val="en-GB"/>
        </w:rPr>
      </w:pPr>
      <w:r w:rsidRPr="000F3FF4">
        <w:rPr>
          <w:lang w:val="en-GB"/>
        </w:rPr>
        <w:t xml:space="preserve">Original scientific papers, review papers, and professional papers should include the following sections: Abstract, Introduction, Methods, Results, Discussion (including implications for biology teaching), Conclusion, (Acknowledgments), Declarations, References, (Appendices). Case studies should include: Introduction, Methods, Results, Reflection and Recommendations. Essays should include: Introduction, Theoretical Framework, Analysis and Discussion, Conclusion. Reviews and publication critiques should include: Introduction, Summary of Content, Analysis and Critique, Conclusion. </w:t>
      </w:r>
    </w:p>
    <w:p w14:paraId="594C94C8" w14:textId="77777777" w:rsidR="00D44BDC" w:rsidRPr="000F3FF4" w:rsidRDefault="00D44BDC" w:rsidP="002A0149">
      <w:pPr>
        <w:pStyle w:val="Heading1"/>
      </w:pPr>
      <w:r w:rsidRPr="000F3FF4">
        <w:t>HEADINGS</w:t>
      </w:r>
    </w:p>
    <w:p w14:paraId="69F4AEC6" w14:textId="77777777" w:rsidR="00D44BDC" w:rsidRPr="000F3FF4" w:rsidRDefault="00D44BDC" w:rsidP="00D44BDC">
      <w:pPr>
        <w:rPr>
          <w:lang w:val="en-GB"/>
        </w:rPr>
      </w:pPr>
      <w:r w:rsidRPr="000F3FF4">
        <w:rPr>
          <w:lang w:val="en-GB"/>
        </w:rPr>
        <w:t>Headings must follow a hierarchical order using Heading 1, Heading 2, and Heading 3 styles. Headings should be followed immediately by text on the same page; they should not appear at the bottom of a page.</w:t>
      </w:r>
    </w:p>
    <w:p w14:paraId="6AE1C4E8" w14:textId="77777777" w:rsidR="00D44BDC" w:rsidRPr="000F3FF4" w:rsidRDefault="00D44BDC" w:rsidP="002A0149">
      <w:pPr>
        <w:pStyle w:val="Heading1"/>
      </w:pPr>
      <w:r w:rsidRPr="000F3FF4">
        <w:t>HEADING 1</w:t>
      </w:r>
    </w:p>
    <w:p w14:paraId="724BF675" w14:textId="77777777" w:rsidR="00D44BDC" w:rsidRPr="000F3FF4" w:rsidRDefault="00D44BDC" w:rsidP="00D44BDC">
      <w:pPr>
        <w:rPr>
          <w:lang w:val="en-GB"/>
        </w:rPr>
      </w:pPr>
      <w:r w:rsidRPr="000F3FF4">
        <w:rPr>
          <w:lang w:val="en-GB"/>
        </w:rPr>
        <w:t>Use HEADING 1 style, Calibri, size 12, bold, uppercase letters.</w:t>
      </w:r>
    </w:p>
    <w:p w14:paraId="673AE235" w14:textId="77777777" w:rsidR="00D44BDC" w:rsidRPr="000F3FF4" w:rsidRDefault="00D44BDC" w:rsidP="002A0149">
      <w:pPr>
        <w:pStyle w:val="Heading2"/>
      </w:pPr>
      <w:r w:rsidRPr="000F3FF4">
        <w:t>Heading 2</w:t>
      </w:r>
    </w:p>
    <w:p w14:paraId="59050742" w14:textId="77777777" w:rsidR="00D44BDC" w:rsidRPr="000F3FF4" w:rsidRDefault="00D44BDC" w:rsidP="00D44BDC">
      <w:pPr>
        <w:rPr>
          <w:lang w:val="en-GB"/>
        </w:rPr>
      </w:pPr>
      <w:r w:rsidRPr="000F3FF4">
        <w:rPr>
          <w:lang w:val="en-GB"/>
        </w:rPr>
        <w:t xml:space="preserve">Use </w:t>
      </w:r>
      <w:r w:rsidRPr="000F3FF4">
        <w:rPr>
          <w:b/>
          <w:bCs/>
          <w:lang w:val="en-GB"/>
        </w:rPr>
        <w:t>Heading 2</w:t>
      </w:r>
      <w:r w:rsidRPr="000F3FF4">
        <w:rPr>
          <w:lang w:val="en-GB"/>
        </w:rPr>
        <w:t xml:space="preserve"> style, Calibri, size 11, bold, regular case.</w:t>
      </w:r>
    </w:p>
    <w:p w14:paraId="30F4606B" w14:textId="77777777" w:rsidR="00D44BDC" w:rsidRPr="000F3FF4" w:rsidRDefault="00D44BDC" w:rsidP="00D44BDC">
      <w:pPr>
        <w:pStyle w:val="Heading3"/>
      </w:pPr>
      <w:r w:rsidRPr="000F3FF4">
        <w:t>Heading 3</w:t>
      </w:r>
    </w:p>
    <w:p w14:paraId="2A23C2DD" w14:textId="77777777" w:rsidR="00D44BDC" w:rsidRPr="000F3FF4" w:rsidRDefault="00D44BDC" w:rsidP="00D44BDC">
      <w:pPr>
        <w:rPr>
          <w:lang w:val="en-GB"/>
        </w:rPr>
      </w:pPr>
      <w:r w:rsidRPr="000F3FF4">
        <w:rPr>
          <w:lang w:val="en-GB"/>
        </w:rPr>
        <w:t xml:space="preserve">Use </w:t>
      </w:r>
      <w:r w:rsidRPr="000F3FF4">
        <w:rPr>
          <w:i/>
          <w:iCs/>
          <w:lang w:val="en-GB"/>
        </w:rPr>
        <w:t>Heading 3</w:t>
      </w:r>
      <w:r w:rsidRPr="000F3FF4">
        <w:rPr>
          <w:lang w:val="en-GB"/>
        </w:rPr>
        <w:t xml:space="preserve"> style, Calibri, size 11, italic, regular case.</w:t>
      </w:r>
    </w:p>
    <w:p w14:paraId="38F75188" w14:textId="77777777" w:rsidR="00D44BDC" w:rsidRPr="000F3FF4" w:rsidRDefault="00D44BDC" w:rsidP="00D44BDC">
      <w:pPr>
        <w:pStyle w:val="Heading3"/>
        <w:rPr>
          <w:rFonts w:eastAsia="Times New Roman"/>
        </w:rPr>
      </w:pPr>
      <w:r w:rsidRPr="000F3FF4">
        <w:rPr>
          <w:rFonts w:eastAsia="Times New Roman"/>
        </w:rPr>
        <w:t>Bulleted lists</w:t>
      </w:r>
    </w:p>
    <w:p w14:paraId="02FF9F8F" w14:textId="77777777" w:rsidR="00D44BDC" w:rsidRPr="000F3FF4" w:rsidRDefault="00D44BDC" w:rsidP="00D44BDC">
      <w:pPr>
        <w:spacing w:after="0"/>
        <w:rPr>
          <w:lang w:val="en-GB"/>
        </w:rPr>
      </w:pPr>
      <w:r w:rsidRPr="000F3FF4">
        <w:rPr>
          <w:lang w:val="en-GB"/>
        </w:rPr>
        <w:t>If bulleted lists are used in the text (e.g., for writing objectives, hypotheses, or conclusions), the Bullets style should be applied and the following instructions should be followed:</w:t>
      </w:r>
    </w:p>
    <w:p w14:paraId="2398D990" w14:textId="77777777" w:rsidR="00D44BDC" w:rsidRPr="000F3FF4" w:rsidRDefault="00D44BDC" w:rsidP="00D44BDC">
      <w:pPr>
        <w:pStyle w:val="ListParagraph"/>
        <w:ind w:left="284" w:hanging="141"/>
      </w:pPr>
      <w:r w:rsidRPr="000F3FF4">
        <w:t>before starting the bullet list, always add an introductory sentence ending with a colon;</w:t>
      </w:r>
    </w:p>
    <w:p w14:paraId="39DF2E06" w14:textId="77777777" w:rsidR="00D44BDC" w:rsidRPr="000F3FF4" w:rsidRDefault="00D44BDC" w:rsidP="00D44BDC">
      <w:pPr>
        <w:pStyle w:val="ListParagraph"/>
        <w:ind w:left="284" w:hanging="141"/>
      </w:pPr>
      <w:r w:rsidRPr="000F3FF4">
        <w:t>place a semicolon at the end of each bullet;</w:t>
      </w:r>
    </w:p>
    <w:p w14:paraId="41F57C50" w14:textId="77777777" w:rsidR="00D44BDC" w:rsidRPr="000F3FF4" w:rsidRDefault="00D44BDC" w:rsidP="00D44BDC">
      <w:pPr>
        <w:pStyle w:val="ListParagraph"/>
        <w:ind w:left="284" w:hanging="141"/>
      </w:pPr>
      <w:r w:rsidRPr="000F3FF4">
        <w:t>line spacing for bullets should be 1.15;</w:t>
      </w:r>
    </w:p>
    <w:p w14:paraId="01AEE4A1" w14:textId="77777777" w:rsidR="00D44BDC" w:rsidRPr="000F3FF4" w:rsidRDefault="00D44BDC" w:rsidP="00D44BDC">
      <w:pPr>
        <w:pStyle w:val="ListParagraph"/>
        <w:ind w:left="284" w:hanging="141"/>
      </w:pPr>
      <w:r w:rsidRPr="000F3FF4">
        <w:t>at the end of the last bullet, use a period.</w:t>
      </w:r>
    </w:p>
    <w:p w14:paraId="2D85A69E" w14:textId="77777777" w:rsidR="00D44BDC" w:rsidRPr="000F3FF4" w:rsidRDefault="00D44BDC" w:rsidP="00D44BDC">
      <w:pPr>
        <w:rPr>
          <w:lang w:val="en-GB"/>
        </w:rPr>
      </w:pPr>
      <w:r w:rsidRPr="000F3FF4">
        <w:rPr>
          <w:lang w:val="en-GB"/>
        </w:rPr>
        <w:t xml:space="preserve">Paragraphs should only be separated when necessary for readability, not for every minor topic. Subsections may be added when necessary (e.g., in </w:t>
      </w:r>
      <w:r w:rsidRPr="000F3FF4">
        <w:rPr>
          <w:i/>
          <w:iCs/>
          <w:lang w:val="en-GB"/>
        </w:rPr>
        <w:t>Methods</w:t>
      </w:r>
      <w:r w:rsidRPr="000F3FF4">
        <w:rPr>
          <w:lang w:val="en-GB"/>
        </w:rPr>
        <w:t xml:space="preserve"> or </w:t>
      </w:r>
      <w:r w:rsidRPr="000F3FF4">
        <w:rPr>
          <w:i/>
          <w:iCs/>
          <w:lang w:val="en-GB"/>
        </w:rPr>
        <w:t>Results</w:t>
      </w:r>
      <w:r w:rsidRPr="000F3FF4">
        <w:rPr>
          <w:lang w:val="en-GB"/>
        </w:rPr>
        <w:t xml:space="preserve">), but at least one connecting sentence should precede the subsection. In the </w:t>
      </w:r>
      <w:r w:rsidRPr="000F3FF4">
        <w:rPr>
          <w:i/>
          <w:iCs/>
          <w:lang w:val="en-GB"/>
        </w:rPr>
        <w:t>Introduction</w:t>
      </w:r>
      <w:r w:rsidRPr="000F3FF4">
        <w:rPr>
          <w:lang w:val="en-GB"/>
        </w:rPr>
        <w:t xml:space="preserve"> and </w:t>
      </w:r>
      <w:r w:rsidRPr="000F3FF4">
        <w:rPr>
          <w:i/>
          <w:iCs/>
          <w:lang w:val="en-GB"/>
        </w:rPr>
        <w:t>Discussion</w:t>
      </w:r>
      <w:r w:rsidRPr="000F3FF4">
        <w:rPr>
          <w:lang w:val="en-GB"/>
        </w:rPr>
        <w:t>, subsections are not highlighted; the text should be presented as a continuous narrative.</w:t>
      </w:r>
    </w:p>
    <w:p w14:paraId="7B55C2BB" w14:textId="77777777" w:rsidR="00D44BDC" w:rsidRPr="000F3FF4" w:rsidRDefault="00D44BDC" w:rsidP="00D44BDC">
      <w:pPr>
        <w:pStyle w:val="Heading1"/>
      </w:pPr>
      <w:r w:rsidRPr="000F3FF4">
        <w:t>FORMATTING OF INDIVIDUAL SECTIONS</w:t>
      </w:r>
    </w:p>
    <w:p w14:paraId="241C6DC8" w14:textId="77777777" w:rsidR="00D44BDC" w:rsidRPr="000F3FF4" w:rsidRDefault="00D44BDC" w:rsidP="00D44BDC">
      <w:pPr>
        <w:rPr>
          <w:lang w:val="en-GB"/>
        </w:rPr>
      </w:pPr>
      <w:r w:rsidRPr="000F3FF4">
        <w:rPr>
          <w:lang w:val="en-GB"/>
        </w:rPr>
        <w:t xml:space="preserve">Please follow these guidelines when formatting your manuscript for submission to the journal </w:t>
      </w:r>
      <w:r w:rsidRPr="000F3FF4">
        <w:rPr>
          <w:i/>
          <w:lang w:val="en-GB"/>
        </w:rPr>
        <w:t>Educatio Biologiae</w:t>
      </w:r>
      <w:r w:rsidRPr="000F3FF4">
        <w:rPr>
          <w:lang w:val="en-GB"/>
        </w:rPr>
        <w:t>.</w:t>
      </w:r>
    </w:p>
    <w:p w14:paraId="71AC5038" w14:textId="77777777" w:rsidR="00D44BDC" w:rsidRPr="000F3FF4" w:rsidRDefault="00D44BDC" w:rsidP="00D44BDC">
      <w:pPr>
        <w:pStyle w:val="Heading1"/>
      </w:pPr>
      <w:r w:rsidRPr="000F3FF4">
        <w:t>INTRODUCTION</w:t>
      </w:r>
    </w:p>
    <w:p w14:paraId="7A8E67E1" w14:textId="77777777" w:rsidR="00D44BDC" w:rsidRPr="000F3FF4" w:rsidRDefault="00D44BDC" w:rsidP="00D44BDC">
      <w:pPr>
        <w:rPr>
          <w:lang w:val="en-GB"/>
        </w:rPr>
      </w:pPr>
      <w:r w:rsidRPr="000F3FF4">
        <w:rPr>
          <w:lang w:val="en-GB"/>
        </w:rPr>
        <w:t xml:space="preserve">The introduction should briefly place the research in a broader context and highlight its significance. The purpose of the study and its scientific or professional contribution should be clearly defined. The current state of the research field should be summarized, citing key publications. Wherever possible, the introduction should be understandable to researchers outside the author’s immediate specialty. At the end of the introduction, the purpose and objectives of the study should be clearly stated. If applicable, research questions and/or hypotheses should be included. </w:t>
      </w:r>
    </w:p>
    <w:p w14:paraId="4434268A" w14:textId="77777777" w:rsidR="00D44BDC" w:rsidRPr="000F3FF4" w:rsidRDefault="00D44BDC" w:rsidP="00D44BDC">
      <w:pPr>
        <w:rPr>
          <w:b/>
          <w:lang w:val="en-GB"/>
        </w:rPr>
      </w:pPr>
      <w:r w:rsidRPr="000F3FF4">
        <w:rPr>
          <w:lang w:val="en-GB"/>
        </w:rPr>
        <w:t>All references cited in the text must follow the APA style (“Author, year”) format. Additional details on citation are provided at the end of this document.</w:t>
      </w:r>
    </w:p>
    <w:p w14:paraId="1FB74318" w14:textId="77777777" w:rsidR="00D44BDC" w:rsidRPr="000F3FF4" w:rsidRDefault="00D44BDC" w:rsidP="00D44BDC">
      <w:pPr>
        <w:pStyle w:val="Heading1"/>
      </w:pPr>
      <w:r w:rsidRPr="000F3FF4">
        <w:t>METHODS</w:t>
      </w:r>
    </w:p>
    <w:p w14:paraId="5495A3B8" w14:textId="77777777" w:rsidR="00D44BDC" w:rsidRPr="000F3FF4" w:rsidRDefault="00D44BDC" w:rsidP="00D44BDC">
      <w:pPr>
        <w:rPr>
          <w:lang w:val="en-GB" w:eastAsia="hr-HR"/>
        </w:rPr>
      </w:pPr>
      <w:r w:rsidRPr="000F3FF4">
        <w:rPr>
          <w:lang w:val="en-GB" w:eastAsia="hr-HR"/>
        </w:rPr>
        <w:t xml:space="preserve">This section should provide sufficient detail for other researchers to replicate the study and build upon the results. New methods and protocols must be described in detail, while established methods may be summarized with appropriate citations. Authors are required, where applicable, to indicate the availability of the data used in the study and any limitations regarding access. If the data are stored in a public repository, the name of the repository or a link to the data must be provided. For research requiring ethical approval, the name of the competent approving body and the corresponding approval number must be included. </w:t>
      </w:r>
    </w:p>
    <w:p w14:paraId="0BB6A5EF" w14:textId="77777777" w:rsidR="00D44BDC" w:rsidRPr="000F3FF4" w:rsidRDefault="00D44BDC" w:rsidP="00D44BDC">
      <w:pPr>
        <w:pStyle w:val="Heading1"/>
      </w:pPr>
      <w:r w:rsidRPr="000F3FF4">
        <w:t>RESULTS</w:t>
      </w:r>
    </w:p>
    <w:p w14:paraId="79087E5D" w14:textId="77777777" w:rsidR="00D44BDC" w:rsidRPr="000F3FF4" w:rsidRDefault="00D44BDC" w:rsidP="00D44BDC">
      <w:pPr>
        <w:rPr>
          <w:lang w:val="en-GB"/>
        </w:rPr>
      </w:pPr>
      <w:r w:rsidRPr="000F3FF4">
        <w:rPr>
          <w:lang w:val="en-GB"/>
        </w:rPr>
        <w:t>In the Results section, it is necessary to clearly and systematically present and describe the obtained results without extended discussion. Data can be presented in text, tables, or graphical forms; it is not necessary to repeat the same information in multiple formats. Results should be presented in a logical order in accordance with the aim of the study and/or the research questions and/or hypotheses.</w:t>
      </w:r>
    </w:p>
    <w:p w14:paraId="55E4ACFF" w14:textId="77777777" w:rsidR="00D44BDC" w:rsidRPr="000F3FF4" w:rsidRDefault="00D44BDC" w:rsidP="00D44BDC">
      <w:pPr>
        <w:pStyle w:val="Heading2"/>
      </w:pPr>
      <w:r w:rsidRPr="000F3FF4">
        <w:t>Tables, figures, and appendices</w:t>
      </w:r>
    </w:p>
    <w:p w14:paraId="40CD8C2D" w14:textId="77777777" w:rsidR="00D44BDC" w:rsidRPr="000F3FF4" w:rsidRDefault="00D44BDC" w:rsidP="00D44BDC">
      <w:pPr>
        <w:rPr>
          <w:lang w:val="en-GB"/>
        </w:rPr>
      </w:pPr>
      <w:r w:rsidRPr="000F3FF4">
        <w:rPr>
          <w:lang w:val="en-GB"/>
        </w:rPr>
        <w:t xml:space="preserve">Additions (Tables, Figures, and Appendices) that enhance the clarity of the text should be integrated into the manuscript as a suggestion for publication. Additions should be relevant, visually appealing, and enhance the reader’s understanding of the text. All additions must be categorized (Tables, Figures, or Appendices) and numbered sequentially using Arabic numerals, and they must be cited in the text. The same data should not be presented in both tabular and graphical form. Each table and figure must have a complete, descriptive title, and each column in a table must have an appropriate heading. Tables should be prepared using Calibri font, size 8. Tables, Figures, and Appendices must be cited in the text as follows: Figure 1, Table 1, Appendix 1. Abbreviations (e.g., Tab., Fig.) should not be used. References in the text should be made as, for example: „As shown in Table 1…“ or „The results are shown in Figure 2…“. Figures should have a minimum resolution of 300 dpi at a size of 10 cm × 10 cm, or 1.5 MP in JPEG (.jpg) format. If graphical representations are prepared in Excel, they should be submitted in an editable format. Appendices are included at the end of the manuscript, after the reference list, and should be prepared using Calibri font, size 7. Each appendix must be clearly labeled and numbered (e.g., Appendix 1, Appendix 2) and cited in the text in the appropriate location. In the text, appendices should be referred to by their label (e.g., see Appendix 1). </w:t>
      </w:r>
    </w:p>
    <w:p w14:paraId="28877683" w14:textId="77777777" w:rsidR="00D44BDC" w:rsidRPr="000F3FF4" w:rsidRDefault="00D44BDC" w:rsidP="00D44BDC">
      <w:pPr>
        <w:pStyle w:val="Heading2"/>
      </w:pPr>
      <w:r w:rsidRPr="000F3FF4">
        <w:t>Titles of tables, figures, and appendices</w:t>
      </w:r>
    </w:p>
    <w:p w14:paraId="6FDA4319" w14:textId="77777777" w:rsidR="00D44BDC" w:rsidRPr="000F3FF4" w:rsidRDefault="00D44BDC" w:rsidP="00D44BDC">
      <w:pPr>
        <w:rPr>
          <w:lang w:val="en-GB"/>
        </w:rPr>
      </w:pPr>
      <w:r w:rsidRPr="000F3FF4">
        <w:rPr>
          <w:lang w:val="en-GB"/>
        </w:rPr>
        <w:t>Each table, figure, and/or appendix must have a complete title that explains its purpose without referring to the text. Tables and appendices should be labeled, and figures should be captioned, using Calibri font, size 9, in bold. Table titles should be placed above the tables, and figure captions should be placed below the figures.</w:t>
      </w:r>
    </w:p>
    <w:p w14:paraId="234D092D" w14:textId="77777777" w:rsidR="00D44BDC" w:rsidRPr="000F3FF4" w:rsidRDefault="00D44BDC" w:rsidP="00D44BDC">
      <w:pPr>
        <w:pStyle w:val="Heading1"/>
      </w:pPr>
      <w:r w:rsidRPr="000F3FF4">
        <w:t>DISCUSSION</w:t>
      </w:r>
    </w:p>
    <w:p w14:paraId="5D65B6D2" w14:textId="77777777" w:rsidR="00D44BDC" w:rsidRPr="000F3FF4" w:rsidRDefault="00D44BDC" w:rsidP="00D44BDC">
      <w:pPr>
        <w:rPr>
          <w:lang w:val="en-GB"/>
        </w:rPr>
      </w:pPr>
      <w:r w:rsidRPr="000F3FF4">
        <w:rPr>
          <w:lang w:val="en-GB"/>
        </w:rPr>
        <w:t>In the Discussion section, the obtained results should be interpreted and compared with relevant previous research and, where applicable, with the stated research questions or hypotheses. The findings should be considered within a broader theoretical and professional context, and their contribution to the field of research should be highlighted. The limitations of the study must be stated, and directions for future research should be proposed. Within the Discussion, the implications for biology education and the contribution to the improvement of biology teaching should be clearly described.</w:t>
      </w:r>
    </w:p>
    <w:p w14:paraId="22238E54" w14:textId="77777777" w:rsidR="00D44BDC" w:rsidRPr="000F3FF4" w:rsidRDefault="00D44BDC" w:rsidP="00633A89">
      <w:pPr>
        <w:pStyle w:val="Heading1"/>
      </w:pPr>
      <w:r w:rsidRPr="000F3FF4">
        <w:t>CONCLUSION</w:t>
      </w:r>
    </w:p>
    <w:p w14:paraId="4917DF8B" w14:textId="77777777" w:rsidR="00D44BDC" w:rsidRPr="000F3FF4" w:rsidRDefault="00D44BDC" w:rsidP="00D44BDC">
      <w:pPr>
        <w:rPr>
          <w:lang w:val="en-GB"/>
        </w:rPr>
      </w:pPr>
      <w:r w:rsidRPr="000F3FF4">
        <w:rPr>
          <w:lang w:val="en-GB"/>
        </w:rPr>
        <w:t>The Conclusion should concisely highlight the main findings and the contribution of the study without repeating details from the Discussion.</w:t>
      </w:r>
    </w:p>
    <w:p w14:paraId="33E7A5B9" w14:textId="77777777" w:rsidR="00D44BDC" w:rsidRPr="000F3FF4" w:rsidRDefault="00D44BDC" w:rsidP="00633A89">
      <w:pPr>
        <w:pStyle w:val="ABSTRACT"/>
      </w:pPr>
      <w:r w:rsidRPr="000F3FF4">
        <w:t>ACKNOWLEDGEMENTS</w:t>
      </w:r>
    </w:p>
    <w:p w14:paraId="58CD75F5" w14:textId="77777777" w:rsidR="00D44BDC" w:rsidRPr="000F3FF4" w:rsidRDefault="00D44BDC" w:rsidP="00633A89">
      <w:pPr>
        <w:pStyle w:val="NoSpacing"/>
      </w:pPr>
      <w:r w:rsidRPr="000F3FF4">
        <w:t>This section may include individuals or institutions that provided support to the work and are not covered by the statements on author contributions or funding (e.g., administrative or technical assistance, donation of materials, etc.). If generative artificial intelligence was used in the preparation of the manuscript (e.g., for text generation, data processing, graphical representations, or analysis), the name of the tool and the purpose of its use must be stated, and the authors must confirm that they bear full responsibility for the content of the work. In this section, authors are also required, if applicable, to indicate whether and how Generative Artificial Intelligence (AI) was used in the preparation of the manuscript (e.g., in text generation, data processing, creation of figures, or in research planning and analysis). Such disclosure is intended as a statement of transparency acknowledging the use of the tool, not as an expression of gratitude. The use of AI tools for basic language and technical editing (spelling, grammar, punctuation, and formatting) does not need to be reported separately.</w:t>
      </w:r>
    </w:p>
    <w:p w14:paraId="5D332A58" w14:textId="77777777" w:rsidR="00D44BDC" w:rsidRPr="000F3FF4" w:rsidRDefault="00D44BDC" w:rsidP="00D44BDC">
      <w:pPr>
        <w:pStyle w:val="ABSTRACT"/>
      </w:pPr>
      <w:r w:rsidRPr="000F3FF4">
        <w:t>STATEMENTS</w:t>
      </w:r>
    </w:p>
    <w:p w14:paraId="0EEC52DB" w14:textId="77777777" w:rsidR="00D44BDC" w:rsidRPr="000F3FF4" w:rsidRDefault="00D44BDC" w:rsidP="00D44BDC">
      <w:pPr>
        <w:pStyle w:val="NoSpacing"/>
        <w:rPr>
          <w:b/>
        </w:rPr>
      </w:pPr>
      <w:r w:rsidRPr="000F3FF4">
        <w:t>The following statements must be included in the manuscript before the reference list:</w:t>
      </w:r>
    </w:p>
    <w:p w14:paraId="1B3349B8" w14:textId="77777777" w:rsidR="00D44BDC" w:rsidRPr="000F3FF4" w:rsidRDefault="00D44BDC" w:rsidP="00D44BDC">
      <w:pPr>
        <w:pStyle w:val="Statements"/>
        <w:rPr>
          <w:b/>
        </w:rPr>
      </w:pPr>
      <w:r w:rsidRPr="000F3FF4">
        <w:rPr>
          <w:b/>
        </w:rPr>
        <w:t>Conflict of Interest</w:t>
      </w:r>
      <w:r w:rsidRPr="000F3FF4">
        <w:t xml:space="preserve"> – Authors must declare whether there are any financial or non-financial conflicts of interest that could have influenced the results or interpretation of the study. If no conflict of interest exists, the following statement should be included: „The authors declare no conflict of interest.“</w:t>
      </w:r>
    </w:p>
    <w:p w14:paraId="199FC720" w14:textId="77777777" w:rsidR="00D44BDC" w:rsidRPr="000F3FF4" w:rsidRDefault="00D44BDC" w:rsidP="00D44BDC">
      <w:pPr>
        <w:pStyle w:val="Statements"/>
        <w:rPr>
          <w:b/>
        </w:rPr>
      </w:pPr>
      <w:r w:rsidRPr="000F3FF4">
        <w:rPr>
          <w:b/>
        </w:rPr>
        <w:t>Funding</w:t>
      </w:r>
      <w:r w:rsidRPr="000F3FF4">
        <w:t xml:space="preserve"> – All sources of financial support must be stated (e.g., projects, grants, sponsorships). If the study did not receive funding, the following statement should be included: „This research received no specific financial support.“</w:t>
      </w:r>
    </w:p>
    <w:p w14:paraId="21A6E1B5" w14:textId="77777777" w:rsidR="00D44BDC" w:rsidRPr="000F3FF4" w:rsidRDefault="00D44BDC" w:rsidP="00D44BDC">
      <w:pPr>
        <w:pStyle w:val="Statements"/>
        <w:rPr>
          <w:b/>
        </w:rPr>
        <w:sectPr w:rsidR="00D44BDC" w:rsidRPr="000F3FF4" w:rsidSect="00D44BDC">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092" w:right="1416" w:bottom="1170" w:left="1417" w:header="708" w:footer="355" w:gutter="0"/>
          <w:pgNumType w:start="1"/>
          <w:cols w:space="708"/>
          <w:titlePg/>
          <w:docGrid w:linePitch="360"/>
        </w:sectPr>
      </w:pPr>
      <w:r w:rsidRPr="000F3FF4">
        <w:rPr>
          <w:b/>
        </w:rPr>
        <w:t>Author Contributions</w:t>
      </w:r>
      <w:r w:rsidRPr="000F3FF4">
        <w:t xml:space="preserve"> – The individual contribution of each author must be specified by completing the designated author contribution form/table. Authors are required to indicate the appropriate contribution categories (e.g., conceptualization, methodology, data collection, analysis, manuscript writing) in accordance with the provided form. This journal uses the Contributor Roles Taxonomy (</w:t>
      </w:r>
      <w:hyperlink r:id="rId16" w:history="1">
        <w:r w:rsidRPr="000F3FF4">
          <w:rPr>
            <w:rStyle w:val="IntenseEmphasis"/>
          </w:rPr>
          <w:t>CRediT</w:t>
        </w:r>
      </w:hyperlink>
      <w:r w:rsidRPr="000F3FF4">
        <w:t>) to recognize individual author contributions, reduce authorship disputes, and facilitate collaboration. In the table below, each author should indicate their contribution(s) by selecting the appropriate box(es) corresponding to the relevant CRediT role(s).</w:t>
      </w:r>
      <w:r w:rsidRPr="000F3FF4">
        <w:rPr>
          <w:b/>
        </w:rPr>
        <w:t xml:space="preserve">  </w:t>
      </w:r>
      <w:r w:rsidRPr="000F3FF4">
        <w:t>If necessary, add or remove a row from the table with the author's contributions, depending on the number of authors, so that each author and their contribution are recorded in one row.</w:t>
      </w:r>
    </w:p>
    <w:tbl>
      <w:tblPr>
        <w:tblStyle w:val="TableGrid"/>
        <w:tblW w:w="8881" w:type="dxa"/>
        <w:tblLayout w:type="fixed"/>
        <w:tblLook w:val="04A0" w:firstRow="1" w:lastRow="0" w:firstColumn="1" w:lastColumn="0" w:noHBand="0" w:noVBand="1"/>
      </w:tblPr>
      <w:tblGrid>
        <w:gridCol w:w="2972"/>
        <w:gridCol w:w="422"/>
        <w:gridCol w:w="422"/>
        <w:gridCol w:w="422"/>
        <w:gridCol w:w="422"/>
        <w:gridCol w:w="422"/>
        <w:gridCol w:w="422"/>
        <w:gridCol w:w="422"/>
        <w:gridCol w:w="422"/>
        <w:gridCol w:w="422"/>
        <w:gridCol w:w="422"/>
        <w:gridCol w:w="422"/>
        <w:gridCol w:w="422"/>
        <w:gridCol w:w="422"/>
        <w:gridCol w:w="423"/>
      </w:tblGrid>
      <w:tr w:rsidR="00D44BDC" w:rsidRPr="000F3FF4" w14:paraId="43ED5A75" w14:textId="77777777" w:rsidTr="00013369">
        <w:tc>
          <w:tcPr>
            <w:tcW w:w="2972" w:type="dxa"/>
          </w:tcPr>
          <w:p w14:paraId="1A2D9062" w14:textId="77777777" w:rsidR="00D44BDC" w:rsidRPr="000F3FF4" w:rsidRDefault="00D44BDC" w:rsidP="00013369">
            <w:pPr>
              <w:autoSpaceDE w:val="0"/>
              <w:autoSpaceDN w:val="0"/>
              <w:adjustRightInd w:val="0"/>
              <w:spacing w:line="276" w:lineRule="auto"/>
              <w:jc w:val="left"/>
              <w:rPr>
                <w:rFonts w:eastAsiaTheme="minorHAnsi"/>
                <w:b/>
                <w:color w:val="000000"/>
                <w:sz w:val="16"/>
                <w:szCs w:val="16"/>
                <w:lang w:val="en-GB"/>
              </w:rPr>
            </w:pPr>
            <w:r w:rsidRPr="000F3FF4">
              <w:rPr>
                <w:rFonts w:eastAsiaTheme="minorHAnsi"/>
                <w:b/>
                <w:color w:val="000000"/>
                <w:sz w:val="16"/>
                <w:szCs w:val="16"/>
                <w:lang w:val="en-GB"/>
              </w:rPr>
              <w:t>Author</w:t>
            </w:r>
          </w:p>
        </w:tc>
        <w:tc>
          <w:tcPr>
            <w:tcW w:w="422" w:type="dxa"/>
            <w:vAlign w:val="center"/>
          </w:tcPr>
          <w:p w14:paraId="6108B8D8"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C</w:t>
            </w:r>
          </w:p>
        </w:tc>
        <w:tc>
          <w:tcPr>
            <w:tcW w:w="422" w:type="dxa"/>
            <w:vAlign w:val="center"/>
          </w:tcPr>
          <w:p w14:paraId="26A82DFB"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M</w:t>
            </w:r>
          </w:p>
        </w:tc>
        <w:tc>
          <w:tcPr>
            <w:tcW w:w="422" w:type="dxa"/>
            <w:vAlign w:val="center"/>
          </w:tcPr>
          <w:p w14:paraId="1CF8C529"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So</w:t>
            </w:r>
          </w:p>
        </w:tc>
        <w:tc>
          <w:tcPr>
            <w:tcW w:w="422" w:type="dxa"/>
            <w:vAlign w:val="center"/>
          </w:tcPr>
          <w:p w14:paraId="0EB07A9B"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Va</w:t>
            </w:r>
          </w:p>
        </w:tc>
        <w:tc>
          <w:tcPr>
            <w:tcW w:w="422" w:type="dxa"/>
            <w:vAlign w:val="center"/>
          </w:tcPr>
          <w:p w14:paraId="235C5571"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Fo</w:t>
            </w:r>
          </w:p>
        </w:tc>
        <w:tc>
          <w:tcPr>
            <w:tcW w:w="422" w:type="dxa"/>
            <w:vAlign w:val="center"/>
          </w:tcPr>
          <w:p w14:paraId="28468E51"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I</w:t>
            </w:r>
          </w:p>
        </w:tc>
        <w:tc>
          <w:tcPr>
            <w:tcW w:w="422" w:type="dxa"/>
            <w:vAlign w:val="center"/>
          </w:tcPr>
          <w:p w14:paraId="35CE9118"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R</w:t>
            </w:r>
          </w:p>
        </w:tc>
        <w:tc>
          <w:tcPr>
            <w:tcW w:w="422" w:type="dxa"/>
            <w:vAlign w:val="center"/>
          </w:tcPr>
          <w:p w14:paraId="50A10D20"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D</w:t>
            </w:r>
          </w:p>
        </w:tc>
        <w:tc>
          <w:tcPr>
            <w:tcW w:w="422" w:type="dxa"/>
            <w:vAlign w:val="center"/>
          </w:tcPr>
          <w:p w14:paraId="4D81626F"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O</w:t>
            </w:r>
          </w:p>
        </w:tc>
        <w:tc>
          <w:tcPr>
            <w:tcW w:w="422" w:type="dxa"/>
            <w:vAlign w:val="center"/>
          </w:tcPr>
          <w:p w14:paraId="77AA260C"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E</w:t>
            </w:r>
          </w:p>
        </w:tc>
        <w:tc>
          <w:tcPr>
            <w:tcW w:w="422" w:type="dxa"/>
            <w:vAlign w:val="center"/>
          </w:tcPr>
          <w:p w14:paraId="55827F83"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Vi</w:t>
            </w:r>
          </w:p>
        </w:tc>
        <w:tc>
          <w:tcPr>
            <w:tcW w:w="422" w:type="dxa"/>
            <w:vAlign w:val="center"/>
          </w:tcPr>
          <w:p w14:paraId="0A62A6D3"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Su</w:t>
            </w:r>
          </w:p>
        </w:tc>
        <w:tc>
          <w:tcPr>
            <w:tcW w:w="422" w:type="dxa"/>
            <w:vAlign w:val="center"/>
          </w:tcPr>
          <w:p w14:paraId="05A6A527"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P</w:t>
            </w:r>
          </w:p>
        </w:tc>
        <w:tc>
          <w:tcPr>
            <w:tcW w:w="423" w:type="dxa"/>
            <w:vAlign w:val="center"/>
          </w:tcPr>
          <w:p w14:paraId="651A7AFE"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eastAsiaTheme="minorHAnsi"/>
                <w:b/>
                <w:bCs/>
                <w:color w:val="000000"/>
                <w:sz w:val="16"/>
                <w:szCs w:val="16"/>
                <w:lang w:val="en-GB"/>
              </w:rPr>
              <w:t>Fu</w:t>
            </w:r>
          </w:p>
        </w:tc>
      </w:tr>
      <w:tr w:rsidR="00D44BDC" w:rsidRPr="000F3FF4" w14:paraId="00873173" w14:textId="77777777" w:rsidTr="00013369">
        <w:tc>
          <w:tcPr>
            <w:tcW w:w="2972" w:type="dxa"/>
          </w:tcPr>
          <w:p w14:paraId="03B421D6" w14:textId="77777777" w:rsidR="00D44BDC" w:rsidRPr="000F3FF4" w:rsidRDefault="00D44BDC" w:rsidP="00013369">
            <w:pPr>
              <w:autoSpaceDE w:val="0"/>
              <w:autoSpaceDN w:val="0"/>
              <w:adjustRightInd w:val="0"/>
              <w:spacing w:line="276" w:lineRule="auto"/>
              <w:jc w:val="left"/>
              <w:rPr>
                <w:rFonts w:eastAsiaTheme="minorHAnsi"/>
                <w:color w:val="000000"/>
                <w:sz w:val="16"/>
                <w:szCs w:val="16"/>
                <w:lang w:val="en-GB"/>
              </w:rPr>
            </w:pPr>
          </w:p>
        </w:tc>
        <w:sdt>
          <w:sdtPr>
            <w:rPr>
              <w:rFonts w:eastAsiaTheme="minorHAnsi"/>
              <w:color w:val="000000"/>
              <w:sz w:val="16"/>
              <w:szCs w:val="16"/>
              <w:lang w:val="en-GB"/>
            </w:rPr>
            <w:id w:val="556124096"/>
            <w14:checkbox>
              <w14:checked w14:val="0"/>
              <w14:checkedState w14:val="2612" w14:font="MS Gothic"/>
              <w14:uncheckedState w14:val="2610" w14:font="MS Gothic"/>
            </w14:checkbox>
          </w:sdtPr>
          <w:sdtEndPr/>
          <w:sdtContent>
            <w:tc>
              <w:tcPr>
                <w:tcW w:w="422" w:type="dxa"/>
                <w:vAlign w:val="center"/>
              </w:tcPr>
              <w:p w14:paraId="3082AE5D" w14:textId="77777777" w:rsidR="00D44BDC" w:rsidRPr="000F3FF4" w:rsidRDefault="00D44BDC" w:rsidP="00013369">
                <w:pPr>
                  <w:autoSpaceDE w:val="0"/>
                  <w:autoSpaceDN w:val="0"/>
                  <w:adjustRightInd w:val="0"/>
                  <w:spacing w:line="276" w:lineRule="auto"/>
                  <w:jc w:val="center"/>
                  <w:rPr>
                    <w:rFonts w:eastAsiaTheme="minorHAnsi"/>
                    <w:color w:val="000000"/>
                    <w:sz w:val="16"/>
                    <w:szCs w:val="16"/>
                    <w:lang w:val="en-GB"/>
                  </w:rPr>
                </w:pPr>
                <w:r w:rsidRPr="000F3FF4">
                  <w:rPr>
                    <w:rFonts w:ascii="MS Gothic" w:eastAsia="MS Gothic" w:hAnsi="MS Gothic"/>
                    <w:color w:val="000000"/>
                    <w:sz w:val="16"/>
                    <w:szCs w:val="16"/>
                    <w:lang w:val="en-GB"/>
                  </w:rPr>
                  <w:t>☐</w:t>
                </w:r>
              </w:p>
            </w:tc>
          </w:sdtContent>
        </w:sdt>
        <w:sdt>
          <w:sdtPr>
            <w:rPr>
              <w:rFonts w:eastAsiaTheme="minorHAnsi"/>
              <w:color w:val="000000"/>
              <w:sz w:val="16"/>
              <w:szCs w:val="16"/>
              <w:lang w:val="en-GB"/>
            </w:rPr>
            <w:id w:val="1779134510"/>
            <w14:checkbox>
              <w14:checked w14:val="0"/>
              <w14:checkedState w14:val="2612" w14:font="MS Gothic"/>
              <w14:uncheckedState w14:val="2610" w14:font="MS Gothic"/>
            </w14:checkbox>
          </w:sdtPr>
          <w:sdtEndPr/>
          <w:sdtContent>
            <w:tc>
              <w:tcPr>
                <w:tcW w:w="422" w:type="dxa"/>
                <w:vAlign w:val="center"/>
              </w:tcPr>
              <w:p w14:paraId="2067F24A"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39193427"/>
            <w14:checkbox>
              <w14:checked w14:val="0"/>
              <w14:checkedState w14:val="2612" w14:font="MS Gothic"/>
              <w14:uncheckedState w14:val="2610" w14:font="MS Gothic"/>
            </w14:checkbox>
          </w:sdtPr>
          <w:sdtEndPr/>
          <w:sdtContent>
            <w:tc>
              <w:tcPr>
                <w:tcW w:w="422" w:type="dxa"/>
                <w:vAlign w:val="center"/>
              </w:tcPr>
              <w:p w14:paraId="4EC6C5D1" w14:textId="77777777" w:rsidR="00D44BDC" w:rsidRPr="000F3FF4" w:rsidRDefault="00D44BDC" w:rsidP="00013369">
                <w:pPr>
                  <w:spacing w:line="276" w:lineRule="auto"/>
                  <w:jc w:val="center"/>
                  <w:rPr>
                    <w:sz w:val="16"/>
                    <w:szCs w:val="16"/>
                    <w:lang w:val="en-GB"/>
                  </w:rPr>
                </w:pPr>
                <w:r w:rsidRPr="000F3FF4">
                  <w:rPr>
                    <w:rFonts w:ascii="MS Gothic" w:eastAsia="MS Gothic" w:hAnsi="MS Gothic"/>
                    <w:color w:val="000000"/>
                    <w:sz w:val="16"/>
                    <w:szCs w:val="16"/>
                    <w:lang w:val="en-GB"/>
                  </w:rPr>
                  <w:t>☐</w:t>
                </w:r>
              </w:p>
            </w:tc>
          </w:sdtContent>
        </w:sdt>
        <w:sdt>
          <w:sdtPr>
            <w:rPr>
              <w:rFonts w:eastAsiaTheme="minorHAnsi"/>
              <w:color w:val="000000"/>
              <w:sz w:val="16"/>
              <w:szCs w:val="16"/>
              <w:lang w:val="en-GB"/>
            </w:rPr>
            <w:id w:val="800647601"/>
            <w14:checkbox>
              <w14:checked w14:val="0"/>
              <w14:checkedState w14:val="2612" w14:font="MS Gothic"/>
              <w14:uncheckedState w14:val="2610" w14:font="MS Gothic"/>
            </w14:checkbox>
          </w:sdtPr>
          <w:sdtEndPr/>
          <w:sdtContent>
            <w:tc>
              <w:tcPr>
                <w:tcW w:w="422" w:type="dxa"/>
                <w:vAlign w:val="center"/>
              </w:tcPr>
              <w:p w14:paraId="3A9FC0F6"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2043970107"/>
            <w14:checkbox>
              <w14:checked w14:val="0"/>
              <w14:checkedState w14:val="2612" w14:font="MS Gothic"/>
              <w14:uncheckedState w14:val="2610" w14:font="MS Gothic"/>
            </w14:checkbox>
          </w:sdtPr>
          <w:sdtEndPr/>
          <w:sdtContent>
            <w:tc>
              <w:tcPr>
                <w:tcW w:w="422" w:type="dxa"/>
                <w:vAlign w:val="center"/>
              </w:tcPr>
              <w:p w14:paraId="1DBA75A3"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166511952"/>
            <w14:checkbox>
              <w14:checked w14:val="0"/>
              <w14:checkedState w14:val="2612" w14:font="MS Gothic"/>
              <w14:uncheckedState w14:val="2610" w14:font="MS Gothic"/>
            </w14:checkbox>
          </w:sdtPr>
          <w:sdtEndPr/>
          <w:sdtContent>
            <w:tc>
              <w:tcPr>
                <w:tcW w:w="422" w:type="dxa"/>
                <w:vAlign w:val="center"/>
              </w:tcPr>
              <w:p w14:paraId="153FA0A5"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483738904"/>
            <w14:checkbox>
              <w14:checked w14:val="0"/>
              <w14:checkedState w14:val="2612" w14:font="MS Gothic"/>
              <w14:uncheckedState w14:val="2610" w14:font="MS Gothic"/>
            </w14:checkbox>
          </w:sdtPr>
          <w:sdtEndPr/>
          <w:sdtContent>
            <w:tc>
              <w:tcPr>
                <w:tcW w:w="422" w:type="dxa"/>
                <w:vAlign w:val="center"/>
              </w:tcPr>
              <w:p w14:paraId="450296C8"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633596897"/>
            <w14:checkbox>
              <w14:checked w14:val="0"/>
              <w14:checkedState w14:val="2612" w14:font="MS Gothic"/>
              <w14:uncheckedState w14:val="2610" w14:font="MS Gothic"/>
            </w14:checkbox>
          </w:sdtPr>
          <w:sdtEndPr/>
          <w:sdtContent>
            <w:tc>
              <w:tcPr>
                <w:tcW w:w="422" w:type="dxa"/>
                <w:vAlign w:val="center"/>
              </w:tcPr>
              <w:p w14:paraId="0F5F6361"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827748028"/>
            <w14:checkbox>
              <w14:checked w14:val="0"/>
              <w14:checkedState w14:val="2612" w14:font="MS Gothic"/>
              <w14:uncheckedState w14:val="2610" w14:font="MS Gothic"/>
            </w14:checkbox>
          </w:sdtPr>
          <w:sdtEndPr/>
          <w:sdtContent>
            <w:tc>
              <w:tcPr>
                <w:tcW w:w="422" w:type="dxa"/>
                <w:vAlign w:val="center"/>
              </w:tcPr>
              <w:p w14:paraId="59744938"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155181772"/>
            <w14:checkbox>
              <w14:checked w14:val="0"/>
              <w14:checkedState w14:val="2612" w14:font="MS Gothic"/>
              <w14:uncheckedState w14:val="2610" w14:font="MS Gothic"/>
            </w14:checkbox>
          </w:sdtPr>
          <w:sdtEndPr/>
          <w:sdtContent>
            <w:tc>
              <w:tcPr>
                <w:tcW w:w="422" w:type="dxa"/>
                <w:vAlign w:val="center"/>
              </w:tcPr>
              <w:p w14:paraId="5D29C009"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994607783"/>
            <w14:checkbox>
              <w14:checked w14:val="0"/>
              <w14:checkedState w14:val="2612" w14:font="MS Gothic"/>
              <w14:uncheckedState w14:val="2610" w14:font="MS Gothic"/>
            </w14:checkbox>
          </w:sdtPr>
          <w:sdtEndPr/>
          <w:sdtContent>
            <w:tc>
              <w:tcPr>
                <w:tcW w:w="422" w:type="dxa"/>
                <w:vAlign w:val="center"/>
              </w:tcPr>
              <w:p w14:paraId="25B8F92E"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46586225"/>
            <w14:checkbox>
              <w14:checked w14:val="0"/>
              <w14:checkedState w14:val="2612" w14:font="MS Gothic"/>
              <w14:uncheckedState w14:val="2610" w14:font="MS Gothic"/>
            </w14:checkbox>
          </w:sdtPr>
          <w:sdtEndPr/>
          <w:sdtContent>
            <w:tc>
              <w:tcPr>
                <w:tcW w:w="422" w:type="dxa"/>
                <w:vAlign w:val="center"/>
              </w:tcPr>
              <w:p w14:paraId="443C205E"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921719791"/>
            <w14:checkbox>
              <w14:checked w14:val="0"/>
              <w14:checkedState w14:val="2612" w14:font="MS Gothic"/>
              <w14:uncheckedState w14:val="2610" w14:font="MS Gothic"/>
            </w14:checkbox>
          </w:sdtPr>
          <w:sdtEndPr/>
          <w:sdtContent>
            <w:tc>
              <w:tcPr>
                <w:tcW w:w="422" w:type="dxa"/>
                <w:vAlign w:val="center"/>
              </w:tcPr>
              <w:p w14:paraId="51B29B00"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977881125"/>
            <w14:checkbox>
              <w14:checked w14:val="0"/>
              <w14:checkedState w14:val="2612" w14:font="MS Gothic"/>
              <w14:uncheckedState w14:val="2610" w14:font="MS Gothic"/>
            </w14:checkbox>
          </w:sdtPr>
          <w:sdtEndPr/>
          <w:sdtContent>
            <w:tc>
              <w:tcPr>
                <w:tcW w:w="423" w:type="dxa"/>
                <w:vAlign w:val="center"/>
              </w:tcPr>
              <w:p w14:paraId="4BF13B92"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tr>
      <w:tr w:rsidR="00D44BDC" w:rsidRPr="000F3FF4" w14:paraId="6E75708F" w14:textId="77777777" w:rsidTr="00013369">
        <w:tc>
          <w:tcPr>
            <w:tcW w:w="2972" w:type="dxa"/>
          </w:tcPr>
          <w:p w14:paraId="5D80C159" w14:textId="77777777" w:rsidR="00D44BDC" w:rsidRPr="000F3FF4" w:rsidRDefault="00D44BDC" w:rsidP="00013369">
            <w:pPr>
              <w:autoSpaceDE w:val="0"/>
              <w:autoSpaceDN w:val="0"/>
              <w:adjustRightInd w:val="0"/>
              <w:spacing w:line="276" w:lineRule="auto"/>
              <w:jc w:val="left"/>
              <w:rPr>
                <w:rFonts w:eastAsiaTheme="minorHAnsi"/>
                <w:color w:val="000000"/>
                <w:sz w:val="16"/>
                <w:szCs w:val="16"/>
                <w:lang w:val="en-GB"/>
              </w:rPr>
            </w:pPr>
          </w:p>
        </w:tc>
        <w:sdt>
          <w:sdtPr>
            <w:rPr>
              <w:rFonts w:eastAsiaTheme="minorHAnsi"/>
              <w:color w:val="000000"/>
              <w:sz w:val="16"/>
              <w:szCs w:val="16"/>
              <w:lang w:val="en-GB"/>
            </w:rPr>
            <w:id w:val="1628514162"/>
            <w14:checkbox>
              <w14:checked w14:val="0"/>
              <w14:checkedState w14:val="2612" w14:font="MS Gothic"/>
              <w14:uncheckedState w14:val="2610" w14:font="MS Gothic"/>
            </w14:checkbox>
          </w:sdtPr>
          <w:sdtEndPr/>
          <w:sdtContent>
            <w:tc>
              <w:tcPr>
                <w:tcW w:w="422" w:type="dxa"/>
                <w:vAlign w:val="center"/>
              </w:tcPr>
              <w:p w14:paraId="2F86527E"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2106996295"/>
            <w14:checkbox>
              <w14:checked w14:val="0"/>
              <w14:checkedState w14:val="2612" w14:font="MS Gothic"/>
              <w14:uncheckedState w14:val="2610" w14:font="MS Gothic"/>
            </w14:checkbox>
          </w:sdtPr>
          <w:sdtEndPr/>
          <w:sdtContent>
            <w:tc>
              <w:tcPr>
                <w:tcW w:w="422" w:type="dxa"/>
                <w:vAlign w:val="center"/>
              </w:tcPr>
              <w:p w14:paraId="4F1784F0" w14:textId="77777777" w:rsidR="00D44BDC" w:rsidRPr="000F3FF4" w:rsidRDefault="00D44BDC" w:rsidP="00013369">
                <w:pPr>
                  <w:spacing w:line="276" w:lineRule="auto"/>
                  <w:jc w:val="center"/>
                  <w:rPr>
                    <w:sz w:val="16"/>
                    <w:szCs w:val="16"/>
                    <w:lang w:val="en-GB"/>
                  </w:rPr>
                </w:pPr>
                <w:r w:rsidRPr="000F3FF4">
                  <w:rPr>
                    <w:rFonts w:ascii="MS Gothic" w:eastAsia="MS Gothic" w:hAnsi="MS Gothic"/>
                    <w:color w:val="000000"/>
                    <w:sz w:val="16"/>
                    <w:szCs w:val="16"/>
                    <w:lang w:val="en-GB"/>
                  </w:rPr>
                  <w:t>☐</w:t>
                </w:r>
              </w:p>
            </w:tc>
          </w:sdtContent>
        </w:sdt>
        <w:sdt>
          <w:sdtPr>
            <w:rPr>
              <w:rFonts w:eastAsiaTheme="minorHAnsi"/>
              <w:color w:val="000000"/>
              <w:sz w:val="16"/>
              <w:szCs w:val="16"/>
              <w:lang w:val="en-GB"/>
            </w:rPr>
            <w:id w:val="-2036566070"/>
            <w14:checkbox>
              <w14:checked w14:val="0"/>
              <w14:checkedState w14:val="2612" w14:font="MS Gothic"/>
              <w14:uncheckedState w14:val="2610" w14:font="MS Gothic"/>
            </w14:checkbox>
          </w:sdtPr>
          <w:sdtEndPr/>
          <w:sdtContent>
            <w:tc>
              <w:tcPr>
                <w:tcW w:w="422" w:type="dxa"/>
                <w:vAlign w:val="center"/>
              </w:tcPr>
              <w:p w14:paraId="5453CADF"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521557577"/>
            <w14:checkbox>
              <w14:checked w14:val="0"/>
              <w14:checkedState w14:val="2612" w14:font="MS Gothic"/>
              <w14:uncheckedState w14:val="2610" w14:font="MS Gothic"/>
            </w14:checkbox>
          </w:sdtPr>
          <w:sdtEndPr/>
          <w:sdtContent>
            <w:tc>
              <w:tcPr>
                <w:tcW w:w="422" w:type="dxa"/>
                <w:vAlign w:val="center"/>
              </w:tcPr>
              <w:p w14:paraId="2D9AA521"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672535711"/>
            <w14:checkbox>
              <w14:checked w14:val="0"/>
              <w14:checkedState w14:val="2612" w14:font="MS Gothic"/>
              <w14:uncheckedState w14:val="2610" w14:font="MS Gothic"/>
            </w14:checkbox>
          </w:sdtPr>
          <w:sdtEndPr/>
          <w:sdtContent>
            <w:tc>
              <w:tcPr>
                <w:tcW w:w="422" w:type="dxa"/>
                <w:vAlign w:val="center"/>
              </w:tcPr>
              <w:p w14:paraId="20BDADD8"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785839466"/>
            <w14:checkbox>
              <w14:checked w14:val="0"/>
              <w14:checkedState w14:val="2612" w14:font="MS Gothic"/>
              <w14:uncheckedState w14:val="2610" w14:font="MS Gothic"/>
            </w14:checkbox>
          </w:sdtPr>
          <w:sdtEndPr/>
          <w:sdtContent>
            <w:tc>
              <w:tcPr>
                <w:tcW w:w="422" w:type="dxa"/>
                <w:vAlign w:val="center"/>
              </w:tcPr>
              <w:p w14:paraId="27C2FC8E"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415229792"/>
            <w14:checkbox>
              <w14:checked w14:val="0"/>
              <w14:checkedState w14:val="2612" w14:font="MS Gothic"/>
              <w14:uncheckedState w14:val="2610" w14:font="MS Gothic"/>
            </w14:checkbox>
          </w:sdtPr>
          <w:sdtEndPr/>
          <w:sdtContent>
            <w:tc>
              <w:tcPr>
                <w:tcW w:w="422" w:type="dxa"/>
                <w:vAlign w:val="center"/>
              </w:tcPr>
              <w:p w14:paraId="7E5F9931"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527715261"/>
            <w14:checkbox>
              <w14:checked w14:val="0"/>
              <w14:checkedState w14:val="2612" w14:font="MS Gothic"/>
              <w14:uncheckedState w14:val="2610" w14:font="MS Gothic"/>
            </w14:checkbox>
          </w:sdtPr>
          <w:sdtEndPr/>
          <w:sdtContent>
            <w:tc>
              <w:tcPr>
                <w:tcW w:w="422" w:type="dxa"/>
                <w:vAlign w:val="center"/>
              </w:tcPr>
              <w:p w14:paraId="3484E330"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827168406"/>
            <w14:checkbox>
              <w14:checked w14:val="0"/>
              <w14:checkedState w14:val="2612" w14:font="MS Gothic"/>
              <w14:uncheckedState w14:val="2610" w14:font="MS Gothic"/>
            </w14:checkbox>
          </w:sdtPr>
          <w:sdtEndPr/>
          <w:sdtContent>
            <w:tc>
              <w:tcPr>
                <w:tcW w:w="422" w:type="dxa"/>
                <w:vAlign w:val="center"/>
              </w:tcPr>
              <w:p w14:paraId="690C81FA"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204639081"/>
            <w14:checkbox>
              <w14:checked w14:val="0"/>
              <w14:checkedState w14:val="2612" w14:font="MS Gothic"/>
              <w14:uncheckedState w14:val="2610" w14:font="MS Gothic"/>
            </w14:checkbox>
          </w:sdtPr>
          <w:sdtEndPr/>
          <w:sdtContent>
            <w:tc>
              <w:tcPr>
                <w:tcW w:w="422" w:type="dxa"/>
                <w:vAlign w:val="center"/>
              </w:tcPr>
              <w:p w14:paraId="1FE32FFC"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103960493"/>
            <w14:checkbox>
              <w14:checked w14:val="0"/>
              <w14:checkedState w14:val="2612" w14:font="MS Gothic"/>
              <w14:uncheckedState w14:val="2610" w14:font="MS Gothic"/>
            </w14:checkbox>
          </w:sdtPr>
          <w:sdtEndPr/>
          <w:sdtContent>
            <w:tc>
              <w:tcPr>
                <w:tcW w:w="422" w:type="dxa"/>
                <w:vAlign w:val="center"/>
              </w:tcPr>
              <w:p w14:paraId="69B49A0E"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571772847"/>
            <w14:checkbox>
              <w14:checked w14:val="0"/>
              <w14:checkedState w14:val="2612" w14:font="MS Gothic"/>
              <w14:uncheckedState w14:val="2610" w14:font="MS Gothic"/>
            </w14:checkbox>
          </w:sdtPr>
          <w:sdtEndPr/>
          <w:sdtContent>
            <w:tc>
              <w:tcPr>
                <w:tcW w:w="422" w:type="dxa"/>
                <w:vAlign w:val="center"/>
              </w:tcPr>
              <w:p w14:paraId="5086FE2D"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296762443"/>
            <w14:checkbox>
              <w14:checked w14:val="0"/>
              <w14:checkedState w14:val="2612" w14:font="MS Gothic"/>
              <w14:uncheckedState w14:val="2610" w14:font="MS Gothic"/>
            </w14:checkbox>
          </w:sdtPr>
          <w:sdtEndPr/>
          <w:sdtContent>
            <w:tc>
              <w:tcPr>
                <w:tcW w:w="422" w:type="dxa"/>
                <w:vAlign w:val="center"/>
              </w:tcPr>
              <w:p w14:paraId="65D1DE2F"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sdt>
          <w:sdtPr>
            <w:rPr>
              <w:rFonts w:eastAsiaTheme="minorHAnsi"/>
              <w:color w:val="000000"/>
              <w:sz w:val="16"/>
              <w:szCs w:val="16"/>
              <w:lang w:val="en-GB"/>
            </w:rPr>
            <w:id w:val="1330099395"/>
            <w14:checkbox>
              <w14:checked w14:val="0"/>
              <w14:checkedState w14:val="2612" w14:font="MS Gothic"/>
              <w14:uncheckedState w14:val="2610" w14:font="MS Gothic"/>
            </w14:checkbox>
          </w:sdtPr>
          <w:sdtEndPr/>
          <w:sdtContent>
            <w:tc>
              <w:tcPr>
                <w:tcW w:w="423" w:type="dxa"/>
                <w:vAlign w:val="center"/>
              </w:tcPr>
              <w:p w14:paraId="3F45A91C" w14:textId="77777777" w:rsidR="00D44BDC" w:rsidRPr="000F3FF4" w:rsidRDefault="00D44BDC" w:rsidP="00013369">
                <w:pPr>
                  <w:spacing w:line="276" w:lineRule="auto"/>
                  <w:jc w:val="center"/>
                  <w:rPr>
                    <w:sz w:val="16"/>
                    <w:szCs w:val="16"/>
                    <w:lang w:val="en-GB"/>
                  </w:rPr>
                </w:pPr>
                <w:r w:rsidRPr="000F3FF4">
                  <w:rPr>
                    <w:rFonts w:ascii="Segoe UI Symbol" w:eastAsia="MS Gothic" w:hAnsi="Segoe UI Symbol" w:cs="Segoe UI Symbol"/>
                    <w:color w:val="000000"/>
                    <w:sz w:val="16"/>
                    <w:szCs w:val="16"/>
                    <w:lang w:val="en-GB"/>
                  </w:rPr>
                  <w:t>☐</w:t>
                </w:r>
              </w:p>
            </w:tc>
          </w:sdtContent>
        </w:sdt>
      </w:tr>
    </w:tbl>
    <w:p w14:paraId="2A6C128A" w14:textId="77777777" w:rsidR="00D44BDC" w:rsidRPr="000F3FF4" w:rsidRDefault="00D44BDC" w:rsidP="00D44BDC">
      <w:pPr>
        <w:autoSpaceDE w:val="0"/>
        <w:autoSpaceDN w:val="0"/>
        <w:adjustRightInd w:val="0"/>
        <w:spacing w:after="0" w:line="240" w:lineRule="auto"/>
        <w:jc w:val="left"/>
        <w:rPr>
          <w:rFonts w:eastAsiaTheme="minorHAnsi"/>
          <w:color w:val="000000"/>
          <w:sz w:val="8"/>
          <w:szCs w:val="8"/>
          <w:lang w:val="en-GB"/>
        </w:rPr>
        <w:sectPr w:rsidR="00D44BDC" w:rsidRPr="000F3FF4" w:rsidSect="0051622A">
          <w:headerReference w:type="default" r:id="rId17"/>
          <w:footerReference w:type="default" r:id="rId18"/>
          <w:headerReference w:type="first" r:id="rId19"/>
          <w:footerReference w:type="first" r:id="rId20"/>
          <w:type w:val="continuous"/>
          <w:pgSz w:w="11906" w:h="16838"/>
          <w:pgMar w:top="1092" w:right="1416" w:bottom="1170" w:left="1417" w:header="708" w:footer="355" w:gutter="0"/>
          <w:pgNumType w:start="1"/>
          <w:cols w:space="708"/>
          <w:titlePg/>
          <w:docGrid w:linePitch="360"/>
        </w:sectPr>
      </w:pPr>
    </w:p>
    <w:p w14:paraId="0F1003E3"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C – Conceptualization </w:t>
      </w:r>
    </w:p>
    <w:p w14:paraId="7471E770"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M – Methodology </w:t>
      </w:r>
    </w:p>
    <w:p w14:paraId="50C8BAEF"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So – Software </w:t>
      </w:r>
    </w:p>
    <w:p w14:paraId="3FB8376B"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Va – Validation </w:t>
      </w:r>
    </w:p>
    <w:p w14:paraId="1932E07C"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Fo - Formal analysis </w:t>
      </w:r>
    </w:p>
    <w:p w14:paraId="4FDABC01"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I – Investigation </w:t>
      </w:r>
    </w:p>
    <w:p w14:paraId="156B4CBB"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R – Resources </w:t>
      </w:r>
    </w:p>
    <w:p w14:paraId="506B57A8"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D - Data Curation </w:t>
      </w:r>
    </w:p>
    <w:p w14:paraId="410EAAF0"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O - Writing - Original Draft </w:t>
      </w:r>
    </w:p>
    <w:p w14:paraId="6AC08A08" w14:textId="77777777" w:rsidR="00D44BDC" w:rsidRPr="000F3FF4" w:rsidRDefault="00D44BDC" w:rsidP="00D44BDC">
      <w:pPr>
        <w:autoSpaceDE w:val="0"/>
        <w:autoSpaceDN w:val="0"/>
        <w:adjustRightInd w:val="0"/>
        <w:spacing w:after="4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E - Writing - Review &amp; Editing </w:t>
      </w:r>
    </w:p>
    <w:p w14:paraId="777C54BB"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Vi – Visualization </w:t>
      </w:r>
    </w:p>
    <w:p w14:paraId="77CB857D"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Su – Supervision </w:t>
      </w:r>
    </w:p>
    <w:p w14:paraId="55CCFA7B" w14:textId="77777777" w:rsidR="00D44BDC" w:rsidRPr="000F3FF4" w:rsidRDefault="00D44BDC" w:rsidP="00D44BDC">
      <w:pPr>
        <w:autoSpaceDE w:val="0"/>
        <w:autoSpaceDN w:val="0"/>
        <w:adjustRightInd w:val="0"/>
        <w:spacing w:after="0" w:line="240" w:lineRule="auto"/>
        <w:jc w:val="left"/>
        <w:rPr>
          <w:rFonts w:eastAsiaTheme="minorHAnsi"/>
          <w:color w:val="000000"/>
          <w:sz w:val="12"/>
          <w:szCs w:val="16"/>
          <w:lang w:val="en-GB"/>
        </w:rPr>
      </w:pPr>
      <w:r w:rsidRPr="000F3FF4">
        <w:rPr>
          <w:rFonts w:eastAsiaTheme="minorHAnsi"/>
          <w:color w:val="000000"/>
          <w:sz w:val="12"/>
          <w:szCs w:val="16"/>
          <w:lang w:val="en-GB"/>
        </w:rPr>
        <w:t xml:space="preserve">P - Project administration </w:t>
      </w:r>
    </w:p>
    <w:p w14:paraId="33B21414" w14:textId="77777777" w:rsidR="00D44BDC" w:rsidRPr="000F3FF4" w:rsidRDefault="00D44BDC" w:rsidP="00D44BDC">
      <w:pPr>
        <w:autoSpaceDE w:val="0"/>
        <w:autoSpaceDN w:val="0"/>
        <w:adjustRightInd w:val="0"/>
        <w:spacing w:after="0" w:line="240" w:lineRule="auto"/>
        <w:jc w:val="left"/>
        <w:rPr>
          <w:sz w:val="12"/>
          <w:szCs w:val="16"/>
          <w:lang w:val="en-GB"/>
        </w:rPr>
        <w:sectPr w:rsidR="00D44BDC" w:rsidRPr="000F3FF4" w:rsidSect="00C05038">
          <w:type w:val="continuous"/>
          <w:pgSz w:w="11906" w:h="16838"/>
          <w:pgMar w:top="1092" w:right="1133" w:bottom="1170" w:left="1417" w:header="708" w:footer="355" w:gutter="0"/>
          <w:pgNumType w:start="1"/>
          <w:cols w:num="3" w:space="2"/>
          <w:titlePg/>
          <w:docGrid w:linePitch="360"/>
        </w:sectPr>
      </w:pPr>
      <w:r w:rsidRPr="000F3FF4">
        <w:rPr>
          <w:rFonts w:eastAsiaTheme="minorHAnsi"/>
          <w:color w:val="000000"/>
          <w:sz w:val="12"/>
          <w:szCs w:val="16"/>
          <w:lang w:val="en-GB"/>
        </w:rPr>
        <w:t xml:space="preserve">Fu - Funding acquisition </w:t>
      </w:r>
    </w:p>
    <w:p w14:paraId="51B92379" w14:textId="77777777" w:rsidR="00D44BDC" w:rsidRPr="000F3FF4" w:rsidRDefault="00D44BDC" w:rsidP="00D44BDC">
      <w:pPr>
        <w:pStyle w:val="Statements"/>
        <w:rPr>
          <w:b/>
        </w:rPr>
      </w:pPr>
      <w:r w:rsidRPr="000F3FF4">
        <w:rPr>
          <w:b/>
        </w:rPr>
        <w:t>Ethical Approval</w:t>
      </w:r>
      <w:r w:rsidRPr="000F3FF4">
        <w:t xml:space="preserve"> – For research involving human participants or animals, information regarding ethical approval must be provided.</w:t>
      </w:r>
    </w:p>
    <w:p w14:paraId="4692BB7D" w14:textId="77777777" w:rsidR="00D44BDC" w:rsidRPr="000F3FF4" w:rsidRDefault="00D44BDC" w:rsidP="00D44BDC">
      <w:pPr>
        <w:pStyle w:val="Statements"/>
        <w:rPr>
          <w:b/>
        </w:rPr>
      </w:pPr>
      <w:r w:rsidRPr="000F3FF4">
        <w:rPr>
          <w:b/>
        </w:rPr>
        <w:t>Informed Consent</w:t>
      </w:r>
      <w:r w:rsidRPr="000F3FF4">
        <w:t xml:space="preserve"> – Where applicable, it must be stated that informed consent was obtained from participants.</w:t>
      </w:r>
    </w:p>
    <w:p w14:paraId="062F7EC9" w14:textId="77777777" w:rsidR="00D44BDC" w:rsidRPr="000F3FF4" w:rsidRDefault="00D44BDC" w:rsidP="00D44BDC">
      <w:pPr>
        <w:pStyle w:val="Statements"/>
        <w:rPr>
          <w:b/>
        </w:rPr>
      </w:pPr>
      <w:r w:rsidRPr="000F3FF4">
        <w:rPr>
          <w:b/>
        </w:rPr>
        <w:t>Data Availability</w:t>
      </w:r>
      <w:r w:rsidRPr="000F3FF4">
        <w:t xml:space="preserve"> – It must be stated whether the data are publicly available, available upon request, or subject to restrictions.</w:t>
      </w:r>
    </w:p>
    <w:p w14:paraId="671F865C" w14:textId="77777777" w:rsidR="00D44BDC" w:rsidRPr="000F3FF4" w:rsidRDefault="00D44BDC" w:rsidP="00D44BDC">
      <w:pPr>
        <w:pStyle w:val="Heading1"/>
      </w:pPr>
      <w:r w:rsidRPr="000F3FF4">
        <w:t>REFERENCES</w:t>
      </w:r>
    </w:p>
    <w:p w14:paraId="3F72711B" w14:textId="77777777" w:rsidR="00D44BDC" w:rsidRPr="000F3FF4" w:rsidRDefault="00D44BDC" w:rsidP="00D44BDC">
      <w:pPr>
        <w:rPr>
          <w:lang w:val="en-GB"/>
        </w:rPr>
      </w:pPr>
      <w:r w:rsidRPr="000F3FF4">
        <w:rPr>
          <w:lang w:val="en-GB"/>
        </w:rPr>
        <w:t xml:space="preserve">The list of cited literature relevant to the manuscript must be prepared in a standard format following the APA style (7th edition) </w:t>
      </w:r>
      <w:hyperlink r:id="rId21" w:history="1">
        <w:r w:rsidRPr="000B555A">
          <w:rPr>
            <w:rStyle w:val="IntenseEmphasis"/>
            <w:lang w:val="en-GB"/>
          </w:rPr>
          <w:t>https://apastyle.apa.org/</w:t>
        </w:r>
      </w:hyperlink>
      <w:r w:rsidRPr="000F3FF4">
        <w:rPr>
          <w:lang w:val="en-GB"/>
        </w:rPr>
        <w:t>, accessed March 19, 2026.</w:t>
      </w:r>
    </w:p>
    <w:p w14:paraId="2469F20D" w14:textId="77777777" w:rsidR="00D44BDC" w:rsidRPr="000F3FF4" w:rsidRDefault="00D44BDC" w:rsidP="00D44BDC">
      <w:pPr>
        <w:rPr>
          <w:lang w:val="en-GB"/>
        </w:rPr>
      </w:pPr>
      <w:r w:rsidRPr="000F3FF4">
        <w:rPr>
          <w:lang w:val="en-GB"/>
        </w:rPr>
        <w:t>When preparing the reference list, the “References” style should be followed, using Calibri font, size 9, with a 0.5 cm indentation at the beginning of each paragraph (hanging indent). No spacing should be added between individual references. In-text citations should follow the model (Author, year). One author is cited as (Horvat, 2022), two authors as (Balažinec &amp; Radanović, 2025), and three or more authors as (Jurić et al., 2023). Narrative citations should follow the format Author (year), for example: Horvat (2022), Balažinec and Radanović (2025), and Jurić et al. (2023). When multiple sources are cited within the same parentheses, they should be separated by a semicolon and arranged alphabetically by the surname of the first author, e.g.: (Balažinec &amp; Radanović, 2025; Horvat, 2022; Jurić et al., 2023). If the same author has multiple publications from the same year, letters should be added to the year: (Novak, 2021a, 2021b).</w:t>
      </w:r>
    </w:p>
    <w:p w14:paraId="0F779D04" w14:textId="77777777" w:rsidR="00D44BDC" w:rsidRPr="000F3FF4" w:rsidRDefault="00D44BDC" w:rsidP="00D44BDC">
      <w:pPr>
        <w:spacing w:after="0"/>
        <w:rPr>
          <w:lang w:val="en-GB"/>
        </w:rPr>
      </w:pPr>
      <w:r w:rsidRPr="000F3FF4">
        <w:rPr>
          <w:lang w:val="en-GB"/>
        </w:rPr>
        <w:t>Example of a reference in the reference list:</w:t>
      </w:r>
    </w:p>
    <w:p w14:paraId="7ACF5015" w14:textId="77777777" w:rsidR="00D44BDC" w:rsidRPr="000F3FF4" w:rsidRDefault="00D44BDC" w:rsidP="00D44BDC">
      <w:pPr>
        <w:pStyle w:val="References"/>
        <w:rPr>
          <w:lang w:val="en-GB"/>
        </w:rPr>
      </w:pPr>
      <w:r w:rsidRPr="000F3FF4">
        <w:rPr>
          <w:lang w:val="en-GB"/>
        </w:rPr>
        <w:t>Balažinec, M., &amp; Radanović, I. (2025). The effect of research collaborative learning on fifth graders' content, procedural, and epistemic knowledge . Educatio Biologiae, 11(1), 19–30. https://doi.org/10.32633/eb.11.1.2</w:t>
      </w:r>
    </w:p>
    <w:p w14:paraId="7E402737" w14:textId="77777777" w:rsidR="00D44BDC" w:rsidRPr="000F3FF4" w:rsidRDefault="00D44BDC" w:rsidP="00633A89">
      <w:pPr>
        <w:spacing w:before="240"/>
        <w:rPr>
          <w:lang w:val="en-GB"/>
        </w:rPr>
      </w:pPr>
      <w:r w:rsidRPr="000F3FF4">
        <w:rPr>
          <w:lang w:val="en-GB"/>
        </w:rPr>
        <w:t xml:space="preserve">All references cited in the text must be included in the reference list and </w:t>
      </w:r>
      <w:r w:rsidRPr="000F3FF4">
        <w:rPr>
          <w:i/>
          <w:iCs/>
          <w:lang w:val="en-GB"/>
        </w:rPr>
        <w:t>vice versa</w:t>
      </w:r>
      <w:r w:rsidRPr="000F3FF4">
        <w:rPr>
          <w:lang w:val="en-GB"/>
        </w:rPr>
        <w:t>. In manuscripts, the symbol “&amp;” is used between authors’ names when citing two authors. For three or more authors, “et al.” is used.</w:t>
      </w:r>
    </w:p>
    <w:p w14:paraId="7E2D7744" w14:textId="77777777" w:rsidR="00D44BDC" w:rsidRPr="000F3FF4" w:rsidRDefault="00D44BDC" w:rsidP="00D44BDC">
      <w:pPr>
        <w:pStyle w:val="ABSTRACT"/>
      </w:pPr>
      <w:r w:rsidRPr="000F3FF4">
        <w:t>APPENDICES</w:t>
      </w:r>
    </w:p>
    <w:p w14:paraId="31456982" w14:textId="0605F12C" w:rsidR="00D44BDC" w:rsidRDefault="00D44BDC" w:rsidP="00D44BDC">
      <w:pPr>
        <w:pStyle w:val="NoSpacing"/>
      </w:pPr>
      <w:r w:rsidRPr="000F3FF4">
        <w:t>If necessary, include appendices that are mentioned in the text.</w:t>
      </w:r>
    </w:p>
    <w:p w14:paraId="4EED792A" w14:textId="77777777" w:rsidR="00D44BDC" w:rsidRPr="000F3FF4" w:rsidRDefault="00D44BDC" w:rsidP="00D44BDC">
      <w:pPr>
        <w:pStyle w:val="Heading1"/>
      </w:pPr>
      <w:r w:rsidRPr="000F3FF4">
        <w:t>ABSTRACT IN CROATIAN/ENGLISH</w:t>
      </w:r>
    </w:p>
    <w:p w14:paraId="074E3167" w14:textId="77777777" w:rsidR="00D44BDC" w:rsidRPr="000F3FF4" w:rsidRDefault="00D44BDC" w:rsidP="00D44BDC">
      <w:pPr>
        <w:rPr>
          <w:b/>
          <w:lang w:val="en-GB"/>
        </w:rPr>
      </w:pPr>
      <w:r w:rsidRPr="000F3FF4">
        <w:rPr>
          <w:lang w:val="en-GB"/>
        </w:rPr>
        <w:t>If the manuscript is written in Croatian, in addition to the Croatian version it must include the title, abstract, and keywords in English. If the manuscript is written in English, in addition to the English version it must include the title, abstract, and keywords in Croatian.</w:t>
      </w:r>
    </w:p>
    <w:p w14:paraId="696C17FE" w14:textId="77777777" w:rsidR="00633A89" w:rsidRPr="00746203" w:rsidRDefault="00633A89" w:rsidP="00633A89">
      <w:pPr>
        <w:pStyle w:val="NASLOVLANKA"/>
        <w:spacing w:line="240" w:lineRule="auto"/>
      </w:pPr>
      <w:r w:rsidRPr="00746203">
        <w:t xml:space="preserve">Naslov </w:t>
      </w:r>
    </w:p>
    <w:p w14:paraId="72E15957" w14:textId="77777777" w:rsidR="00633A89" w:rsidRPr="00746203" w:rsidRDefault="00633A89" w:rsidP="00633A89">
      <w:pPr>
        <w:pStyle w:val="Institution"/>
        <w:rPr>
          <w:i/>
          <w:sz w:val="22"/>
        </w:rPr>
      </w:pPr>
      <w:r w:rsidRPr="00746203">
        <w:rPr>
          <w:i/>
          <w:sz w:val="22"/>
        </w:rPr>
        <w:t>Autor</w:t>
      </w:r>
      <w:r w:rsidRPr="00746203">
        <w:rPr>
          <w:i/>
          <w:sz w:val="22"/>
          <w:vertAlign w:val="superscript"/>
        </w:rPr>
        <w:t>1</w:t>
      </w:r>
      <w:r w:rsidRPr="00746203">
        <w:rPr>
          <w:i/>
          <w:sz w:val="22"/>
        </w:rPr>
        <w:t>, Autor</w:t>
      </w:r>
      <w:r w:rsidRPr="00746203">
        <w:rPr>
          <w:i/>
          <w:sz w:val="22"/>
          <w:vertAlign w:val="superscript"/>
        </w:rPr>
        <w:t>2</w:t>
      </w:r>
    </w:p>
    <w:p w14:paraId="4A2D584A" w14:textId="77777777" w:rsidR="00633A89" w:rsidRPr="00746203" w:rsidRDefault="00633A89" w:rsidP="00633A89">
      <w:pPr>
        <w:pStyle w:val="Institution"/>
        <w:spacing w:after="240"/>
        <w:rPr>
          <w:sz w:val="14"/>
        </w:rPr>
      </w:pPr>
      <w:r w:rsidRPr="00746203">
        <w:rPr>
          <w:sz w:val="14"/>
        </w:rPr>
        <w:t>*dopisni autor</w:t>
      </w:r>
    </w:p>
    <w:p w14:paraId="48A0E81F" w14:textId="77777777" w:rsidR="00633A89" w:rsidRPr="00746203" w:rsidRDefault="00633A89" w:rsidP="00633A89">
      <w:pPr>
        <w:pStyle w:val="Institution"/>
      </w:pPr>
      <w:r w:rsidRPr="00746203">
        <w:rPr>
          <w:vertAlign w:val="superscript"/>
        </w:rPr>
        <w:t>1</w:t>
      </w:r>
      <w:r w:rsidRPr="00746203">
        <w:t>institucija, adresa,</w:t>
      </w:r>
      <w:r w:rsidRPr="00746203">
        <w:rPr>
          <w:rStyle w:val="IntenseEmphasis"/>
          <w:u w:val="none"/>
        </w:rPr>
        <w:t xml:space="preserve"> mail</w:t>
      </w:r>
    </w:p>
    <w:p w14:paraId="5FF5D3E9" w14:textId="77777777" w:rsidR="00633A89" w:rsidRPr="00746203" w:rsidRDefault="00633A89" w:rsidP="00633A89">
      <w:pPr>
        <w:pStyle w:val="Institution"/>
        <w:rPr>
          <w:rStyle w:val="IntenseEmphasis"/>
          <w:u w:val="none"/>
        </w:rPr>
      </w:pPr>
      <w:r w:rsidRPr="00746203">
        <w:rPr>
          <w:vertAlign w:val="superscript"/>
        </w:rPr>
        <w:t>2</w:t>
      </w:r>
      <w:r w:rsidRPr="00746203">
        <w:t>institucija, adresa,</w:t>
      </w:r>
      <w:r w:rsidRPr="00746203">
        <w:rPr>
          <w:rStyle w:val="IntenseEmphasis"/>
          <w:u w:val="none"/>
        </w:rPr>
        <w:t xml:space="preserve"> mail</w:t>
      </w:r>
    </w:p>
    <w:p w14:paraId="4AF11B8B" w14:textId="77777777" w:rsidR="00D44BDC" w:rsidRPr="00E11DAD" w:rsidRDefault="00D44BDC" w:rsidP="00D44BDC">
      <w:pPr>
        <w:pStyle w:val="ABSTRACT"/>
        <w:rPr>
          <w:sz w:val="22"/>
          <w:lang w:val="hr-HR"/>
        </w:rPr>
      </w:pPr>
      <w:r w:rsidRPr="00E11DAD">
        <w:rPr>
          <w:lang w:val="hr-HR"/>
        </w:rPr>
        <w:t>SAŽETAK</w:t>
      </w:r>
      <w:r w:rsidRPr="00E11DAD">
        <w:rPr>
          <w:sz w:val="22"/>
          <w:lang w:val="hr-HR"/>
        </w:rPr>
        <w:t xml:space="preserve"> </w:t>
      </w:r>
    </w:p>
    <w:p w14:paraId="1EBA7146" w14:textId="77777777" w:rsidR="00D44BDC" w:rsidRPr="00E11DAD" w:rsidRDefault="00D44BDC" w:rsidP="00D44BDC">
      <w:pPr>
        <w:pStyle w:val="NoSpacing"/>
        <w:rPr>
          <w:lang w:val="hr-HR"/>
        </w:rPr>
      </w:pPr>
      <w:r w:rsidRPr="00E11DAD">
        <w:rPr>
          <w:lang w:val="hr-HR"/>
        </w:rPr>
        <w:t xml:space="preserve">Naslov </w:t>
      </w:r>
      <w:r w:rsidRPr="00E11DAD">
        <w:rPr>
          <w:b/>
          <w:bCs/>
          <w:lang w:val="hr-HR"/>
        </w:rPr>
        <w:t>SAŽETAK</w:t>
      </w:r>
      <w:r w:rsidRPr="00E11DAD">
        <w:rPr>
          <w:lang w:val="hr-HR"/>
        </w:rPr>
        <w:t xml:space="preserve"> treba biti pisan u fontu Calibri, veličine 10, koristeći bold opciju. Tekst sažetka treba biti pisan u fontu Calibri, veličine 10, u normal opciji, s proredom 1 i potpunim poravnanjem, primjenjujući stil „Sažetak“.  Sažetak treba sadržavati do 300 riječi. Sadržaj sažetka prilagođava se kategoriji rada: u izvornim znanstvenim i stručnim radovima treba naznačiti cilj rada, primijenjene metode, najvažnije rezultate i zaključak; u preglednim radovima predmet i pristup analize te glavne spoznaje; u studijama slučaja kontekst, opis slučaja, analizu i zaključke; u esejima temu, pristup i glavne teze; u prikazima i recenzijama publikacija predmet prikaza i ključnu ocjenu doprinosa. Podnaslovi se ne navode u sažetku. Sažetak ne smije sadržavati slike, tablice, grafičke prikaze ni priloge. Literatura se navodi samo ako je to nužno za razumijevanje rada. Tekst treba biti jasan, informativan i strukturiran tako da čitatelju omogući brzo razumijevanje svrhe rada, načina provedbe i glavnih zaključaka.</w:t>
      </w:r>
    </w:p>
    <w:p w14:paraId="719852BC" w14:textId="77777777" w:rsidR="00D44BDC" w:rsidRPr="00E11DAD" w:rsidRDefault="00D44BDC" w:rsidP="00D44BDC">
      <w:pPr>
        <w:pStyle w:val="Keywords"/>
        <w:rPr>
          <w:lang w:val="hr-HR"/>
        </w:rPr>
      </w:pPr>
      <w:r w:rsidRPr="00E11DAD">
        <w:rPr>
          <w:b/>
          <w:lang w:val="hr-HR"/>
        </w:rPr>
        <w:t>Ključne riječi:</w:t>
      </w:r>
      <w:r w:rsidRPr="00E11DAD">
        <w:rPr>
          <w:lang w:val="hr-HR"/>
        </w:rPr>
        <w:t xml:space="preserve"> Do 5 ključnih riječi međusobno odvojene znakom točka-zarez (;), treba pisati u fontu Calibri, veličine 10 koristeći italic opciju. Pri njihovu odabiru preporučuje se koristiti relevantne pojmove koji nisu već sadržani u naslovu i sažetku kako bi se povećala vidljivost i mogućnost pronalaska rada u sustavima za pretraživanje.</w:t>
      </w:r>
    </w:p>
    <w:p w14:paraId="783B98EB" w14:textId="77777777" w:rsidR="00F01D92" w:rsidRDefault="00F01D92" w:rsidP="00D44BDC">
      <w:pPr>
        <w:rPr>
          <w:i/>
        </w:rPr>
      </w:pPr>
    </w:p>
    <w:p w14:paraId="5D6BC6CF" w14:textId="56077C62" w:rsidR="00D44BDC" w:rsidRPr="00746203" w:rsidRDefault="00D44BDC" w:rsidP="00D44BDC">
      <w:pPr>
        <w:rPr>
          <w:i/>
        </w:rPr>
      </w:pPr>
      <w:r w:rsidRPr="00746203">
        <w:rPr>
          <w:i/>
        </w:rPr>
        <w:t>By submitting the manuscript, the authors confirm that the text has been previously edited for language and spelling and that they take full responsibility for its linguistic and terminological accuracy.</w:t>
      </w:r>
    </w:p>
    <w:p w14:paraId="0AB6D835" w14:textId="77777777" w:rsidR="00D44BDC" w:rsidRPr="00746203" w:rsidRDefault="00D44BDC" w:rsidP="00633A89">
      <w:pPr>
        <w:spacing w:after="0"/>
        <w:rPr>
          <w:b/>
          <w:i/>
        </w:rPr>
      </w:pPr>
      <w:r w:rsidRPr="00746203">
        <w:rPr>
          <w:b/>
          <w:i/>
        </w:rPr>
        <w:t>Disclaimer / Publisher’s Note:</w:t>
      </w:r>
    </w:p>
    <w:p w14:paraId="62D62A3B" w14:textId="7DD1C343" w:rsidR="0094704F" w:rsidRPr="00746203" w:rsidRDefault="00D44BDC" w:rsidP="000533BA">
      <w:pPr>
        <w:rPr>
          <w:i/>
        </w:rPr>
      </w:pPr>
      <w:r w:rsidRPr="00746203">
        <w:rPr>
          <w:i/>
        </w:rPr>
        <w:t>Statements, opinions, and data contained in all published articles are the sole responsibility of the authors and contributors, not of the publisher and/or editors. The publisher and/or editors are not responsible for any injuries, health hazards, property damage, risks to safety, educational processes, learning, teaching, or other consequences that may result from the application of ideas, methods, instructions, or products described in the published content.</w:t>
      </w:r>
      <w:bookmarkEnd w:id="0"/>
    </w:p>
    <w:sectPr w:rsidR="0094704F" w:rsidRPr="00746203" w:rsidSect="00036539">
      <w:headerReference w:type="default" r:id="rId22"/>
      <w:footerReference w:type="default" r:id="rId23"/>
      <w:headerReference w:type="first" r:id="rId24"/>
      <w:footerReference w:type="first" r:id="rId25"/>
      <w:type w:val="continuous"/>
      <w:pgSz w:w="11906" w:h="16838"/>
      <w:pgMar w:top="1092" w:right="1417" w:bottom="1170" w:left="1417" w:header="708" w:footer="355" w:gutter="0"/>
      <w:pgNumType w:start="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2640B" w14:textId="77777777" w:rsidR="00354B34" w:rsidRPr="00A164DA" w:rsidRDefault="00354B34" w:rsidP="007A0C60">
      <w:pPr>
        <w:pStyle w:val="Footer"/>
      </w:pPr>
      <w:r>
        <w:separator/>
      </w:r>
    </w:p>
  </w:endnote>
  <w:endnote w:type="continuationSeparator" w:id="0">
    <w:p w14:paraId="369D526F" w14:textId="77777777" w:rsidR="00354B34" w:rsidRPr="00A164DA" w:rsidRDefault="00354B34" w:rsidP="007A0C60">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MS Gothic"/>
    <w:panose1 w:val="00000000000000000000"/>
    <w:charset w:val="80"/>
    <w:family w:val="auto"/>
    <w:notTrueType/>
    <w:pitch w:val="default"/>
    <w:sig w:usb0="00000001" w:usb1="080F0000" w:usb2="00000010" w:usb3="00000000" w:csb0="0006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46CBA" w14:textId="77777777" w:rsidR="00036539" w:rsidRDefault="00036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9" w:type="dxa"/>
      <w:tblInd w:w="-5" w:type="dxa"/>
      <w:tblBorders>
        <w:top w:val="threeDEmboss" w:sz="6" w:space="0" w:color="0F243E" w:themeColor="text2"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D44BDC" w14:paraId="333E96AF" w14:textId="77777777" w:rsidTr="00CB09D3">
      <w:tc>
        <w:tcPr>
          <w:tcW w:w="9219" w:type="dxa"/>
        </w:tcPr>
        <w:p w14:paraId="4D5AE636" w14:textId="77777777" w:rsidR="00D44BDC" w:rsidRPr="00790964" w:rsidRDefault="00D44BDC" w:rsidP="00C978B4">
          <w:pPr>
            <w:rPr>
              <w:sz w:val="18"/>
            </w:rPr>
          </w:pPr>
          <w:bookmarkStart w:id="1" w:name="_GoBack"/>
          <w:bookmarkEnd w:id="1"/>
          <w:r w:rsidRPr="00D44BDC">
            <w:rPr>
              <w:sz w:val="16"/>
            </w:rPr>
            <w:t>EdBi Editorial Board 2026. Instructions for authors. Educ. biol. https://doi.org/10.32633/eb.</w:t>
          </w:r>
        </w:p>
      </w:tc>
    </w:tr>
  </w:tbl>
  <w:p w14:paraId="03279517" w14:textId="2F4CCF25" w:rsidR="00D44BDC" w:rsidRPr="00CB09D3" w:rsidRDefault="00D44BDC" w:rsidP="00D44BDC">
    <w:pPr>
      <w:pStyle w:val="Footer"/>
      <w:jc w:val="right"/>
      <w:rPr>
        <w:color w:val="0F243E" w:themeColor="text2" w:themeShade="80"/>
        <w:sz w:val="18"/>
      </w:rPr>
    </w:pPr>
    <w:r w:rsidRPr="00CB09D3">
      <w:rPr>
        <w:color w:val="0F243E" w:themeColor="text2" w:themeShade="80"/>
        <w:sz w:val="18"/>
      </w:rPr>
      <w:fldChar w:fldCharType="begin"/>
    </w:r>
    <w:r w:rsidRPr="00CB09D3">
      <w:rPr>
        <w:color w:val="0F243E" w:themeColor="text2" w:themeShade="80"/>
        <w:sz w:val="18"/>
      </w:rPr>
      <w:instrText>PAGE   \* MERGEFORMAT</w:instrText>
    </w:r>
    <w:r w:rsidRPr="00CB09D3">
      <w:rPr>
        <w:color w:val="0F243E" w:themeColor="text2" w:themeShade="80"/>
        <w:sz w:val="18"/>
      </w:rPr>
      <w:fldChar w:fldCharType="separate"/>
    </w:r>
    <w:r w:rsidR="00036539">
      <w:rPr>
        <w:noProof/>
        <w:color w:val="0F243E" w:themeColor="text2" w:themeShade="80"/>
        <w:sz w:val="18"/>
      </w:rPr>
      <w:t>5</w:t>
    </w:r>
    <w:r w:rsidRPr="00CB09D3">
      <w:rPr>
        <w:color w:val="0F243E" w:themeColor="text2" w:themeShade="80"/>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78" w:type="pct"/>
      <w:tblBorders>
        <w:top w:val="single" w:sz="2" w:space="0" w:color="0F243E" w:themeColor="text2" w:themeShade="80"/>
      </w:tblBorders>
      <w:tblLayout w:type="fixed"/>
      <w:tblLook w:val="04A0" w:firstRow="1" w:lastRow="0" w:firstColumn="1" w:lastColumn="0" w:noHBand="0" w:noVBand="1"/>
    </w:tblPr>
    <w:tblGrid>
      <w:gridCol w:w="1944"/>
      <w:gridCol w:w="1884"/>
      <w:gridCol w:w="1533"/>
      <w:gridCol w:w="3356"/>
      <w:gridCol w:w="236"/>
      <w:gridCol w:w="262"/>
    </w:tblGrid>
    <w:tr w:rsidR="00D44BDC" w:rsidRPr="00CB09D3" w14:paraId="1DE996BB" w14:textId="77777777" w:rsidTr="005949ED">
      <w:trPr>
        <w:trHeight w:val="286"/>
      </w:trPr>
      <w:tc>
        <w:tcPr>
          <w:tcW w:w="1055" w:type="pct"/>
          <w:tcBorders>
            <w:top w:val="single" w:sz="12" w:space="0" w:color="193B65"/>
          </w:tcBorders>
          <w:vAlign w:val="center"/>
        </w:tcPr>
        <w:p w14:paraId="5875F601" w14:textId="77777777" w:rsidR="00D44BDC" w:rsidRPr="00CB09D3" w:rsidRDefault="00D44BDC" w:rsidP="00C978B4">
          <w:pPr>
            <w:pStyle w:val="Footer"/>
            <w:rPr>
              <w:b/>
              <w:i/>
              <w:sz w:val="18"/>
              <w:szCs w:val="18"/>
            </w:rPr>
          </w:pPr>
          <w:r w:rsidRPr="00CB09D3">
            <w:rPr>
              <w:b/>
              <w:i/>
              <w:sz w:val="18"/>
              <w:szCs w:val="18"/>
            </w:rPr>
            <w:t xml:space="preserve">Educatio Biologiae </w:t>
          </w:r>
        </w:p>
        <w:p w14:paraId="406B7A27" w14:textId="77777777" w:rsidR="00D44BDC" w:rsidRPr="00CB09D3" w:rsidRDefault="00D44BDC" w:rsidP="00C978B4">
          <w:pPr>
            <w:pStyle w:val="Footer"/>
            <w:rPr>
              <w:sz w:val="18"/>
              <w:szCs w:val="18"/>
            </w:rPr>
          </w:pPr>
          <w:r w:rsidRPr="00CB09D3">
            <w:rPr>
              <w:sz w:val="18"/>
              <w:szCs w:val="18"/>
            </w:rPr>
            <w:t>ISSN 1849-6520</w:t>
          </w:r>
        </w:p>
        <w:p w14:paraId="7639F252" w14:textId="77777777" w:rsidR="00D44BDC" w:rsidRPr="00CB09D3" w:rsidRDefault="00D44BDC" w:rsidP="00C978B4">
          <w:pPr>
            <w:pStyle w:val="Footer"/>
            <w:rPr>
              <w:b/>
              <w:i/>
              <w:sz w:val="18"/>
              <w:szCs w:val="18"/>
            </w:rPr>
          </w:pPr>
          <w:r w:rsidRPr="00CB09D3">
            <w:rPr>
              <w:sz w:val="18"/>
              <w:szCs w:val="18"/>
            </w:rPr>
            <w:t>DOI 10.32633/eb</w:t>
          </w:r>
        </w:p>
      </w:tc>
      <w:tc>
        <w:tcPr>
          <w:tcW w:w="1022" w:type="pct"/>
          <w:tcBorders>
            <w:top w:val="single" w:sz="12" w:space="0" w:color="193B65"/>
          </w:tcBorders>
          <w:vAlign w:val="center"/>
        </w:tcPr>
        <w:p w14:paraId="281230EC" w14:textId="77777777" w:rsidR="00D44BDC" w:rsidRPr="00CB09D3" w:rsidRDefault="00D44BDC" w:rsidP="00C978B4">
          <w:pPr>
            <w:pStyle w:val="Footer"/>
            <w:rPr>
              <w:sz w:val="18"/>
              <w:szCs w:val="18"/>
            </w:rPr>
          </w:pPr>
          <w:r w:rsidRPr="00CB09D3">
            <w:rPr>
              <w:sz w:val="18"/>
              <w:szCs w:val="18"/>
            </w:rPr>
            <w:t>March 2026.</w:t>
          </w:r>
        </w:p>
      </w:tc>
      <w:tc>
        <w:tcPr>
          <w:tcW w:w="832" w:type="pct"/>
          <w:tcBorders>
            <w:top w:val="single" w:sz="12" w:space="0" w:color="193B65"/>
          </w:tcBorders>
          <w:vAlign w:val="center"/>
        </w:tcPr>
        <w:p w14:paraId="5CEB8E65" w14:textId="77777777" w:rsidR="00D44BDC" w:rsidRPr="00CB09D3" w:rsidRDefault="00D44BDC" w:rsidP="00C978B4">
          <w:pPr>
            <w:pStyle w:val="Footer"/>
            <w:rPr>
              <w:sz w:val="18"/>
              <w:szCs w:val="18"/>
            </w:rPr>
          </w:pPr>
          <w:r w:rsidRPr="00CB09D3">
            <w:rPr>
              <w:noProof/>
              <w:sz w:val="18"/>
              <w:szCs w:val="18"/>
              <w:lang w:eastAsia="hr-HR"/>
            </w:rPr>
            <w:drawing>
              <wp:inline distT="0" distB="0" distL="0" distR="0" wp14:anchorId="5159896A" wp14:editId="72F9785A">
                <wp:extent cx="1059180" cy="369872"/>
                <wp:effectExtent l="0" t="0" r="7620" b="0"/>
                <wp:docPr id="3" name="Picture 3" descr="https://hrcak.srce.hr/javno/assets/images/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cak.srce.hr/javno/assets/images/cc/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319" cy="371666"/>
                        </a:xfrm>
                        <a:prstGeom prst="rect">
                          <a:avLst/>
                        </a:prstGeom>
                        <a:noFill/>
                        <a:ln>
                          <a:noFill/>
                        </a:ln>
                      </pic:spPr>
                    </pic:pic>
                  </a:graphicData>
                </a:graphic>
              </wp:inline>
            </w:drawing>
          </w:r>
        </w:p>
      </w:tc>
      <w:tc>
        <w:tcPr>
          <w:tcW w:w="1821" w:type="pct"/>
          <w:tcBorders>
            <w:top w:val="single" w:sz="12" w:space="0" w:color="193B65"/>
          </w:tcBorders>
          <w:vAlign w:val="center"/>
        </w:tcPr>
        <w:p w14:paraId="53C2AF87" w14:textId="77777777" w:rsidR="00D44BDC" w:rsidRPr="00CB09D3" w:rsidRDefault="00D44BDC" w:rsidP="00C978B4">
          <w:pPr>
            <w:pStyle w:val="Header"/>
            <w:rPr>
              <w:sz w:val="18"/>
              <w:szCs w:val="18"/>
            </w:rPr>
          </w:pPr>
        </w:p>
      </w:tc>
      <w:tc>
        <w:tcPr>
          <w:tcW w:w="128" w:type="pct"/>
          <w:tcBorders>
            <w:top w:val="single" w:sz="12" w:space="0" w:color="193B65"/>
          </w:tcBorders>
        </w:tcPr>
        <w:p w14:paraId="6ED4AB07" w14:textId="77777777" w:rsidR="00D44BDC" w:rsidRPr="00CB09D3" w:rsidRDefault="00D44BDC" w:rsidP="00C978B4">
          <w:pPr>
            <w:pStyle w:val="Footer"/>
            <w:rPr>
              <w:sz w:val="18"/>
              <w:szCs w:val="18"/>
            </w:rPr>
          </w:pPr>
        </w:p>
      </w:tc>
      <w:tc>
        <w:tcPr>
          <w:tcW w:w="142" w:type="pct"/>
          <w:tcBorders>
            <w:top w:val="single" w:sz="12" w:space="0" w:color="193B65"/>
          </w:tcBorders>
          <w:vAlign w:val="center"/>
        </w:tcPr>
        <w:p w14:paraId="6FB21557" w14:textId="5D7D1A81" w:rsidR="00D44BDC" w:rsidRPr="00CB09D3" w:rsidRDefault="00D44BDC" w:rsidP="00C978B4">
          <w:pPr>
            <w:pStyle w:val="Footer"/>
            <w:rPr>
              <w:sz w:val="18"/>
              <w:szCs w:val="18"/>
            </w:rPr>
          </w:pPr>
          <w:r w:rsidRPr="00CB09D3">
            <w:rPr>
              <w:color w:val="0F243E" w:themeColor="text2" w:themeShade="80"/>
              <w:sz w:val="18"/>
              <w:szCs w:val="18"/>
            </w:rPr>
            <w:fldChar w:fldCharType="begin"/>
          </w:r>
          <w:r w:rsidRPr="00CB09D3">
            <w:rPr>
              <w:color w:val="0F243E" w:themeColor="text2" w:themeShade="80"/>
              <w:sz w:val="18"/>
              <w:szCs w:val="18"/>
            </w:rPr>
            <w:instrText xml:space="preserve"> PAGE   \* MERGEFORMAT </w:instrText>
          </w:r>
          <w:r w:rsidRPr="00CB09D3">
            <w:rPr>
              <w:color w:val="0F243E" w:themeColor="text2" w:themeShade="80"/>
              <w:sz w:val="18"/>
              <w:szCs w:val="18"/>
            </w:rPr>
            <w:fldChar w:fldCharType="separate"/>
          </w:r>
          <w:r w:rsidR="00354B34">
            <w:rPr>
              <w:noProof/>
              <w:color w:val="0F243E" w:themeColor="text2" w:themeShade="80"/>
              <w:sz w:val="18"/>
              <w:szCs w:val="18"/>
            </w:rPr>
            <w:t>1</w:t>
          </w:r>
          <w:r w:rsidRPr="00CB09D3">
            <w:rPr>
              <w:noProof/>
              <w:color w:val="0F243E" w:themeColor="text2" w:themeShade="80"/>
              <w:sz w:val="18"/>
              <w:szCs w:val="18"/>
            </w:rPr>
            <w:fldChar w:fldCharType="end"/>
          </w:r>
        </w:p>
      </w:tc>
    </w:tr>
  </w:tbl>
  <w:p w14:paraId="25483B9B" w14:textId="77777777" w:rsidR="00D44BDC" w:rsidRPr="00A42DB3" w:rsidRDefault="00D44BDC" w:rsidP="00C978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Ind w:w="-5" w:type="dxa"/>
      <w:tblBorders>
        <w:top w:val="threeDEmboss" w:sz="6" w:space="0" w:color="0F243E" w:themeColor="text2"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D44BDC" w14:paraId="1E097A24" w14:textId="77777777" w:rsidTr="00A10B86">
      <w:tc>
        <w:tcPr>
          <w:tcW w:w="9072" w:type="dxa"/>
        </w:tcPr>
        <w:p w14:paraId="22E3F3B7" w14:textId="77777777" w:rsidR="00D44BDC" w:rsidRPr="00790964" w:rsidRDefault="00D44BDC" w:rsidP="00FD151D">
          <w:pPr>
            <w:rPr>
              <w:sz w:val="18"/>
              <w:szCs w:val="18"/>
            </w:rPr>
          </w:pPr>
          <w:r>
            <w:rPr>
              <w:sz w:val="18"/>
              <w:szCs w:val="18"/>
            </w:rPr>
            <w:t>Author 1</w:t>
          </w:r>
          <w:r w:rsidRPr="00790964">
            <w:rPr>
              <w:sz w:val="18"/>
              <w:szCs w:val="18"/>
            </w:rPr>
            <w:t xml:space="preserve">, </w:t>
          </w:r>
          <w:r>
            <w:rPr>
              <w:sz w:val="18"/>
              <w:szCs w:val="18"/>
            </w:rPr>
            <w:t>I</w:t>
          </w:r>
          <w:r w:rsidRPr="00790964">
            <w:rPr>
              <w:sz w:val="18"/>
              <w:szCs w:val="18"/>
            </w:rPr>
            <w:t xml:space="preserve">., </w:t>
          </w:r>
          <w:r>
            <w:rPr>
              <w:sz w:val="18"/>
              <w:szCs w:val="18"/>
            </w:rPr>
            <w:t>Author 2</w:t>
          </w:r>
          <w:r w:rsidRPr="00790964">
            <w:rPr>
              <w:sz w:val="18"/>
              <w:szCs w:val="18"/>
            </w:rPr>
            <w:t xml:space="preserve">, </w:t>
          </w:r>
          <w:r>
            <w:rPr>
              <w:sz w:val="18"/>
              <w:szCs w:val="18"/>
            </w:rPr>
            <w:t>I</w:t>
          </w:r>
          <w:r w:rsidRPr="00790964">
            <w:rPr>
              <w:sz w:val="18"/>
              <w:szCs w:val="18"/>
            </w:rPr>
            <w:t xml:space="preserve">. </w:t>
          </w:r>
          <w:r>
            <w:rPr>
              <w:sz w:val="18"/>
              <w:szCs w:val="18"/>
            </w:rPr>
            <w:t>Year</w:t>
          </w:r>
          <w:r w:rsidRPr="00790964">
            <w:rPr>
              <w:sz w:val="18"/>
              <w:szCs w:val="18"/>
            </w:rPr>
            <w:t xml:space="preserve">. </w:t>
          </w:r>
          <w:r>
            <w:rPr>
              <w:sz w:val="18"/>
              <w:szCs w:val="18"/>
            </w:rPr>
            <w:t>Title</w:t>
          </w:r>
          <w:r w:rsidRPr="00790964">
            <w:rPr>
              <w:sz w:val="18"/>
              <w:szCs w:val="18"/>
            </w:rPr>
            <w:t xml:space="preserve">. Educ. biol., </w:t>
          </w:r>
          <w:r>
            <w:rPr>
              <w:sz w:val="18"/>
              <w:szCs w:val="18"/>
            </w:rPr>
            <w:t>Volume(Number)</w:t>
          </w:r>
          <w:r w:rsidRPr="00790964">
            <w:rPr>
              <w:sz w:val="18"/>
              <w:szCs w:val="18"/>
            </w:rPr>
            <w:t>:x-y. https://doi.org/</w:t>
          </w:r>
        </w:p>
      </w:tc>
    </w:tr>
  </w:tbl>
  <w:p w14:paraId="6C9F7591" w14:textId="77777777" w:rsidR="00D44BDC" w:rsidRDefault="00D44BDC" w:rsidP="00790964">
    <w:pPr>
      <w:pStyle w:val="Footer"/>
      <w:jc w:val="right"/>
    </w:pPr>
    <w:r w:rsidRPr="00116C6B">
      <w:rPr>
        <w:color w:val="0F243E" w:themeColor="text2" w:themeShade="80"/>
      </w:rPr>
      <w:fldChar w:fldCharType="begin"/>
    </w:r>
    <w:r w:rsidRPr="00116C6B">
      <w:rPr>
        <w:color w:val="0F243E" w:themeColor="text2" w:themeShade="80"/>
      </w:rPr>
      <w:instrText>PAGE   \* MERGEFORMAT</w:instrText>
    </w:r>
    <w:r w:rsidRPr="00116C6B">
      <w:rPr>
        <w:color w:val="0F243E" w:themeColor="text2" w:themeShade="80"/>
      </w:rPr>
      <w:fldChar w:fldCharType="separate"/>
    </w:r>
    <w:r>
      <w:rPr>
        <w:noProof/>
        <w:color w:val="0F243E" w:themeColor="text2" w:themeShade="80"/>
      </w:rPr>
      <w:t>2</w:t>
    </w:r>
    <w:r w:rsidRPr="00116C6B">
      <w:rPr>
        <w:color w:val="0F243E" w:themeColor="text2" w:themeShade="8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78" w:type="pct"/>
      <w:tblBorders>
        <w:top w:val="single" w:sz="2" w:space="0" w:color="0F243E" w:themeColor="text2" w:themeShade="80"/>
      </w:tblBorders>
      <w:tblLayout w:type="fixed"/>
      <w:tblLook w:val="04A0" w:firstRow="1" w:lastRow="0" w:firstColumn="1" w:lastColumn="0" w:noHBand="0" w:noVBand="1"/>
    </w:tblPr>
    <w:tblGrid>
      <w:gridCol w:w="1944"/>
      <w:gridCol w:w="1884"/>
      <w:gridCol w:w="1533"/>
      <w:gridCol w:w="3356"/>
      <w:gridCol w:w="236"/>
      <w:gridCol w:w="262"/>
    </w:tblGrid>
    <w:tr w:rsidR="00D44BDC" w:rsidRPr="00A42DB3" w14:paraId="0E8E0A2F" w14:textId="77777777" w:rsidTr="005949ED">
      <w:trPr>
        <w:trHeight w:val="286"/>
      </w:trPr>
      <w:tc>
        <w:tcPr>
          <w:tcW w:w="1055" w:type="pct"/>
          <w:tcBorders>
            <w:top w:val="single" w:sz="12" w:space="0" w:color="193B65"/>
          </w:tcBorders>
          <w:vAlign w:val="center"/>
        </w:tcPr>
        <w:p w14:paraId="1D53CAEF" w14:textId="77777777" w:rsidR="00D44BDC" w:rsidRPr="00A42DB3" w:rsidRDefault="00D44BDC" w:rsidP="00413C49">
          <w:pPr>
            <w:pStyle w:val="Footer"/>
          </w:pPr>
          <w:r w:rsidRPr="00A42DB3">
            <w:rPr>
              <w:b/>
              <w:i/>
              <w:sz w:val="18"/>
            </w:rPr>
            <w:t>Educatio Biologiae</w:t>
          </w:r>
          <w:r w:rsidRPr="00A42DB3">
            <w:t xml:space="preserve"> </w:t>
          </w:r>
        </w:p>
        <w:p w14:paraId="329CE1BB" w14:textId="77777777" w:rsidR="00D44BDC" w:rsidRPr="00A42DB3" w:rsidRDefault="00D44BDC" w:rsidP="00413C49">
          <w:pPr>
            <w:pStyle w:val="Footer"/>
            <w:rPr>
              <w:sz w:val="14"/>
            </w:rPr>
          </w:pPr>
          <w:r w:rsidRPr="00A42DB3">
            <w:rPr>
              <w:sz w:val="14"/>
            </w:rPr>
            <w:t>ISSN 1849-6520</w:t>
          </w:r>
        </w:p>
        <w:p w14:paraId="478C9189" w14:textId="77777777" w:rsidR="00D44BDC" w:rsidRPr="00A42DB3" w:rsidRDefault="00D44BDC" w:rsidP="00413C49">
          <w:pPr>
            <w:pStyle w:val="Footer"/>
            <w:rPr>
              <w:b/>
              <w:i/>
              <w:sz w:val="18"/>
            </w:rPr>
          </w:pPr>
          <w:r w:rsidRPr="00A42DB3">
            <w:rPr>
              <w:sz w:val="14"/>
            </w:rPr>
            <w:t>DOI 10.32633/eb</w:t>
          </w:r>
        </w:p>
      </w:tc>
      <w:tc>
        <w:tcPr>
          <w:tcW w:w="1022" w:type="pct"/>
          <w:tcBorders>
            <w:top w:val="single" w:sz="12" w:space="0" w:color="193B65"/>
          </w:tcBorders>
          <w:vAlign w:val="center"/>
        </w:tcPr>
        <w:p w14:paraId="76B7FCFF" w14:textId="77777777" w:rsidR="00D44BDC" w:rsidRPr="00A42DB3" w:rsidRDefault="00D44BDC" w:rsidP="006C2F5B">
          <w:pPr>
            <w:pStyle w:val="Footer"/>
            <w:jc w:val="left"/>
            <w:rPr>
              <w:sz w:val="18"/>
            </w:rPr>
          </w:pPr>
          <w:r w:rsidRPr="00A42DB3">
            <w:rPr>
              <w:sz w:val="18"/>
            </w:rPr>
            <w:t>Volume 12, Issue 1</w:t>
          </w:r>
        </w:p>
        <w:p w14:paraId="0B71C6BD" w14:textId="77777777" w:rsidR="00D44BDC" w:rsidRPr="00A42DB3" w:rsidRDefault="00D44BDC" w:rsidP="006C2F5B">
          <w:pPr>
            <w:pStyle w:val="Footer"/>
            <w:jc w:val="left"/>
            <w:rPr>
              <w:sz w:val="18"/>
            </w:rPr>
          </w:pPr>
          <w:r w:rsidRPr="00A42DB3">
            <w:rPr>
              <w:sz w:val="18"/>
            </w:rPr>
            <w:t>September 2026.</w:t>
          </w:r>
        </w:p>
      </w:tc>
      <w:tc>
        <w:tcPr>
          <w:tcW w:w="832" w:type="pct"/>
          <w:tcBorders>
            <w:top w:val="single" w:sz="12" w:space="0" w:color="193B65"/>
          </w:tcBorders>
          <w:vAlign w:val="center"/>
        </w:tcPr>
        <w:p w14:paraId="26E1FD21" w14:textId="77777777" w:rsidR="00D44BDC" w:rsidRPr="00A42DB3" w:rsidRDefault="00D44BDC" w:rsidP="00BB009F">
          <w:pPr>
            <w:pStyle w:val="Footer"/>
            <w:jc w:val="center"/>
            <w:rPr>
              <w:sz w:val="18"/>
            </w:rPr>
          </w:pPr>
          <w:r w:rsidRPr="00A42DB3">
            <w:rPr>
              <w:noProof/>
              <w:lang w:eastAsia="hr-HR"/>
            </w:rPr>
            <w:drawing>
              <wp:inline distT="0" distB="0" distL="0" distR="0" wp14:anchorId="237D5409" wp14:editId="1A0D9625">
                <wp:extent cx="1059180" cy="369872"/>
                <wp:effectExtent l="0" t="0" r="7620" b="0"/>
                <wp:docPr id="6" name="Picture 6" descr="https://hrcak.srce.hr/javno/assets/images/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cak.srce.hr/javno/assets/images/cc/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319" cy="371666"/>
                        </a:xfrm>
                        <a:prstGeom prst="rect">
                          <a:avLst/>
                        </a:prstGeom>
                        <a:noFill/>
                        <a:ln>
                          <a:noFill/>
                        </a:ln>
                      </pic:spPr>
                    </pic:pic>
                  </a:graphicData>
                </a:graphic>
              </wp:inline>
            </w:drawing>
          </w:r>
        </w:p>
      </w:tc>
      <w:tc>
        <w:tcPr>
          <w:tcW w:w="1821" w:type="pct"/>
          <w:tcBorders>
            <w:top w:val="single" w:sz="12" w:space="0" w:color="193B65"/>
          </w:tcBorders>
          <w:vAlign w:val="center"/>
        </w:tcPr>
        <w:p w14:paraId="46B8A4DE" w14:textId="77777777" w:rsidR="00D44BDC" w:rsidRPr="00A42DB3" w:rsidRDefault="00D44BDC" w:rsidP="00BB009F">
          <w:pPr>
            <w:pStyle w:val="Header"/>
            <w:ind w:left="-103" w:right="-111"/>
            <w:jc w:val="center"/>
            <w:rPr>
              <w:rStyle w:val="text-success"/>
              <w:rFonts w:ascii="Calibri" w:hAnsi="Calibri" w:cs="Calibri"/>
              <w:color w:val="0F243E" w:themeColor="text2" w:themeShade="80"/>
              <w:sz w:val="18"/>
              <w:szCs w:val="21"/>
              <w:shd w:val="clear" w:color="auto" w:fill="FFFFFF"/>
            </w:rPr>
          </w:pPr>
          <w:r w:rsidRPr="00A42DB3">
            <w:rPr>
              <w:rFonts w:ascii="Calibri" w:hAnsi="Calibri" w:cs="Calibri"/>
              <w:color w:val="0F243E" w:themeColor="text2" w:themeShade="80"/>
              <w:sz w:val="18"/>
              <w:szCs w:val="21"/>
              <w:shd w:val="clear" w:color="auto" w:fill="FFFFFF"/>
            </w:rPr>
            <w:t>URL DOI: </w:t>
          </w:r>
          <w:r w:rsidRPr="00A42DB3">
            <w:rPr>
              <w:rFonts w:ascii="Calibri" w:hAnsi="Calibri" w:cs="Calibri"/>
              <w:sz w:val="18"/>
              <w:szCs w:val="21"/>
              <w:shd w:val="clear" w:color="auto" w:fill="FFFFFF"/>
            </w:rPr>
            <w:t>https://doi.org/</w:t>
          </w:r>
        </w:p>
        <w:p w14:paraId="3499B63C" w14:textId="77777777" w:rsidR="00D44BDC" w:rsidRPr="00A42DB3" w:rsidRDefault="00D44BDC" w:rsidP="00BB009F">
          <w:pPr>
            <w:pStyle w:val="Header"/>
            <w:ind w:left="-103" w:right="-111"/>
            <w:jc w:val="center"/>
            <w:rPr>
              <w:rFonts w:ascii="Calibri" w:hAnsi="Calibri" w:cs="Calibri"/>
              <w:color w:val="0F243E" w:themeColor="text2" w:themeShade="80"/>
              <w:sz w:val="18"/>
            </w:rPr>
          </w:pPr>
        </w:p>
      </w:tc>
      <w:tc>
        <w:tcPr>
          <w:tcW w:w="128" w:type="pct"/>
          <w:tcBorders>
            <w:top w:val="single" w:sz="12" w:space="0" w:color="193B65"/>
          </w:tcBorders>
        </w:tcPr>
        <w:p w14:paraId="07F0F09F" w14:textId="77777777" w:rsidR="00D44BDC" w:rsidRPr="00A42DB3" w:rsidRDefault="00D44BDC" w:rsidP="00790964">
          <w:pPr>
            <w:pStyle w:val="Footer"/>
            <w:jc w:val="right"/>
            <w:rPr>
              <w:color w:val="244061" w:themeColor="accent1" w:themeShade="80"/>
              <w:sz w:val="18"/>
            </w:rPr>
          </w:pPr>
        </w:p>
      </w:tc>
      <w:tc>
        <w:tcPr>
          <w:tcW w:w="142" w:type="pct"/>
          <w:tcBorders>
            <w:top w:val="single" w:sz="12" w:space="0" w:color="193B65"/>
          </w:tcBorders>
          <w:vAlign w:val="center"/>
        </w:tcPr>
        <w:p w14:paraId="414BA88D" w14:textId="77777777" w:rsidR="00D44BDC" w:rsidRPr="00A42DB3" w:rsidRDefault="00D44BDC" w:rsidP="00790964">
          <w:pPr>
            <w:pStyle w:val="Footer"/>
            <w:jc w:val="right"/>
            <w:rPr>
              <w:sz w:val="18"/>
            </w:rPr>
          </w:pPr>
          <w:r w:rsidRPr="00A42DB3">
            <w:rPr>
              <w:color w:val="193B65"/>
              <w:sz w:val="18"/>
            </w:rPr>
            <w:fldChar w:fldCharType="begin"/>
          </w:r>
          <w:r w:rsidRPr="00A42DB3">
            <w:rPr>
              <w:color w:val="193B65"/>
              <w:sz w:val="18"/>
            </w:rPr>
            <w:instrText xml:space="preserve"> PAGE   \* MERGEFORMAT </w:instrText>
          </w:r>
          <w:r w:rsidRPr="00A42DB3">
            <w:rPr>
              <w:color w:val="193B65"/>
              <w:sz w:val="18"/>
            </w:rPr>
            <w:fldChar w:fldCharType="separate"/>
          </w:r>
          <w:r>
            <w:rPr>
              <w:noProof/>
              <w:color w:val="193B65"/>
              <w:sz w:val="18"/>
            </w:rPr>
            <w:t>1</w:t>
          </w:r>
          <w:r w:rsidRPr="00A42DB3">
            <w:rPr>
              <w:noProof/>
              <w:color w:val="193B65"/>
              <w:sz w:val="18"/>
            </w:rPr>
            <w:fldChar w:fldCharType="end"/>
          </w:r>
        </w:p>
      </w:tc>
    </w:tr>
  </w:tbl>
  <w:p w14:paraId="7A296232" w14:textId="77777777" w:rsidR="00D44BDC" w:rsidRPr="00A42DB3" w:rsidRDefault="00D44BD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9" w:type="dxa"/>
      <w:tblInd w:w="-5" w:type="dxa"/>
      <w:tblBorders>
        <w:top w:val="single" w:sz="12" w:space="0" w:color="0F243E" w:themeColor="text2"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413C49" w14:paraId="543C07CB" w14:textId="77777777" w:rsidTr="005949ED">
      <w:tc>
        <w:tcPr>
          <w:tcW w:w="9219" w:type="dxa"/>
        </w:tcPr>
        <w:p w14:paraId="0D9625FD" w14:textId="0424CB8F" w:rsidR="00413C49" w:rsidRPr="00C56656" w:rsidRDefault="000B555A" w:rsidP="00666131">
          <w:pPr>
            <w:rPr>
              <w:sz w:val="16"/>
              <w:szCs w:val="18"/>
            </w:rPr>
          </w:pPr>
          <w:r w:rsidRPr="000B555A">
            <w:rPr>
              <w:sz w:val="16"/>
              <w:szCs w:val="18"/>
            </w:rPr>
            <w:t>EdBi Editorial Board 2026. Instructions for authors. Educ. biol. https://doi.org/10.32633/eb.</w:t>
          </w:r>
        </w:p>
      </w:tc>
    </w:tr>
  </w:tbl>
  <w:p w14:paraId="1E03C905" w14:textId="561D250E" w:rsidR="00413C49" w:rsidRPr="0053309B" w:rsidRDefault="00413C49" w:rsidP="00790964">
    <w:pPr>
      <w:pStyle w:val="Footer"/>
      <w:jc w:val="right"/>
      <w:rPr>
        <w:sz w:val="18"/>
      </w:rPr>
    </w:pPr>
    <w:r w:rsidRPr="0053309B">
      <w:rPr>
        <w:color w:val="0F243E" w:themeColor="text2" w:themeShade="80"/>
        <w:sz w:val="18"/>
      </w:rPr>
      <w:fldChar w:fldCharType="begin"/>
    </w:r>
    <w:r w:rsidRPr="0053309B">
      <w:rPr>
        <w:color w:val="0F243E" w:themeColor="text2" w:themeShade="80"/>
        <w:sz w:val="18"/>
      </w:rPr>
      <w:instrText>PAGE   \* MERGEFORMAT</w:instrText>
    </w:r>
    <w:r w:rsidRPr="0053309B">
      <w:rPr>
        <w:color w:val="0F243E" w:themeColor="text2" w:themeShade="80"/>
        <w:sz w:val="18"/>
      </w:rPr>
      <w:fldChar w:fldCharType="separate"/>
    </w:r>
    <w:r w:rsidR="00036539">
      <w:rPr>
        <w:noProof/>
        <w:color w:val="0F243E" w:themeColor="text2" w:themeShade="80"/>
        <w:sz w:val="18"/>
      </w:rPr>
      <w:t>6</w:t>
    </w:r>
    <w:r w:rsidRPr="0053309B">
      <w:rPr>
        <w:color w:val="0F243E" w:themeColor="text2" w:themeShade="80"/>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37" w:type="pct"/>
      <w:tblBorders>
        <w:top w:val="single" w:sz="2" w:space="0" w:color="0F243E" w:themeColor="text2" w:themeShade="80"/>
      </w:tblBorders>
      <w:tblLayout w:type="fixed"/>
      <w:tblLook w:val="04A0" w:firstRow="1" w:lastRow="0" w:firstColumn="1" w:lastColumn="0" w:noHBand="0" w:noVBand="1"/>
    </w:tblPr>
    <w:tblGrid>
      <w:gridCol w:w="8659"/>
      <w:gridCol w:w="299"/>
    </w:tblGrid>
    <w:tr w:rsidR="00BB009F" w:rsidRPr="004C72FE" w14:paraId="6A79210C" w14:textId="77777777" w:rsidTr="00BB009F">
      <w:trPr>
        <w:trHeight w:val="286"/>
      </w:trPr>
      <w:tc>
        <w:tcPr>
          <w:tcW w:w="4833" w:type="pct"/>
        </w:tcPr>
        <w:p w14:paraId="6DA0F41B" w14:textId="77777777" w:rsidR="00BB009F" w:rsidRPr="004C72FE" w:rsidRDefault="00BB009F" w:rsidP="00BB009F">
          <w:pPr>
            <w:pStyle w:val="Header"/>
            <w:ind w:left="-103" w:right="-111"/>
            <w:jc w:val="left"/>
            <w:rPr>
              <w:rFonts w:ascii="Calibri" w:hAnsi="Calibri" w:cs="Calibri"/>
              <w:color w:val="0F243E" w:themeColor="text2" w:themeShade="80"/>
              <w:sz w:val="18"/>
            </w:rPr>
          </w:pPr>
          <w:r>
            <w:rPr>
              <w:sz w:val="18"/>
              <w:szCs w:val="18"/>
            </w:rPr>
            <w:t>Autor 1</w:t>
          </w:r>
          <w:r w:rsidRPr="00790964">
            <w:rPr>
              <w:sz w:val="18"/>
              <w:szCs w:val="18"/>
            </w:rPr>
            <w:t xml:space="preserve">, </w:t>
          </w:r>
          <w:r>
            <w:rPr>
              <w:sz w:val="18"/>
              <w:szCs w:val="18"/>
            </w:rPr>
            <w:t>I</w:t>
          </w:r>
          <w:r w:rsidRPr="00790964">
            <w:rPr>
              <w:sz w:val="18"/>
              <w:szCs w:val="18"/>
            </w:rPr>
            <w:t xml:space="preserve">., </w:t>
          </w:r>
          <w:r>
            <w:rPr>
              <w:sz w:val="18"/>
              <w:szCs w:val="18"/>
            </w:rPr>
            <w:t>Autor 2</w:t>
          </w:r>
          <w:r w:rsidRPr="00790964">
            <w:rPr>
              <w:sz w:val="18"/>
              <w:szCs w:val="18"/>
            </w:rPr>
            <w:t xml:space="preserve">, </w:t>
          </w:r>
          <w:r>
            <w:rPr>
              <w:sz w:val="18"/>
              <w:szCs w:val="18"/>
            </w:rPr>
            <w:t>I</w:t>
          </w:r>
          <w:r w:rsidRPr="00790964">
            <w:rPr>
              <w:sz w:val="18"/>
              <w:szCs w:val="18"/>
            </w:rPr>
            <w:t>. 201</w:t>
          </w:r>
          <w:r>
            <w:rPr>
              <w:sz w:val="18"/>
              <w:szCs w:val="18"/>
            </w:rPr>
            <w:t>9</w:t>
          </w:r>
          <w:r w:rsidRPr="00790964">
            <w:rPr>
              <w:sz w:val="18"/>
              <w:szCs w:val="18"/>
            </w:rPr>
            <w:t xml:space="preserve">. </w:t>
          </w:r>
          <w:r>
            <w:rPr>
              <w:sz w:val="18"/>
              <w:szCs w:val="18"/>
            </w:rPr>
            <w:t>Naslov</w:t>
          </w:r>
          <w:r w:rsidRPr="00790964">
            <w:rPr>
              <w:sz w:val="18"/>
              <w:szCs w:val="18"/>
            </w:rPr>
            <w:t xml:space="preserve">. </w:t>
          </w:r>
          <w:r w:rsidRPr="00BB009F">
            <w:rPr>
              <w:sz w:val="18"/>
              <w:szCs w:val="18"/>
            </w:rPr>
            <w:t>Educ. biol., 1</w:t>
          </w:r>
          <w:r>
            <w:rPr>
              <w:sz w:val="18"/>
              <w:szCs w:val="18"/>
            </w:rPr>
            <w:t>2</w:t>
          </w:r>
          <w:r w:rsidRPr="00BB009F">
            <w:rPr>
              <w:sz w:val="18"/>
              <w:szCs w:val="18"/>
            </w:rPr>
            <w:t xml:space="preserve">(1), </w:t>
          </w:r>
          <w:r>
            <w:rPr>
              <w:sz w:val="18"/>
              <w:szCs w:val="18"/>
            </w:rPr>
            <w:t>X</w:t>
          </w:r>
          <w:r w:rsidRPr="00BB009F">
            <w:rPr>
              <w:sz w:val="18"/>
              <w:szCs w:val="18"/>
            </w:rPr>
            <w:t>-</w:t>
          </w:r>
          <w:r>
            <w:rPr>
              <w:sz w:val="18"/>
              <w:szCs w:val="18"/>
            </w:rPr>
            <w:t>Y</w:t>
          </w:r>
          <w:r w:rsidRPr="00BB009F">
            <w:rPr>
              <w:sz w:val="18"/>
              <w:szCs w:val="18"/>
            </w:rPr>
            <w:t>. https://doi.org/10.32633/eb.</w:t>
          </w:r>
        </w:p>
      </w:tc>
      <w:tc>
        <w:tcPr>
          <w:tcW w:w="167" w:type="pct"/>
          <w:vAlign w:val="center"/>
        </w:tcPr>
        <w:p w14:paraId="52C1A8E4" w14:textId="77777777" w:rsidR="00BB009F" w:rsidRPr="004C72FE" w:rsidRDefault="00BB009F" w:rsidP="00BB009F">
          <w:pPr>
            <w:pStyle w:val="Footer"/>
            <w:jc w:val="right"/>
            <w:rPr>
              <w:sz w:val="18"/>
            </w:rPr>
          </w:pPr>
          <w:r w:rsidRPr="004C72FE">
            <w:rPr>
              <w:color w:val="244061" w:themeColor="accent1" w:themeShade="80"/>
              <w:sz w:val="18"/>
            </w:rPr>
            <w:fldChar w:fldCharType="begin"/>
          </w:r>
          <w:r w:rsidRPr="004C72FE">
            <w:rPr>
              <w:color w:val="244061" w:themeColor="accent1" w:themeShade="80"/>
              <w:sz w:val="18"/>
            </w:rPr>
            <w:instrText xml:space="preserve"> PAGE   \* MERGEFORMAT </w:instrText>
          </w:r>
          <w:r w:rsidRPr="004C72FE">
            <w:rPr>
              <w:color w:val="244061" w:themeColor="accent1" w:themeShade="80"/>
              <w:sz w:val="18"/>
            </w:rPr>
            <w:fldChar w:fldCharType="separate"/>
          </w:r>
          <w:r w:rsidR="00720929">
            <w:rPr>
              <w:noProof/>
              <w:color w:val="244061" w:themeColor="accent1" w:themeShade="80"/>
              <w:sz w:val="18"/>
            </w:rPr>
            <w:t>1</w:t>
          </w:r>
          <w:r w:rsidRPr="004C72FE">
            <w:rPr>
              <w:noProof/>
              <w:color w:val="244061" w:themeColor="accent1" w:themeShade="80"/>
              <w:sz w:val="18"/>
            </w:rPr>
            <w:fldChar w:fldCharType="end"/>
          </w:r>
        </w:p>
      </w:tc>
    </w:tr>
  </w:tbl>
  <w:p w14:paraId="43F5AA9E" w14:textId="77777777" w:rsidR="00413C49" w:rsidRDefault="00413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E21EEC" w14:textId="77777777" w:rsidR="00354B34" w:rsidRPr="00A164DA" w:rsidRDefault="00354B34" w:rsidP="007A0C60">
      <w:pPr>
        <w:pStyle w:val="Footer"/>
      </w:pPr>
      <w:r>
        <w:separator/>
      </w:r>
    </w:p>
  </w:footnote>
  <w:footnote w:type="continuationSeparator" w:id="0">
    <w:p w14:paraId="43DEBB47" w14:textId="77777777" w:rsidR="00354B34" w:rsidRPr="00A164DA" w:rsidRDefault="00354B34" w:rsidP="007A0C60">
      <w:pPr>
        <w:pStyle w:val="Foot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98C0B" w14:textId="77777777" w:rsidR="00036539" w:rsidRDefault="00036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threeDEngrave" w:sz="6" w:space="0" w:color="0F243E" w:themeColor="text2" w:themeShade="80"/>
        <w:right w:val="none" w:sz="0" w:space="0" w:color="auto"/>
        <w:insideH w:val="none" w:sz="0" w:space="0" w:color="auto"/>
        <w:insideV w:val="none" w:sz="0" w:space="0" w:color="auto"/>
      </w:tblBorders>
      <w:tblLook w:val="04A0" w:firstRow="1" w:lastRow="0" w:firstColumn="1" w:lastColumn="0" w:noHBand="0" w:noVBand="1"/>
    </w:tblPr>
    <w:tblGrid>
      <w:gridCol w:w="1555"/>
      <w:gridCol w:w="7659"/>
    </w:tblGrid>
    <w:tr w:rsidR="00D44BDC" w14:paraId="41090757" w14:textId="77777777" w:rsidTr="00CB09D3">
      <w:tc>
        <w:tcPr>
          <w:tcW w:w="1555" w:type="dxa"/>
        </w:tcPr>
        <w:p w14:paraId="7B10AFDA" w14:textId="77777777" w:rsidR="00D44BDC" w:rsidRDefault="00D44BDC" w:rsidP="00C978B4">
          <w:pPr>
            <w:pStyle w:val="Header"/>
          </w:pPr>
          <w:r>
            <w:rPr>
              <w:noProof/>
              <w:lang w:eastAsia="hr-HR"/>
            </w:rPr>
            <w:drawing>
              <wp:inline distT="0" distB="0" distL="0" distR="0" wp14:anchorId="10D98E2E" wp14:editId="05302AD2">
                <wp:extent cx="792480" cy="451356"/>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Bi.jpg"/>
                        <pic:cNvPicPr/>
                      </pic:nvPicPr>
                      <pic:blipFill>
                        <a:blip r:embed="rId1">
                          <a:extLst>
                            <a:ext uri="{28A0092B-C50C-407E-A947-70E740481C1C}">
                              <a14:useLocalDpi xmlns:a14="http://schemas.microsoft.com/office/drawing/2010/main" val="0"/>
                            </a:ext>
                          </a:extLst>
                        </a:blip>
                        <a:stretch>
                          <a:fillRect/>
                        </a:stretch>
                      </pic:blipFill>
                      <pic:spPr>
                        <a:xfrm>
                          <a:off x="0" y="0"/>
                          <a:ext cx="834508" cy="475293"/>
                        </a:xfrm>
                        <a:prstGeom prst="rect">
                          <a:avLst/>
                        </a:prstGeom>
                      </pic:spPr>
                    </pic:pic>
                  </a:graphicData>
                </a:graphic>
              </wp:inline>
            </w:drawing>
          </w:r>
        </w:p>
      </w:tc>
      <w:tc>
        <w:tcPr>
          <w:tcW w:w="7659" w:type="dxa"/>
          <w:vAlign w:val="center"/>
        </w:tcPr>
        <w:p w14:paraId="4A372812" w14:textId="09AA55B7" w:rsidR="00D44BDC" w:rsidRDefault="00D44BDC" w:rsidP="00D44BDC">
          <w:pPr>
            <w:pStyle w:val="Header"/>
            <w:jc w:val="right"/>
            <w:rPr>
              <w:noProof/>
              <w:lang w:eastAsia="hr-HR"/>
            </w:rPr>
          </w:pPr>
          <w:r w:rsidRPr="00275091">
            <w:rPr>
              <w:noProof/>
              <w:sz w:val="16"/>
              <w:lang w:eastAsia="hr-HR"/>
            </w:rPr>
            <w:t xml:space="preserve">Page </w:t>
          </w:r>
          <w:r w:rsidRPr="00275091">
            <w:rPr>
              <w:noProof/>
              <w:sz w:val="16"/>
              <w:lang w:eastAsia="hr-HR"/>
            </w:rPr>
            <w:fldChar w:fldCharType="begin"/>
          </w:r>
          <w:r w:rsidRPr="00275091">
            <w:rPr>
              <w:noProof/>
              <w:sz w:val="16"/>
              <w:lang w:eastAsia="hr-HR"/>
            </w:rPr>
            <w:instrText xml:space="preserve"> PAGE  \* Arabic  \* MERGEFORMAT </w:instrText>
          </w:r>
          <w:r w:rsidRPr="00275091">
            <w:rPr>
              <w:noProof/>
              <w:sz w:val="16"/>
              <w:lang w:eastAsia="hr-HR"/>
            </w:rPr>
            <w:fldChar w:fldCharType="separate"/>
          </w:r>
          <w:r w:rsidR="00036539">
            <w:rPr>
              <w:noProof/>
              <w:sz w:val="16"/>
              <w:lang w:eastAsia="hr-HR"/>
            </w:rPr>
            <w:t>5</w:t>
          </w:r>
          <w:r w:rsidRPr="00275091">
            <w:rPr>
              <w:noProof/>
              <w:sz w:val="16"/>
              <w:lang w:eastAsia="hr-HR"/>
            </w:rPr>
            <w:fldChar w:fldCharType="end"/>
          </w:r>
          <w:r w:rsidRPr="00275091">
            <w:rPr>
              <w:noProof/>
              <w:sz w:val="16"/>
              <w:lang w:eastAsia="hr-HR"/>
            </w:rPr>
            <w:t xml:space="preserve"> of </w:t>
          </w:r>
          <w:r w:rsidRPr="00275091">
            <w:rPr>
              <w:noProof/>
              <w:sz w:val="16"/>
              <w:lang w:eastAsia="hr-HR"/>
            </w:rPr>
            <w:fldChar w:fldCharType="begin"/>
          </w:r>
          <w:r w:rsidRPr="00275091">
            <w:rPr>
              <w:noProof/>
              <w:sz w:val="16"/>
              <w:lang w:eastAsia="hr-HR"/>
            </w:rPr>
            <w:instrText xml:space="preserve"> NUMPAGES  \* Arabic  \* MERGEFORMAT </w:instrText>
          </w:r>
          <w:r w:rsidRPr="00275091">
            <w:rPr>
              <w:noProof/>
              <w:sz w:val="16"/>
              <w:lang w:eastAsia="hr-HR"/>
            </w:rPr>
            <w:fldChar w:fldCharType="separate"/>
          </w:r>
          <w:r w:rsidR="00036539">
            <w:rPr>
              <w:noProof/>
              <w:sz w:val="16"/>
              <w:lang w:eastAsia="hr-HR"/>
            </w:rPr>
            <w:t>6</w:t>
          </w:r>
          <w:r w:rsidRPr="00275091">
            <w:rPr>
              <w:noProof/>
              <w:sz w:val="16"/>
              <w:lang w:eastAsia="hr-HR"/>
            </w:rPr>
            <w:fldChar w:fldCharType="end"/>
          </w:r>
        </w:p>
      </w:tc>
    </w:tr>
  </w:tbl>
  <w:p w14:paraId="126B756A" w14:textId="77777777" w:rsidR="00D44BDC" w:rsidRDefault="00D44BDC" w:rsidP="00C978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214" w:type="dxa"/>
      <w:tblBorders>
        <w:bottom w:val="single" w:sz="12" w:space="0" w:color="193B65"/>
        <w:insideH w:val="none" w:sz="0" w:space="0" w:color="auto"/>
      </w:tblBorders>
      <w:tblLayout w:type="fixed"/>
      <w:tblLook w:val="04A0" w:firstRow="1" w:lastRow="0" w:firstColumn="1" w:lastColumn="0" w:noHBand="0" w:noVBand="1"/>
    </w:tblPr>
    <w:tblGrid>
      <w:gridCol w:w="1701"/>
      <w:gridCol w:w="3119"/>
      <w:gridCol w:w="4394"/>
    </w:tblGrid>
    <w:tr w:rsidR="00D44BDC" w:rsidRPr="00AC5959" w14:paraId="51F1309D" w14:textId="77777777" w:rsidTr="00FD305D">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1D13FBF" w14:textId="77777777" w:rsidR="00D44BDC" w:rsidRPr="00AC5959" w:rsidRDefault="00D44BDC" w:rsidP="00C978B4">
          <w:pPr>
            <w:pStyle w:val="Header"/>
          </w:pPr>
          <w:r w:rsidRPr="00AC5959">
            <w:rPr>
              <w:noProof/>
              <w:lang w:eastAsia="hr-HR"/>
            </w:rPr>
            <w:drawing>
              <wp:inline distT="0" distB="0" distL="0" distR="0" wp14:anchorId="23E75EEE" wp14:editId="7E31A37A">
                <wp:extent cx="1036320" cy="59018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Bi.jpg"/>
                        <pic:cNvPicPr/>
                      </pic:nvPicPr>
                      <pic:blipFill>
                        <a:blip r:embed="rId1">
                          <a:extLst>
                            <a:ext uri="{28A0092B-C50C-407E-A947-70E740481C1C}">
                              <a14:useLocalDpi xmlns:a14="http://schemas.microsoft.com/office/drawing/2010/main" val="0"/>
                            </a:ext>
                          </a:extLst>
                        </a:blip>
                        <a:stretch>
                          <a:fillRect/>
                        </a:stretch>
                      </pic:blipFill>
                      <pic:spPr>
                        <a:xfrm>
                          <a:off x="0" y="0"/>
                          <a:ext cx="1051468" cy="598816"/>
                        </a:xfrm>
                        <a:prstGeom prst="rect">
                          <a:avLst/>
                        </a:prstGeom>
                      </pic:spPr>
                    </pic:pic>
                  </a:graphicData>
                </a:graphic>
              </wp:inline>
            </w:drawing>
          </w:r>
        </w:p>
      </w:tc>
      <w:sdt>
        <w:sdtPr>
          <w:rPr>
            <w:lang w:val="en-GB"/>
          </w:rPr>
          <w:alias w:val="Article category"/>
          <w:tag w:val="article category"/>
          <w:id w:val="-1071570362"/>
          <w:comboBox>
            <w:listItem w:displayText="Original Scientific Papers" w:value="Original Scientific Papers"/>
            <w:listItem w:displayText="Review Papers " w:value="Review Papers "/>
            <w:listItem w:displayText="Professional Papers " w:value="Professional Papers "/>
            <w:listItem w:displayText="Case Studies" w:value="Case Studies"/>
            <w:listItem w:displayText="Essays" w:value="Essays"/>
            <w:listItem w:displayText="Reviews and Publication Critiques" w:value="Reviews and Publication Critiques"/>
            <w:listItem w:displayText="other" w:value="other"/>
          </w:comboBox>
        </w:sdtPr>
        <w:sdtEndPr/>
        <w:sdtContent>
          <w:tc>
            <w:tcPr>
              <w:tcW w:w="3119" w:type="dxa"/>
              <w:shd w:val="clear" w:color="auto" w:fill="auto"/>
              <w:vAlign w:val="center"/>
            </w:tcPr>
            <w:p w14:paraId="4387539C" w14:textId="77777777" w:rsidR="00D44BDC" w:rsidRPr="000F3FF4" w:rsidRDefault="00D44BDC" w:rsidP="00C978B4">
              <w:pPr>
                <w:pStyle w:val="Header"/>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lang w:val="en-GB"/>
                </w:rPr>
              </w:pPr>
              <w:r w:rsidRPr="000F3FF4">
                <w:rPr>
                  <w:lang w:val="en-GB"/>
                </w:rPr>
                <w:t>Instructions for authors</w:t>
              </w:r>
            </w:p>
          </w:tc>
        </w:sdtContent>
      </w:sdt>
      <w:tc>
        <w:tcPr>
          <w:tcW w:w="4394" w:type="dxa"/>
          <w:shd w:val="clear" w:color="auto" w:fill="auto"/>
          <w:vAlign w:val="center"/>
        </w:tcPr>
        <w:p w14:paraId="399F5D9E" w14:textId="0EAF4D9A" w:rsidR="00D44BDC" w:rsidRPr="000F3FF4" w:rsidRDefault="00D44BDC" w:rsidP="00147BCC">
          <w:pPr>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0F3FF4">
            <w:rPr>
              <w:rFonts w:asciiTheme="minorHAnsi" w:hAnsiTheme="minorHAnsi"/>
              <w:b w:val="0"/>
              <w:lang w:val="en-GB"/>
            </w:rPr>
            <w:t xml:space="preserve">Received </w:t>
          </w:r>
          <w:sdt>
            <w:sdtPr>
              <w:rPr>
                <w:lang w:val="en-GB"/>
              </w:rPr>
              <w:id w:val="924229591"/>
              <w:date w:fullDate="2026-03-05T00:00:00Z">
                <w:dateFormat w:val="d.M.yyyy."/>
                <w:lid w:val="hr-HR"/>
                <w:storeMappedDataAs w:val="dateTime"/>
                <w:calendar w:val="gregorian"/>
              </w:date>
            </w:sdtPr>
            <w:sdtEndPr/>
            <w:sdtContent>
              <w:r w:rsidR="00674549" w:rsidRPr="000F3FF4">
                <w:rPr>
                  <w:rFonts w:asciiTheme="minorHAnsi" w:hAnsiTheme="minorHAnsi"/>
                  <w:lang w:val="en-GB"/>
                </w:rPr>
                <w:t>5.3.2026.</w:t>
              </w:r>
            </w:sdtContent>
          </w:sdt>
        </w:p>
        <w:p w14:paraId="31D736FD" w14:textId="2D39164F" w:rsidR="00D44BDC" w:rsidRPr="000F3FF4" w:rsidRDefault="00D44BDC" w:rsidP="00147BCC">
          <w:pPr>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0F3FF4">
            <w:rPr>
              <w:rFonts w:asciiTheme="minorHAnsi" w:hAnsiTheme="minorHAnsi"/>
              <w:b w:val="0"/>
              <w:lang w:val="en-GB"/>
            </w:rPr>
            <w:t xml:space="preserve">Accepted for publication </w:t>
          </w:r>
          <w:sdt>
            <w:sdtPr>
              <w:rPr>
                <w:lang w:val="en-GB"/>
              </w:rPr>
              <w:id w:val="1484736676"/>
              <w:date w:fullDate="2026-03-19T00:00:00Z">
                <w:dateFormat w:val="d.M.yyyy."/>
                <w:lid w:val="hr-HR"/>
                <w:storeMappedDataAs w:val="dateTime"/>
                <w:calendar w:val="gregorian"/>
              </w:date>
            </w:sdtPr>
            <w:sdtEndPr/>
            <w:sdtContent>
              <w:r w:rsidR="00674549" w:rsidRPr="000F3FF4">
                <w:rPr>
                  <w:rFonts w:asciiTheme="minorHAnsi" w:hAnsiTheme="minorHAnsi"/>
                  <w:lang w:val="en-GB"/>
                </w:rPr>
                <w:t>19.3.2026.</w:t>
              </w:r>
            </w:sdtContent>
          </w:sdt>
        </w:p>
        <w:p w14:paraId="2865516B" w14:textId="53DAE68D" w:rsidR="00D44BDC" w:rsidRPr="000F3FF4" w:rsidRDefault="00D44BDC" w:rsidP="00147BCC">
          <w:pPr>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0F3FF4">
            <w:rPr>
              <w:rFonts w:asciiTheme="minorHAnsi" w:hAnsiTheme="minorHAnsi"/>
              <w:b w:val="0"/>
              <w:lang w:val="en-GB"/>
            </w:rPr>
            <w:t xml:space="preserve">Published </w:t>
          </w:r>
          <w:sdt>
            <w:sdtPr>
              <w:rPr>
                <w:lang w:val="en-GB"/>
              </w:rPr>
              <w:id w:val="-23483376"/>
              <w:date w:fullDate="2026-03-20T00:00:00Z">
                <w:dateFormat w:val="d.M.yyyy."/>
                <w:lid w:val="hr-HR"/>
                <w:storeMappedDataAs w:val="dateTime"/>
                <w:calendar w:val="gregorian"/>
              </w:date>
            </w:sdtPr>
            <w:sdtEndPr/>
            <w:sdtContent>
              <w:r w:rsidR="00674549" w:rsidRPr="000F3FF4">
                <w:rPr>
                  <w:rFonts w:asciiTheme="minorHAnsi" w:hAnsiTheme="minorHAnsi"/>
                  <w:lang w:val="en-GB"/>
                </w:rPr>
                <w:t>20.3.2026.</w:t>
              </w:r>
            </w:sdtContent>
          </w:sdt>
        </w:p>
      </w:tc>
    </w:tr>
  </w:tbl>
  <w:p w14:paraId="2CE2E076" w14:textId="77777777" w:rsidR="00D44BDC" w:rsidRPr="00306EFB" w:rsidRDefault="00D44BDC" w:rsidP="00C978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threeDEngrave" w:sz="6" w:space="0" w:color="0F243E" w:themeColor="text2" w:themeShade="80"/>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D44BDC" w14:paraId="0B63E716" w14:textId="77777777" w:rsidTr="007A381D">
      <w:tc>
        <w:tcPr>
          <w:tcW w:w="1555" w:type="dxa"/>
        </w:tcPr>
        <w:p w14:paraId="702EBD31" w14:textId="77777777" w:rsidR="00D44BDC" w:rsidRDefault="00D44BDC" w:rsidP="00790964">
          <w:pPr>
            <w:pStyle w:val="Header"/>
          </w:pPr>
          <w:r>
            <w:rPr>
              <w:noProof/>
              <w:lang w:eastAsia="hr-HR"/>
            </w:rPr>
            <w:drawing>
              <wp:inline distT="0" distB="0" distL="0" distR="0" wp14:anchorId="678B1485" wp14:editId="5D9F2E06">
                <wp:extent cx="792480" cy="451356"/>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Bi.jpg"/>
                        <pic:cNvPicPr/>
                      </pic:nvPicPr>
                      <pic:blipFill>
                        <a:blip r:embed="rId1">
                          <a:extLst>
                            <a:ext uri="{28A0092B-C50C-407E-A947-70E740481C1C}">
                              <a14:useLocalDpi xmlns:a14="http://schemas.microsoft.com/office/drawing/2010/main" val="0"/>
                            </a:ext>
                          </a:extLst>
                        </a:blip>
                        <a:stretch>
                          <a:fillRect/>
                        </a:stretch>
                      </pic:blipFill>
                      <pic:spPr>
                        <a:xfrm>
                          <a:off x="0" y="0"/>
                          <a:ext cx="834508" cy="475293"/>
                        </a:xfrm>
                        <a:prstGeom prst="rect">
                          <a:avLst/>
                        </a:prstGeom>
                      </pic:spPr>
                    </pic:pic>
                  </a:graphicData>
                </a:graphic>
              </wp:inline>
            </w:drawing>
          </w:r>
        </w:p>
      </w:tc>
      <w:tc>
        <w:tcPr>
          <w:tcW w:w="7507" w:type="dxa"/>
          <w:vAlign w:val="center"/>
        </w:tcPr>
        <w:p w14:paraId="4C1CE401" w14:textId="77777777" w:rsidR="00D44BDC" w:rsidRDefault="00D44BDC" w:rsidP="007A381D">
          <w:pPr>
            <w:pStyle w:val="Header"/>
            <w:jc w:val="right"/>
            <w:rPr>
              <w:noProof/>
              <w:lang w:eastAsia="hr-HR"/>
            </w:rPr>
          </w:pPr>
          <w:r w:rsidRPr="007A381D">
            <w:rPr>
              <w:noProof/>
              <w:sz w:val="16"/>
              <w:lang w:eastAsia="hr-HR"/>
            </w:rPr>
            <w:t xml:space="preserve">Page </w:t>
          </w:r>
          <w:r w:rsidRPr="007A381D">
            <w:rPr>
              <w:b/>
              <w:bCs/>
              <w:noProof/>
              <w:sz w:val="16"/>
              <w:lang w:eastAsia="hr-HR"/>
            </w:rPr>
            <w:fldChar w:fldCharType="begin"/>
          </w:r>
          <w:r w:rsidRPr="007A381D">
            <w:rPr>
              <w:b/>
              <w:bCs/>
              <w:noProof/>
              <w:sz w:val="16"/>
              <w:lang w:eastAsia="hr-HR"/>
            </w:rPr>
            <w:instrText xml:space="preserve"> PAGE  \* Arabic  \* MERGEFORMAT </w:instrText>
          </w:r>
          <w:r w:rsidRPr="007A381D">
            <w:rPr>
              <w:b/>
              <w:bCs/>
              <w:noProof/>
              <w:sz w:val="16"/>
              <w:lang w:eastAsia="hr-HR"/>
            </w:rPr>
            <w:fldChar w:fldCharType="separate"/>
          </w:r>
          <w:r>
            <w:rPr>
              <w:b/>
              <w:bCs/>
              <w:noProof/>
              <w:sz w:val="16"/>
              <w:lang w:eastAsia="hr-HR"/>
            </w:rPr>
            <w:t>2</w:t>
          </w:r>
          <w:r w:rsidRPr="007A381D">
            <w:rPr>
              <w:b/>
              <w:bCs/>
              <w:noProof/>
              <w:sz w:val="16"/>
              <w:lang w:eastAsia="hr-HR"/>
            </w:rPr>
            <w:fldChar w:fldCharType="end"/>
          </w:r>
          <w:r w:rsidRPr="007A381D">
            <w:rPr>
              <w:noProof/>
              <w:sz w:val="16"/>
              <w:lang w:eastAsia="hr-HR"/>
            </w:rPr>
            <w:t xml:space="preserve"> of </w:t>
          </w:r>
          <w:r w:rsidRPr="007A381D">
            <w:rPr>
              <w:b/>
              <w:bCs/>
              <w:noProof/>
              <w:sz w:val="16"/>
              <w:lang w:eastAsia="hr-HR"/>
            </w:rPr>
            <w:fldChar w:fldCharType="begin"/>
          </w:r>
          <w:r w:rsidRPr="007A381D">
            <w:rPr>
              <w:b/>
              <w:bCs/>
              <w:noProof/>
              <w:sz w:val="16"/>
              <w:lang w:eastAsia="hr-HR"/>
            </w:rPr>
            <w:instrText xml:space="preserve"> NUMPAGES  \* Arabic  \* MERGEFORMAT </w:instrText>
          </w:r>
          <w:r w:rsidRPr="007A381D">
            <w:rPr>
              <w:b/>
              <w:bCs/>
              <w:noProof/>
              <w:sz w:val="16"/>
              <w:lang w:eastAsia="hr-HR"/>
            </w:rPr>
            <w:fldChar w:fldCharType="separate"/>
          </w:r>
          <w:r>
            <w:rPr>
              <w:b/>
              <w:bCs/>
              <w:noProof/>
              <w:sz w:val="16"/>
              <w:lang w:eastAsia="hr-HR"/>
            </w:rPr>
            <w:t>6</w:t>
          </w:r>
          <w:r w:rsidRPr="007A381D">
            <w:rPr>
              <w:b/>
              <w:bCs/>
              <w:noProof/>
              <w:sz w:val="16"/>
              <w:lang w:eastAsia="hr-HR"/>
            </w:rPr>
            <w:fldChar w:fldCharType="end"/>
          </w:r>
        </w:p>
      </w:tc>
    </w:tr>
  </w:tbl>
  <w:p w14:paraId="12A4FFFA" w14:textId="77777777" w:rsidR="00D44BDC" w:rsidRDefault="00D44BDC" w:rsidP="007A0C6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214" w:type="dxa"/>
      <w:tblBorders>
        <w:bottom w:val="single" w:sz="12" w:space="0" w:color="193B65"/>
        <w:insideH w:val="none" w:sz="0" w:space="0" w:color="auto"/>
      </w:tblBorders>
      <w:tblLayout w:type="fixed"/>
      <w:tblLook w:val="04A0" w:firstRow="1" w:lastRow="0" w:firstColumn="1" w:lastColumn="0" w:noHBand="0" w:noVBand="1"/>
    </w:tblPr>
    <w:tblGrid>
      <w:gridCol w:w="1701"/>
      <w:gridCol w:w="3119"/>
      <w:gridCol w:w="4394"/>
    </w:tblGrid>
    <w:tr w:rsidR="00D44BDC" w:rsidRPr="00AC5959" w14:paraId="5C4C4BA8" w14:textId="77777777" w:rsidTr="00FD305D">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90ADA5E" w14:textId="77777777" w:rsidR="00D44BDC" w:rsidRPr="00AC5959" w:rsidRDefault="00D44BDC" w:rsidP="00790964">
          <w:pPr>
            <w:pStyle w:val="Header"/>
            <w:ind w:left="-108" w:right="-108"/>
          </w:pPr>
          <w:r w:rsidRPr="00AC5959">
            <w:rPr>
              <w:noProof/>
              <w:lang w:eastAsia="hr-HR"/>
            </w:rPr>
            <w:drawing>
              <wp:inline distT="0" distB="0" distL="0" distR="0" wp14:anchorId="3EB571C0" wp14:editId="51D996DC">
                <wp:extent cx="1036320" cy="59018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Bi.jpg"/>
                        <pic:cNvPicPr/>
                      </pic:nvPicPr>
                      <pic:blipFill>
                        <a:blip r:embed="rId1">
                          <a:extLst>
                            <a:ext uri="{28A0092B-C50C-407E-A947-70E740481C1C}">
                              <a14:useLocalDpi xmlns:a14="http://schemas.microsoft.com/office/drawing/2010/main" val="0"/>
                            </a:ext>
                          </a:extLst>
                        </a:blip>
                        <a:stretch>
                          <a:fillRect/>
                        </a:stretch>
                      </pic:blipFill>
                      <pic:spPr>
                        <a:xfrm>
                          <a:off x="0" y="0"/>
                          <a:ext cx="1051468" cy="598816"/>
                        </a:xfrm>
                        <a:prstGeom prst="rect">
                          <a:avLst/>
                        </a:prstGeom>
                      </pic:spPr>
                    </pic:pic>
                  </a:graphicData>
                </a:graphic>
              </wp:inline>
            </w:drawing>
          </w:r>
        </w:p>
      </w:tc>
      <w:sdt>
        <w:sdtPr>
          <w:alias w:val="Article category"/>
          <w:tag w:val="article category"/>
          <w:id w:val="542801198"/>
          <w:placeholder>
            <w:docPart w:val="960268E79A364D5781523FB2782A366B"/>
          </w:placeholder>
          <w:comboBox>
            <w:listItem w:displayText="Original Scientific Papers" w:value="Original Scientific Papers"/>
            <w:listItem w:displayText="Review Papers " w:value="Review Papers "/>
            <w:listItem w:displayText="Professional Papers " w:value="Professional Papers "/>
            <w:listItem w:displayText="Case Studies" w:value="Case Studies"/>
            <w:listItem w:displayText="Essays" w:value="Essays"/>
            <w:listItem w:displayText="Reviews and Publication Critiques" w:value="Reviews and Publication Critiques"/>
            <w:listItem w:displayText="other" w:value="other"/>
          </w:comboBox>
        </w:sdtPr>
        <w:sdtEndPr/>
        <w:sdtContent>
          <w:tc>
            <w:tcPr>
              <w:tcW w:w="3119" w:type="dxa"/>
              <w:shd w:val="clear" w:color="auto" w:fill="auto"/>
              <w:vAlign w:val="center"/>
            </w:tcPr>
            <w:p w14:paraId="60682E0D" w14:textId="77777777" w:rsidR="00D44BDC" w:rsidRPr="00AC5959" w:rsidRDefault="00D44BDC" w:rsidP="008E682D">
              <w:pPr>
                <w:pStyle w:val="Header"/>
                <w:ind w:left="1171" w:hanging="1171"/>
                <w:jc w:val="left"/>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rPr>
              </w:pPr>
              <w:r w:rsidRPr="00AC5959">
                <w:t>Original Scientific Paper</w:t>
              </w:r>
              <w:r>
                <w:t>s</w:t>
              </w:r>
            </w:p>
          </w:tc>
        </w:sdtContent>
      </w:sdt>
      <w:tc>
        <w:tcPr>
          <w:tcW w:w="4394" w:type="dxa"/>
          <w:shd w:val="clear" w:color="auto" w:fill="auto"/>
          <w:vAlign w:val="center"/>
        </w:tcPr>
        <w:p w14:paraId="17BB83C3" w14:textId="77777777" w:rsidR="00D44BDC" w:rsidRPr="00AC5959" w:rsidRDefault="00D44BDC" w:rsidP="00306EFB">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AC5959">
            <w:rPr>
              <w:rFonts w:asciiTheme="minorHAnsi" w:hAnsiTheme="minorHAnsi"/>
              <w:b w:val="0"/>
            </w:rPr>
            <w:t xml:space="preserve">Received </w:t>
          </w:r>
          <w:sdt>
            <w:sdtPr>
              <w:id w:val="-1143266569"/>
              <w:showingPlcHdr/>
              <w:date>
                <w:dateFormat w:val="d.M.yyyy."/>
                <w:lid w:val="hr-HR"/>
                <w:storeMappedDataAs w:val="dateTime"/>
                <w:calendar w:val="gregorian"/>
              </w:date>
            </w:sdtPr>
            <w:sdtEndPr/>
            <w:sdtContent>
              <w:r w:rsidRPr="00AC5959">
                <w:rPr>
                  <w:rStyle w:val="PlaceholderText"/>
                </w:rPr>
                <w:t>Click or tap to enter a date.</w:t>
              </w:r>
            </w:sdtContent>
          </w:sdt>
        </w:p>
        <w:p w14:paraId="0FBA9DEB" w14:textId="77777777" w:rsidR="00D44BDC" w:rsidRPr="00AC5959" w:rsidRDefault="00D44BDC" w:rsidP="00306EFB">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AC5959">
            <w:rPr>
              <w:rFonts w:asciiTheme="minorHAnsi" w:hAnsiTheme="minorHAnsi"/>
              <w:b w:val="0"/>
            </w:rPr>
            <w:t xml:space="preserve">Accepted for publication </w:t>
          </w:r>
          <w:sdt>
            <w:sdtPr>
              <w:id w:val="-1089083736"/>
              <w:showingPlcHdr/>
              <w:date>
                <w:dateFormat w:val="d.M.yyyy."/>
                <w:lid w:val="hr-HR"/>
                <w:storeMappedDataAs w:val="dateTime"/>
                <w:calendar w:val="gregorian"/>
              </w:date>
            </w:sdtPr>
            <w:sdtEndPr/>
            <w:sdtContent>
              <w:r w:rsidRPr="00AC5959">
                <w:rPr>
                  <w:rStyle w:val="PlaceholderText"/>
                </w:rPr>
                <w:t>Click or tap to enter a date.</w:t>
              </w:r>
            </w:sdtContent>
          </w:sdt>
        </w:p>
        <w:p w14:paraId="0548FE31" w14:textId="77777777" w:rsidR="00D44BDC" w:rsidRPr="00AC5959" w:rsidRDefault="00D44BDC" w:rsidP="00306EFB">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AC5959">
            <w:rPr>
              <w:rFonts w:asciiTheme="minorHAnsi" w:hAnsiTheme="minorHAnsi"/>
              <w:b w:val="0"/>
            </w:rPr>
            <w:t xml:space="preserve">Published </w:t>
          </w:r>
          <w:sdt>
            <w:sdtPr>
              <w:id w:val="689653236"/>
              <w:showingPlcHdr/>
              <w:date>
                <w:dateFormat w:val="d.M.yyyy."/>
                <w:lid w:val="hr-HR"/>
                <w:storeMappedDataAs w:val="dateTime"/>
                <w:calendar w:val="gregorian"/>
              </w:date>
            </w:sdtPr>
            <w:sdtEndPr/>
            <w:sdtContent>
              <w:r w:rsidRPr="00AC5959">
                <w:rPr>
                  <w:rStyle w:val="PlaceholderText"/>
                </w:rPr>
                <w:t>Click or tap to enter a date.</w:t>
              </w:r>
            </w:sdtContent>
          </w:sdt>
        </w:p>
      </w:tc>
    </w:tr>
  </w:tbl>
  <w:p w14:paraId="75FF4C29" w14:textId="77777777" w:rsidR="00D44BDC" w:rsidRPr="00306EFB" w:rsidRDefault="00D44BDC" w:rsidP="002961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214"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701"/>
      <w:gridCol w:w="3119"/>
      <w:gridCol w:w="4394"/>
    </w:tblGrid>
    <w:tr w:rsidR="004E315D" w:rsidRPr="00AC5959" w14:paraId="1E5D90EA" w14:textId="77777777" w:rsidTr="005949E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408BB27" w14:textId="77777777" w:rsidR="004E315D" w:rsidRPr="00AC5959" w:rsidRDefault="004E315D" w:rsidP="004E315D">
          <w:pPr>
            <w:pStyle w:val="Header"/>
            <w:ind w:left="-108" w:right="-108"/>
            <w:rPr>
              <w:lang w:val="en-GB"/>
            </w:rPr>
          </w:pPr>
          <w:r>
            <w:rPr>
              <w:noProof/>
              <w:lang w:eastAsia="hr-HR"/>
            </w:rPr>
            <w:drawing>
              <wp:inline distT="0" distB="0" distL="0" distR="0" wp14:anchorId="591DB4BD" wp14:editId="63AB8D0D">
                <wp:extent cx="792480" cy="451356"/>
                <wp:effectExtent l="0" t="0" r="762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Bi.jpg"/>
                        <pic:cNvPicPr/>
                      </pic:nvPicPr>
                      <pic:blipFill>
                        <a:blip r:embed="rId1">
                          <a:extLst>
                            <a:ext uri="{28A0092B-C50C-407E-A947-70E740481C1C}">
                              <a14:useLocalDpi xmlns:a14="http://schemas.microsoft.com/office/drawing/2010/main" val="0"/>
                            </a:ext>
                          </a:extLst>
                        </a:blip>
                        <a:stretch>
                          <a:fillRect/>
                        </a:stretch>
                      </pic:blipFill>
                      <pic:spPr>
                        <a:xfrm>
                          <a:off x="0" y="0"/>
                          <a:ext cx="834508" cy="475293"/>
                        </a:xfrm>
                        <a:prstGeom prst="rect">
                          <a:avLst/>
                        </a:prstGeom>
                      </pic:spPr>
                    </pic:pic>
                  </a:graphicData>
                </a:graphic>
              </wp:inline>
            </w:drawing>
          </w:r>
        </w:p>
      </w:tc>
      <w:tc>
        <w:tcPr>
          <w:tcW w:w="3119" w:type="dxa"/>
          <w:shd w:val="clear" w:color="auto" w:fill="auto"/>
          <w:vAlign w:val="center"/>
        </w:tcPr>
        <w:p w14:paraId="6E00A846" w14:textId="77777777" w:rsidR="004E315D" w:rsidRPr="00AC5959" w:rsidRDefault="004E315D" w:rsidP="004E315D">
          <w:pPr>
            <w:pStyle w:val="Header"/>
            <w:ind w:left="1171" w:hanging="1171"/>
            <w:jc w:val="left"/>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lang w:val="en-GB"/>
            </w:rPr>
          </w:pPr>
        </w:p>
      </w:tc>
      <w:tc>
        <w:tcPr>
          <w:tcW w:w="4394" w:type="dxa"/>
          <w:shd w:val="clear" w:color="auto" w:fill="auto"/>
          <w:vAlign w:val="center"/>
        </w:tcPr>
        <w:p w14:paraId="2A446EDB" w14:textId="27A99116" w:rsidR="004E315D" w:rsidRPr="009775A5" w:rsidRDefault="009775A5" w:rsidP="009775A5">
          <w:pPr>
            <w:jc w:val="right"/>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9775A5">
            <w:rPr>
              <w:rFonts w:asciiTheme="minorHAnsi" w:hAnsiTheme="minorHAnsi"/>
              <w:b w:val="0"/>
              <w:bCs w:val="0"/>
              <w:sz w:val="16"/>
              <w:lang w:val="en-GB"/>
            </w:rPr>
            <w:t xml:space="preserve">Page </w:t>
          </w:r>
          <w:r w:rsidRPr="009775A5">
            <w:rPr>
              <w:sz w:val="16"/>
              <w:lang w:val="en-GB"/>
            </w:rPr>
            <w:fldChar w:fldCharType="begin"/>
          </w:r>
          <w:r w:rsidRPr="009775A5">
            <w:rPr>
              <w:rFonts w:asciiTheme="minorHAnsi" w:hAnsiTheme="minorHAnsi"/>
              <w:b w:val="0"/>
              <w:bCs w:val="0"/>
              <w:sz w:val="16"/>
              <w:lang w:val="en-GB"/>
            </w:rPr>
            <w:instrText xml:space="preserve"> PAGE  \* Arabic  \* MERGEFORMAT </w:instrText>
          </w:r>
          <w:r w:rsidRPr="009775A5">
            <w:rPr>
              <w:sz w:val="16"/>
              <w:lang w:val="en-GB"/>
            </w:rPr>
            <w:fldChar w:fldCharType="separate"/>
          </w:r>
          <w:r w:rsidR="00036539">
            <w:rPr>
              <w:rFonts w:asciiTheme="minorHAnsi" w:hAnsiTheme="minorHAnsi"/>
              <w:b w:val="0"/>
              <w:bCs w:val="0"/>
              <w:noProof/>
              <w:sz w:val="16"/>
              <w:lang w:val="en-GB"/>
            </w:rPr>
            <w:t>6</w:t>
          </w:r>
          <w:r w:rsidRPr="009775A5">
            <w:rPr>
              <w:sz w:val="16"/>
              <w:lang w:val="en-GB"/>
            </w:rPr>
            <w:fldChar w:fldCharType="end"/>
          </w:r>
          <w:r w:rsidRPr="009775A5">
            <w:rPr>
              <w:rFonts w:asciiTheme="minorHAnsi" w:hAnsiTheme="minorHAnsi"/>
              <w:b w:val="0"/>
              <w:bCs w:val="0"/>
              <w:sz w:val="16"/>
              <w:lang w:val="en-GB"/>
            </w:rPr>
            <w:t xml:space="preserve"> of </w:t>
          </w:r>
          <w:r w:rsidRPr="009775A5">
            <w:rPr>
              <w:sz w:val="16"/>
              <w:lang w:val="en-GB"/>
            </w:rPr>
            <w:fldChar w:fldCharType="begin"/>
          </w:r>
          <w:r w:rsidRPr="009775A5">
            <w:rPr>
              <w:rFonts w:asciiTheme="minorHAnsi" w:hAnsiTheme="minorHAnsi"/>
              <w:b w:val="0"/>
              <w:bCs w:val="0"/>
              <w:sz w:val="16"/>
              <w:lang w:val="en-GB"/>
            </w:rPr>
            <w:instrText xml:space="preserve"> NUMPAGES  \* Arabic  \* MERGEFORMAT </w:instrText>
          </w:r>
          <w:r w:rsidRPr="009775A5">
            <w:rPr>
              <w:sz w:val="16"/>
              <w:lang w:val="en-GB"/>
            </w:rPr>
            <w:fldChar w:fldCharType="separate"/>
          </w:r>
          <w:r w:rsidR="00036539">
            <w:rPr>
              <w:rFonts w:asciiTheme="minorHAnsi" w:hAnsiTheme="minorHAnsi"/>
              <w:b w:val="0"/>
              <w:bCs w:val="0"/>
              <w:noProof/>
              <w:sz w:val="16"/>
              <w:lang w:val="en-GB"/>
            </w:rPr>
            <w:t>6</w:t>
          </w:r>
          <w:r w:rsidRPr="009775A5">
            <w:rPr>
              <w:sz w:val="16"/>
              <w:lang w:val="en-GB"/>
            </w:rPr>
            <w:fldChar w:fldCharType="end"/>
          </w:r>
        </w:p>
      </w:tc>
    </w:tr>
  </w:tbl>
  <w:p w14:paraId="068D342F" w14:textId="77777777" w:rsidR="004E315D" w:rsidRDefault="004E315D" w:rsidP="007A0C6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072"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701"/>
      <w:gridCol w:w="4111"/>
      <w:gridCol w:w="3260"/>
    </w:tblGrid>
    <w:tr w:rsidR="00413C49" w:rsidRPr="0029611D" w14:paraId="31723A59" w14:textId="77777777" w:rsidTr="00A10B86">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43F449B1" w14:textId="77777777" w:rsidR="00413C49" w:rsidRDefault="00413C49" w:rsidP="00790964">
          <w:pPr>
            <w:pStyle w:val="Header"/>
            <w:ind w:left="-108" w:right="-108"/>
          </w:pPr>
          <w:r>
            <w:rPr>
              <w:noProof/>
              <w:lang w:eastAsia="hr-HR"/>
            </w:rPr>
            <w:drawing>
              <wp:inline distT="0" distB="0" distL="0" distR="0" wp14:anchorId="474F161F" wp14:editId="40107A67">
                <wp:extent cx="1036320" cy="590189"/>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Bi.jpg"/>
                        <pic:cNvPicPr/>
                      </pic:nvPicPr>
                      <pic:blipFill>
                        <a:blip r:embed="rId1">
                          <a:extLst>
                            <a:ext uri="{28A0092B-C50C-407E-A947-70E740481C1C}">
                              <a14:useLocalDpi xmlns:a14="http://schemas.microsoft.com/office/drawing/2010/main" val="0"/>
                            </a:ext>
                          </a:extLst>
                        </a:blip>
                        <a:stretch>
                          <a:fillRect/>
                        </a:stretch>
                      </pic:blipFill>
                      <pic:spPr>
                        <a:xfrm>
                          <a:off x="0" y="0"/>
                          <a:ext cx="1051468" cy="598816"/>
                        </a:xfrm>
                        <a:prstGeom prst="rect">
                          <a:avLst/>
                        </a:prstGeom>
                      </pic:spPr>
                    </pic:pic>
                  </a:graphicData>
                </a:graphic>
              </wp:inline>
            </w:drawing>
          </w:r>
        </w:p>
      </w:tc>
      <w:sdt>
        <w:sdtPr>
          <w:rPr>
            <w:sz w:val="20"/>
          </w:rPr>
          <w:alias w:val="Prijedlog kategorije članka"/>
          <w:tag w:val="Prijedlog kategorije članka"/>
          <w:id w:val="-537506823"/>
          <w:placeholder>
            <w:docPart w:val="68729F9072B942D39EEFF213468C24DF"/>
          </w:placeholder>
          <w:comboBox>
            <w:listItem w:displayText="Izvorni znanstveni rad" w:value="Izvorni znanstveni rad"/>
            <w:listItem w:displayText="Pregledni rad" w:value="Pregledni rad"/>
            <w:listItem w:displayText="Studija slučaja" w:value="Studija slučaja"/>
            <w:listItem w:displayText="Stručni rad" w:value="Stručni rad"/>
            <w:listItem w:displayText="Akcijsko istraživanje" w:value="Akcijsko istraživanje"/>
            <w:listItem w:displayText="Esej" w:value="Esej"/>
            <w:listItem w:displayText="Prikaz publikacije" w:value="Prikaz publikacije"/>
            <w:listItem w:displayText="Ostalo" w:value="Ostalo"/>
          </w:comboBox>
        </w:sdtPr>
        <w:sdtEndPr/>
        <w:sdtContent>
          <w:tc>
            <w:tcPr>
              <w:tcW w:w="4111" w:type="dxa"/>
              <w:shd w:val="clear" w:color="auto" w:fill="auto"/>
              <w:vAlign w:val="center"/>
            </w:tcPr>
            <w:p w14:paraId="0DBBDA0E" w14:textId="77777777" w:rsidR="00413C49" w:rsidRPr="00460A1E" w:rsidRDefault="00413C49" w:rsidP="00790964">
              <w:pPr>
                <w:pStyle w:val="Header"/>
                <w:ind w:left="1171" w:hanging="1171"/>
                <w:jc w:val="left"/>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rPr>
              </w:pPr>
              <w:r>
                <w:rPr>
                  <w:sz w:val="20"/>
                </w:rPr>
                <w:t>Izvorni znanstveni rad</w:t>
              </w:r>
            </w:p>
          </w:tc>
        </w:sdtContent>
      </w:sdt>
      <w:tc>
        <w:tcPr>
          <w:tcW w:w="3260" w:type="dxa"/>
          <w:shd w:val="clear" w:color="auto" w:fill="auto"/>
          <w:vAlign w:val="center"/>
        </w:tcPr>
        <w:p w14:paraId="7AA8FAE3" w14:textId="77777777" w:rsidR="00413C49" w:rsidRPr="00407216" w:rsidRDefault="00413C49" w:rsidP="0079096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Zaprimljeno 8.</w:t>
          </w:r>
          <w:r>
            <w:rPr>
              <w:rFonts w:asciiTheme="minorHAnsi" w:hAnsiTheme="minorHAnsi"/>
              <w:b w:val="0"/>
            </w:rPr>
            <w:t>3</w:t>
          </w:r>
          <w:r w:rsidRPr="00407216">
            <w:rPr>
              <w:rFonts w:asciiTheme="minorHAnsi" w:hAnsiTheme="minorHAnsi"/>
              <w:b w:val="0"/>
            </w:rPr>
            <w:t>.20</w:t>
          </w:r>
          <w:r>
            <w:rPr>
              <w:rFonts w:asciiTheme="minorHAnsi" w:hAnsiTheme="minorHAnsi"/>
              <w:b w:val="0"/>
            </w:rPr>
            <w:t>26</w:t>
          </w:r>
          <w:r w:rsidRPr="00407216">
            <w:rPr>
              <w:rFonts w:asciiTheme="minorHAnsi" w:hAnsiTheme="minorHAnsi"/>
              <w:b w:val="0"/>
            </w:rPr>
            <w:t>.</w:t>
          </w:r>
        </w:p>
        <w:p w14:paraId="3FADD252" w14:textId="77777777" w:rsidR="00413C49" w:rsidRPr="00407216" w:rsidRDefault="00413C49" w:rsidP="00790964">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Pr>
              <w:rFonts w:asciiTheme="minorHAnsi" w:hAnsiTheme="minorHAnsi"/>
              <w:b w:val="0"/>
            </w:rPr>
            <w:t>Prihvać</w:t>
          </w:r>
          <w:r w:rsidRPr="00407216">
            <w:rPr>
              <w:rFonts w:asciiTheme="minorHAnsi" w:hAnsiTheme="minorHAnsi"/>
              <w:b w:val="0"/>
            </w:rPr>
            <w:t>eno za objavljivanje 20.</w:t>
          </w:r>
          <w:r>
            <w:rPr>
              <w:rFonts w:asciiTheme="minorHAnsi" w:hAnsiTheme="minorHAnsi"/>
              <w:b w:val="0"/>
            </w:rPr>
            <w:t>4</w:t>
          </w:r>
          <w:r w:rsidRPr="00407216">
            <w:rPr>
              <w:rFonts w:asciiTheme="minorHAnsi" w:hAnsiTheme="minorHAnsi"/>
              <w:b w:val="0"/>
            </w:rPr>
            <w:t>.20</w:t>
          </w:r>
          <w:r>
            <w:rPr>
              <w:rFonts w:asciiTheme="minorHAnsi" w:hAnsiTheme="minorHAnsi"/>
              <w:b w:val="0"/>
            </w:rPr>
            <w:t>26</w:t>
          </w:r>
          <w:r w:rsidRPr="00407216">
            <w:rPr>
              <w:rFonts w:asciiTheme="minorHAnsi" w:hAnsiTheme="minorHAnsi"/>
              <w:b w:val="0"/>
            </w:rPr>
            <w:t>.</w:t>
          </w:r>
        </w:p>
        <w:p w14:paraId="0A6A775F" w14:textId="77777777" w:rsidR="00413C49" w:rsidRPr="0029611D" w:rsidRDefault="00413C49" w:rsidP="00A3464B">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Objavljeno 28.</w:t>
          </w:r>
          <w:r>
            <w:rPr>
              <w:rFonts w:asciiTheme="minorHAnsi" w:hAnsiTheme="minorHAnsi"/>
              <w:b w:val="0"/>
            </w:rPr>
            <w:t>9</w:t>
          </w:r>
          <w:r w:rsidRPr="00407216">
            <w:rPr>
              <w:rFonts w:asciiTheme="minorHAnsi" w:hAnsiTheme="minorHAnsi"/>
              <w:b w:val="0"/>
            </w:rPr>
            <w:t>.2</w:t>
          </w:r>
          <w:r>
            <w:rPr>
              <w:rFonts w:asciiTheme="minorHAnsi" w:hAnsiTheme="minorHAnsi"/>
              <w:b w:val="0"/>
            </w:rPr>
            <w:t>026</w:t>
          </w:r>
          <w:r w:rsidRPr="00407216">
            <w:rPr>
              <w:rFonts w:asciiTheme="minorHAnsi" w:hAnsiTheme="minorHAnsi"/>
              <w:b w:val="0"/>
            </w:rPr>
            <w:t>.</w:t>
          </w:r>
        </w:p>
      </w:tc>
    </w:tr>
  </w:tbl>
  <w:p w14:paraId="06354313" w14:textId="77777777" w:rsidR="00413C49" w:rsidRDefault="00413C49" w:rsidP="00296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BD15168_"/>
      </v:shape>
    </w:pict>
  </w:numPicBullet>
  <w:abstractNum w:abstractNumId="0" w15:restartNumberingAfterBreak="0">
    <w:nsid w:val="007528CA"/>
    <w:multiLevelType w:val="hybridMultilevel"/>
    <w:tmpl w:val="CD1E6F1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81A733A"/>
    <w:multiLevelType w:val="hybridMultilevel"/>
    <w:tmpl w:val="99A61B38"/>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DD968C5"/>
    <w:multiLevelType w:val="hybridMultilevel"/>
    <w:tmpl w:val="34EA77A2"/>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C74846"/>
    <w:multiLevelType w:val="hybridMultilevel"/>
    <w:tmpl w:val="EF62382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66E2D9B"/>
    <w:multiLevelType w:val="hybridMultilevel"/>
    <w:tmpl w:val="8D76762C"/>
    <w:lvl w:ilvl="0" w:tplc="041A0003">
      <w:start w:val="1"/>
      <w:numFmt w:val="bullet"/>
      <w:pStyle w:val="List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DCB35C7"/>
    <w:multiLevelType w:val="hybridMultilevel"/>
    <w:tmpl w:val="CEA2D0B2"/>
    <w:lvl w:ilvl="0" w:tplc="16225BF8">
      <w:start w:val="1"/>
      <w:numFmt w:val="lowerLetter"/>
      <w:lvlText w:val="%1)"/>
      <w:lvlJc w:val="left"/>
      <w:pPr>
        <w:ind w:left="720" w:hanging="360"/>
      </w:pPr>
      <w:rPr>
        <w:rFonts w:eastAsiaTheme="minorEastAsia"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6635AF4"/>
    <w:multiLevelType w:val="hybridMultilevel"/>
    <w:tmpl w:val="9B5A5F06"/>
    <w:lvl w:ilvl="0" w:tplc="C9B6CC7C">
      <w:start w:val="1"/>
      <w:numFmt w:val="lowerLetter"/>
      <w:lvlText w:val="%1)"/>
      <w:lvlJc w:val="left"/>
      <w:pPr>
        <w:ind w:left="393" w:hanging="360"/>
      </w:pPr>
      <w:rPr>
        <w:rFonts w:ascii="Arial" w:eastAsia="Times New Roman" w:hAnsi="Arial" w:cs="Arial"/>
        <w:b w:val="0"/>
        <w:i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9821AC4"/>
    <w:multiLevelType w:val="hybridMultilevel"/>
    <w:tmpl w:val="2C1223E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A4C5DCE"/>
    <w:multiLevelType w:val="hybridMultilevel"/>
    <w:tmpl w:val="70749B9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2483173"/>
    <w:multiLevelType w:val="hybridMultilevel"/>
    <w:tmpl w:val="B0BA42F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352623FA"/>
    <w:multiLevelType w:val="hybridMultilevel"/>
    <w:tmpl w:val="D21E40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73F22A2"/>
    <w:multiLevelType w:val="hybridMultilevel"/>
    <w:tmpl w:val="AD369AF0"/>
    <w:lvl w:ilvl="0" w:tplc="5E00B5EA">
      <w:start w:val="1"/>
      <w:numFmt w:val="bullet"/>
      <w:pStyle w:val="StyleAsianTimesNewRoman"/>
      <w:lvlText w:val=""/>
      <w:lvlJc w:val="left"/>
      <w:pPr>
        <w:tabs>
          <w:tab w:val="num" w:pos="1440"/>
        </w:tabs>
        <w:ind w:left="1440" w:hanging="360"/>
      </w:pPr>
      <w:rPr>
        <w:rFonts w:ascii="Symbol" w:hAnsi="Symbol" w:hint="default"/>
      </w:rPr>
    </w:lvl>
    <w:lvl w:ilvl="1" w:tplc="041A0003" w:tentative="1">
      <w:start w:val="1"/>
      <w:numFmt w:val="bullet"/>
      <w:lvlText w:val="o"/>
      <w:lvlJc w:val="left"/>
      <w:pPr>
        <w:tabs>
          <w:tab w:val="num" w:pos="2160"/>
        </w:tabs>
        <w:ind w:left="2160" w:hanging="360"/>
      </w:pPr>
      <w:rPr>
        <w:rFonts w:ascii="Courier New" w:hAnsi="Courier New" w:hint="default"/>
      </w:rPr>
    </w:lvl>
    <w:lvl w:ilvl="2" w:tplc="041A0005">
      <w:start w:val="1"/>
      <w:numFmt w:val="bullet"/>
      <w:lvlText w:val=""/>
      <w:lvlJc w:val="left"/>
      <w:pPr>
        <w:tabs>
          <w:tab w:val="num" w:pos="2880"/>
        </w:tabs>
        <w:ind w:left="2880" w:hanging="360"/>
      </w:pPr>
      <w:rPr>
        <w:rFonts w:ascii="Wingdings" w:hAnsi="Wingdings" w:hint="default"/>
      </w:rPr>
    </w:lvl>
    <w:lvl w:ilvl="3" w:tplc="041A0001" w:tentative="1">
      <w:start w:val="1"/>
      <w:numFmt w:val="bullet"/>
      <w:lvlText w:val=""/>
      <w:lvlJc w:val="left"/>
      <w:pPr>
        <w:tabs>
          <w:tab w:val="num" w:pos="3600"/>
        </w:tabs>
        <w:ind w:left="3600" w:hanging="360"/>
      </w:pPr>
      <w:rPr>
        <w:rFonts w:ascii="Symbol" w:hAnsi="Symbol" w:hint="default"/>
      </w:rPr>
    </w:lvl>
    <w:lvl w:ilvl="4" w:tplc="041A0003" w:tentative="1">
      <w:start w:val="1"/>
      <w:numFmt w:val="bullet"/>
      <w:lvlText w:val="o"/>
      <w:lvlJc w:val="left"/>
      <w:pPr>
        <w:tabs>
          <w:tab w:val="num" w:pos="4320"/>
        </w:tabs>
        <w:ind w:left="4320" w:hanging="360"/>
      </w:pPr>
      <w:rPr>
        <w:rFonts w:ascii="Courier New" w:hAnsi="Courier New" w:hint="default"/>
      </w:rPr>
    </w:lvl>
    <w:lvl w:ilvl="5" w:tplc="041A0005" w:tentative="1">
      <w:start w:val="1"/>
      <w:numFmt w:val="bullet"/>
      <w:lvlText w:val=""/>
      <w:lvlJc w:val="left"/>
      <w:pPr>
        <w:tabs>
          <w:tab w:val="num" w:pos="5040"/>
        </w:tabs>
        <w:ind w:left="5040" w:hanging="360"/>
      </w:pPr>
      <w:rPr>
        <w:rFonts w:ascii="Wingdings" w:hAnsi="Wingdings" w:hint="default"/>
      </w:rPr>
    </w:lvl>
    <w:lvl w:ilvl="6" w:tplc="041A0001" w:tentative="1">
      <w:start w:val="1"/>
      <w:numFmt w:val="bullet"/>
      <w:lvlText w:val=""/>
      <w:lvlJc w:val="left"/>
      <w:pPr>
        <w:tabs>
          <w:tab w:val="num" w:pos="5760"/>
        </w:tabs>
        <w:ind w:left="5760" w:hanging="360"/>
      </w:pPr>
      <w:rPr>
        <w:rFonts w:ascii="Symbol" w:hAnsi="Symbol" w:hint="default"/>
      </w:rPr>
    </w:lvl>
    <w:lvl w:ilvl="7" w:tplc="041A0003" w:tentative="1">
      <w:start w:val="1"/>
      <w:numFmt w:val="bullet"/>
      <w:lvlText w:val="o"/>
      <w:lvlJc w:val="left"/>
      <w:pPr>
        <w:tabs>
          <w:tab w:val="num" w:pos="6480"/>
        </w:tabs>
        <w:ind w:left="6480" w:hanging="360"/>
      </w:pPr>
      <w:rPr>
        <w:rFonts w:ascii="Courier New" w:hAnsi="Courier New" w:hint="default"/>
      </w:rPr>
    </w:lvl>
    <w:lvl w:ilvl="8" w:tplc="041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7D63EF4"/>
    <w:multiLevelType w:val="hybridMultilevel"/>
    <w:tmpl w:val="CF70AEE4"/>
    <w:lvl w:ilvl="0" w:tplc="2B62DC06">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9E07DE8"/>
    <w:multiLevelType w:val="hybridMultilevel"/>
    <w:tmpl w:val="251C1F9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3A127A0B"/>
    <w:multiLevelType w:val="hybridMultilevel"/>
    <w:tmpl w:val="9078BD80"/>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3A213791"/>
    <w:multiLevelType w:val="hybridMultilevel"/>
    <w:tmpl w:val="F18C33D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F0440FE"/>
    <w:multiLevelType w:val="hybridMultilevel"/>
    <w:tmpl w:val="3696944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47CD444A"/>
    <w:multiLevelType w:val="hybridMultilevel"/>
    <w:tmpl w:val="DF38E62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E251F22"/>
    <w:multiLevelType w:val="hybridMultilevel"/>
    <w:tmpl w:val="A64C4F6E"/>
    <w:lvl w:ilvl="0" w:tplc="980A594E">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0F332D6"/>
    <w:multiLevelType w:val="hybridMultilevel"/>
    <w:tmpl w:val="D1903E6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55944863"/>
    <w:multiLevelType w:val="hybridMultilevel"/>
    <w:tmpl w:val="A1827BD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1" w15:restartNumberingAfterBreak="0">
    <w:nsid w:val="56931225"/>
    <w:multiLevelType w:val="hybridMultilevel"/>
    <w:tmpl w:val="6E26420A"/>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5ECF79B8"/>
    <w:multiLevelType w:val="hybridMultilevel"/>
    <w:tmpl w:val="AE9C2168"/>
    <w:lvl w:ilvl="0" w:tplc="041A0001">
      <w:start w:val="1"/>
      <w:numFmt w:val="bullet"/>
      <w:lvlText w:val=""/>
      <w:lvlJc w:val="left"/>
      <w:pPr>
        <w:ind w:left="144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3" w15:restartNumberingAfterBreak="0">
    <w:nsid w:val="658E377F"/>
    <w:multiLevelType w:val="hybridMultilevel"/>
    <w:tmpl w:val="6BF2ACB6"/>
    <w:lvl w:ilvl="0" w:tplc="5C2C75A8">
      <w:start w:val="1"/>
      <w:numFmt w:val="bullet"/>
      <w:pStyle w:val="ListParagraph"/>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664C31A9"/>
    <w:multiLevelType w:val="hybridMultilevel"/>
    <w:tmpl w:val="0158E0A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66CB49DB"/>
    <w:multiLevelType w:val="hybridMultilevel"/>
    <w:tmpl w:val="928EE73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95C3DA3"/>
    <w:multiLevelType w:val="hybridMultilevel"/>
    <w:tmpl w:val="C46E5F34"/>
    <w:lvl w:ilvl="0" w:tplc="0409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C983F60"/>
    <w:multiLevelType w:val="hybridMultilevel"/>
    <w:tmpl w:val="AFD65A0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2B27672"/>
    <w:multiLevelType w:val="hybridMultilevel"/>
    <w:tmpl w:val="9BC08DC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15:restartNumberingAfterBreak="0">
    <w:nsid w:val="732E0340"/>
    <w:multiLevelType w:val="hybridMultilevel"/>
    <w:tmpl w:val="F2D8FDEA"/>
    <w:lvl w:ilvl="0" w:tplc="A1DE543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78436CA7"/>
    <w:multiLevelType w:val="hybridMultilevel"/>
    <w:tmpl w:val="17F098C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78AA6EB7"/>
    <w:multiLevelType w:val="hybridMultilevel"/>
    <w:tmpl w:val="7656385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11"/>
  </w:num>
  <w:num w:numId="4">
    <w:abstractNumId w:val="28"/>
  </w:num>
  <w:num w:numId="5">
    <w:abstractNumId w:val="20"/>
  </w:num>
  <w:num w:numId="6">
    <w:abstractNumId w:val="2"/>
  </w:num>
  <w:num w:numId="7">
    <w:abstractNumId w:val="31"/>
  </w:num>
  <w:num w:numId="8">
    <w:abstractNumId w:val="12"/>
  </w:num>
  <w:num w:numId="9">
    <w:abstractNumId w:val="18"/>
  </w:num>
  <w:num w:numId="10">
    <w:abstractNumId w:val="6"/>
    <w:lvlOverride w:ilvl="0">
      <w:startOverride w:val="1"/>
    </w:lvlOverride>
  </w:num>
  <w:num w:numId="11">
    <w:abstractNumId w:val="8"/>
  </w:num>
  <w:num w:numId="12">
    <w:abstractNumId w:val="0"/>
  </w:num>
  <w:num w:numId="13">
    <w:abstractNumId w:val="5"/>
  </w:num>
  <w:num w:numId="14">
    <w:abstractNumId w:val="25"/>
  </w:num>
  <w:num w:numId="15">
    <w:abstractNumId w:val="24"/>
  </w:num>
  <w:num w:numId="16">
    <w:abstractNumId w:val="16"/>
  </w:num>
  <w:num w:numId="17">
    <w:abstractNumId w:val="13"/>
  </w:num>
  <w:num w:numId="18">
    <w:abstractNumId w:val="3"/>
  </w:num>
  <w:num w:numId="19">
    <w:abstractNumId w:val="7"/>
  </w:num>
  <w:num w:numId="20">
    <w:abstractNumId w:val="15"/>
  </w:num>
  <w:num w:numId="21">
    <w:abstractNumId w:val="21"/>
  </w:num>
  <w:num w:numId="22">
    <w:abstractNumId w:val="17"/>
  </w:num>
  <w:num w:numId="23">
    <w:abstractNumId w:val="30"/>
  </w:num>
  <w:num w:numId="24">
    <w:abstractNumId w:val="1"/>
  </w:num>
  <w:num w:numId="25">
    <w:abstractNumId w:val="14"/>
  </w:num>
  <w:num w:numId="26">
    <w:abstractNumId w:val="9"/>
  </w:num>
  <w:num w:numId="27">
    <w:abstractNumId w:val="19"/>
  </w:num>
  <w:num w:numId="28">
    <w:abstractNumId w:val="26"/>
  </w:num>
  <w:num w:numId="29">
    <w:abstractNumId w:val="27"/>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BwJLEyMTc3NjUyUdpeDU4uLM/DyQAkPTWgCZTx1fLQAAAA=="/>
  </w:docVars>
  <w:rsids>
    <w:rsidRoot w:val="00276A81"/>
    <w:rsid w:val="00003084"/>
    <w:rsid w:val="00003908"/>
    <w:rsid w:val="0000414C"/>
    <w:rsid w:val="00006DC1"/>
    <w:rsid w:val="00007B88"/>
    <w:rsid w:val="00010913"/>
    <w:rsid w:val="00010F33"/>
    <w:rsid w:val="00011434"/>
    <w:rsid w:val="00013EF3"/>
    <w:rsid w:val="00014CF0"/>
    <w:rsid w:val="00015D10"/>
    <w:rsid w:val="00017D83"/>
    <w:rsid w:val="0002606C"/>
    <w:rsid w:val="00026DBB"/>
    <w:rsid w:val="00031430"/>
    <w:rsid w:val="000323B1"/>
    <w:rsid w:val="00034E94"/>
    <w:rsid w:val="00036539"/>
    <w:rsid w:val="00036E8F"/>
    <w:rsid w:val="00037BB1"/>
    <w:rsid w:val="00043333"/>
    <w:rsid w:val="00045476"/>
    <w:rsid w:val="00052E5D"/>
    <w:rsid w:val="000533BA"/>
    <w:rsid w:val="000553A7"/>
    <w:rsid w:val="000561CB"/>
    <w:rsid w:val="000572E1"/>
    <w:rsid w:val="0006253F"/>
    <w:rsid w:val="00063DCE"/>
    <w:rsid w:val="00064B5E"/>
    <w:rsid w:val="00064D07"/>
    <w:rsid w:val="00064FCF"/>
    <w:rsid w:val="000674E3"/>
    <w:rsid w:val="00070022"/>
    <w:rsid w:val="0007041F"/>
    <w:rsid w:val="00072644"/>
    <w:rsid w:val="00074B1B"/>
    <w:rsid w:val="00075FC4"/>
    <w:rsid w:val="00076E84"/>
    <w:rsid w:val="000774B2"/>
    <w:rsid w:val="00077786"/>
    <w:rsid w:val="0007796A"/>
    <w:rsid w:val="00081C84"/>
    <w:rsid w:val="00082892"/>
    <w:rsid w:val="00083BDE"/>
    <w:rsid w:val="00084D94"/>
    <w:rsid w:val="00085B1F"/>
    <w:rsid w:val="00090ABF"/>
    <w:rsid w:val="000920D1"/>
    <w:rsid w:val="00092562"/>
    <w:rsid w:val="000938BA"/>
    <w:rsid w:val="00095EE2"/>
    <w:rsid w:val="000963F1"/>
    <w:rsid w:val="00096B04"/>
    <w:rsid w:val="000972A9"/>
    <w:rsid w:val="000A1BC8"/>
    <w:rsid w:val="000A2AA1"/>
    <w:rsid w:val="000A4589"/>
    <w:rsid w:val="000A5145"/>
    <w:rsid w:val="000A541D"/>
    <w:rsid w:val="000A5B6D"/>
    <w:rsid w:val="000A5B8F"/>
    <w:rsid w:val="000A6AF6"/>
    <w:rsid w:val="000B0EF1"/>
    <w:rsid w:val="000B4F9C"/>
    <w:rsid w:val="000B555A"/>
    <w:rsid w:val="000B74E5"/>
    <w:rsid w:val="000C15FC"/>
    <w:rsid w:val="000C1C8A"/>
    <w:rsid w:val="000C2F1B"/>
    <w:rsid w:val="000C3BC3"/>
    <w:rsid w:val="000C467D"/>
    <w:rsid w:val="000C4DB4"/>
    <w:rsid w:val="000C78C5"/>
    <w:rsid w:val="000D002F"/>
    <w:rsid w:val="000D02B7"/>
    <w:rsid w:val="000D10F6"/>
    <w:rsid w:val="000D14A7"/>
    <w:rsid w:val="000D38A4"/>
    <w:rsid w:val="000D3B17"/>
    <w:rsid w:val="000E00E7"/>
    <w:rsid w:val="000E2DA8"/>
    <w:rsid w:val="000E3B5F"/>
    <w:rsid w:val="000E524F"/>
    <w:rsid w:val="000E70DB"/>
    <w:rsid w:val="000F019E"/>
    <w:rsid w:val="000F093C"/>
    <w:rsid w:val="000F3C29"/>
    <w:rsid w:val="000F3FF4"/>
    <w:rsid w:val="000F4836"/>
    <w:rsid w:val="000F53FE"/>
    <w:rsid w:val="0010240D"/>
    <w:rsid w:val="001052A4"/>
    <w:rsid w:val="0010538E"/>
    <w:rsid w:val="00105FCB"/>
    <w:rsid w:val="00111130"/>
    <w:rsid w:val="0011334C"/>
    <w:rsid w:val="00116167"/>
    <w:rsid w:val="001239D3"/>
    <w:rsid w:val="00125E42"/>
    <w:rsid w:val="00131061"/>
    <w:rsid w:val="001316D0"/>
    <w:rsid w:val="00134A7E"/>
    <w:rsid w:val="00135DC6"/>
    <w:rsid w:val="0014202B"/>
    <w:rsid w:val="00143B2B"/>
    <w:rsid w:val="00146947"/>
    <w:rsid w:val="001526E1"/>
    <w:rsid w:val="00152D73"/>
    <w:rsid w:val="00153949"/>
    <w:rsid w:val="0015473C"/>
    <w:rsid w:val="00154BF6"/>
    <w:rsid w:val="0015538B"/>
    <w:rsid w:val="00155C11"/>
    <w:rsid w:val="001560AD"/>
    <w:rsid w:val="00156296"/>
    <w:rsid w:val="00156AC2"/>
    <w:rsid w:val="001628C7"/>
    <w:rsid w:val="0016483E"/>
    <w:rsid w:val="00166C0D"/>
    <w:rsid w:val="001706BC"/>
    <w:rsid w:val="001708F2"/>
    <w:rsid w:val="00172BA9"/>
    <w:rsid w:val="001734AB"/>
    <w:rsid w:val="00173F18"/>
    <w:rsid w:val="00174422"/>
    <w:rsid w:val="00176D0C"/>
    <w:rsid w:val="00177107"/>
    <w:rsid w:val="00177B6A"/>
    <w:rsid w:val="001820D1"/>
    <w:rsid w:val="00183E43"/>
    <w:rsid w:val="00184C24"/>
    <w:rsid w:val="0018694F"/>
    <w:rsid w:val="001876CD"/>
    <w:rsid w:val="001901C1"/>
    <w:rsid w:val="00190248"/>
    <w:rsid w:val="001906E8"/>
    <w:rsid w:val="00191C5D"/>
    <w:rsid w:val="0019278A"/>
    <w:rsid w:val="00193375"/>
    <w:rsid w:val="001933C6"/>
    <w:rsid w:val="00195709"/>
    <w:rsid w:val="00195EC8"/>
    <w:rsid w:val="001A17B4"/>
    <w:rsid w:val="001A2AA6"/>
    <w:rsid w:val="001A450F"/>
    <w:rsid w:val="001A72E2"/>
    <w:rsid w:val="001B0E91"/>
    <w:rsid w:val="001B4B2E"/>
    <w:rsid w:val="001C41CA"/>
    <w:rsid w:val="001D16CE"/>
    <w:rsid w:val="001D3574"/>
    <w:rsid w:val="001D4FDC"/>
    <w:rsid w:val="001D6CE5"/>
    <w:rsid w:val="001D7849"/>
    <w:rsid w:val="001D7879"/>
    <w:rsid w:val="001E18D2"/>
    <w:rsid w:val="001E1B0F"/>
    <w:rsid w:val="001E3FF7"/>
    <w:rsid w:val="001E40E7"/>
    <w:rsid w:val="001F2276"/>
    <w:rsid w:val="001F24B8"/>
    <w:rsid w:val="001F3845"/>
    <w:rsid w:val="001F3E9C"/>
    <w:rsid w:val="001F6D29"/>
    <w:rsid w:val="001F7A7B"/>
    <w:rsid w:val="001F7B72"/>
    <w:rsid w:val="001F7F98"/>
    <w:rsid w:val="0020020A"/>
    <w:rsid w:val="002007B4"/>
    <w:rsid w:val="0020739F"/>
    <w:rsid w:val="00213395"/>
    <w:rsid w:val="00215ED8"/>
    <w:rsid w:val="002165A1"/>
    <w:rsid w:val="0021765E"/>
    <w:rsid w:val="00221417"/>
    <w:rsid w:val="002218F2"/>
    <w:rsid w:val="002241E8"/>
    <w:rsid w:val="0022522C"/>
    <w:rsid w:val="00225875"/>
    <w:rsid w:val="00236B32"/>
    <w:rsid w:val="00237131"/>
    <w:rsid w:val="00240141"/>
    <w:rsid w:val="00242F69"/>
    <w:rsid w:val="00243676"/>
    <w:rsid w:val="0024474F"/>
    <w:rsid w:val="00245E6D"/>
    <w:rsid w:val="002525F8"/>
    <w:rsid w:val="0025311E"/>
    <w:rsid w:val="00257DCA"/>
    <w:rsid w:val="00262C10"/>
    <w:rsid w:val="002640AC"/>
    <w:rsid w:val="002645D6"/>
    <w:rsid w:val="0027029D"/>
    <w:rsid w:val="0027140A"/>
    <w:rsid w:val="0027291A"/>
    <w:rsid w:val="00274128"/>
    <w:rsid w:val="00274805"/>
    <w:rsid w:val="00274BCC"/>
    <w:rsid w:val="00275091"/>
    <w:rsid w:val="00276217"/>
    <w:rsid w:val="00276845"/>
    <w:rsid w:val="00276A81"/>
    <w:rsid w:val="0028035C"/>
    <w:rsid w:val="002813F4"/>
    <w:rsid w:val="00282438"/>
    <w:rsid w:val="00282550"/>
    <w:rsid w:val="002839AB"/>
    <w:rsid w:val="00292D3E"/>
    <w:rsid w:val="00293697"/>
    <w:rsid w:val="0029611D"/>
    <w:rsid w:val="00296C31"/>
    <w:rsid w:val="002A0085"/>
    <w:rsid w:val="002A0149"/>
    <w:rsid w:val="002A269B"/>
    <w:rsid w:val="002A3337"/>
    <w:rsid w:val="002A40A2"/>
    <w:rsid w:val="002A44FD"/>
    <w:rsid w:val="002B0698"/>
    <w:rsid w:val="002B1C93"/>
    <w:rsid w:val="002B3B56"/>
    <w:rsid w:val="002B5006"/>
    <w:rsid w:val="002B502C"/>
    <w:rsid w:val="002B6E45"/>
    <w:rsid w:val="002B6FB3"/>
    <w:rsid w:val="002C4B83"/>
    <w:rsid w:val="002C66D8"/>
    <w:rsid w:val="002C7878"/>
    <w:rsid w:val="002C79BE"/>
    <w:rsid w:val="002D08C0"/>
    <w:rsid w:val="002D10EB"/>
    <w:rsid w:val="002D455B"/>
    <w:rsid w:val="002D45B7"/>
    <w:rsid w:val="002D7C6A"/>
    <w:rsid w:val="002E0602"/>
    <w:rsid w:val="002E1563"/>
    <w:rsid w:val="002E4D5C"/>
    <w:rsid w:val="002E53A2"/>
    <w:rsid w:val="002E65FC"/>
    <w:rsid w:val="002F05D9"/>
    <w:rsid w:val="002F4141"/>
    <w:rsid w:val="002F635F"/>
    <w:rsid w:val="00300CDB"/>
    <w:rsid w:val="003010C4"/>
    <w:rsid w:val="0030122C"/>
    <w:rsid w:val="003015D1"/>
    <w:rsid w:val="003020A7"/>
    <w:rsid w:val="00302B42"/>
    <w:rsid w:val="003042D4"/>
    <w:rsid w:val="003069DB"/>
    <w:rsid w:val="00306EFB"/>
    <w:rsid w:val="00315B4A"/>
    <w:rsid w:val="00315E04"/>
    <w:rsid w:val="00315E91"/>
    <w:rsid w:val="00315F90"/>
    <w:rsid w:val="00317396"/>
    <w:rsid w:val="00320D97"/>
    <w:rsid w:val="003237DE"/>
    <w:rsid w:val="00324E9A"/>
    <w:rsid w:val="0032530D"/>
    <w:rsid w:val="0032725B"/>
    <w:rsid w:val="00327BEA"/>
    <w:rsid w:val="00331BA4"/>
    <w:rsid w:val="00332CB5"/>
    <w:rsid w:val="00334519"/>
    <w:rsid w:val="00337FC7"/>
    <w:rsid w:val="0034043F"/>
    <w:rsid w:val="003409EE"/>
    <w:rsid w:val="00346192"/>
    <w:rsid w:val="00347206"/>
    <w:rsid w:val="00347EE2"/>
    <w:rsid w:val="00351941"/>
    <w:rsid w:val="00354B34"/>
    <w:rsid w:val="0036051C"/>
    <w:rsid w:val="00361464"/>
    <w:rsid w:val="00363F98"/>
    <w:rsid w:val="00364344"/>
    <w:rsid w:val="00364EFF"/>
    <w:rsid w:val="00365B4B"/>
    <w:rsid w:val="00367AEC"/>
    <w:rsid w:val="00371B10"/>
    <w:rsid w:val="003729E5"/>
    <w:rsid w:val="00373633"/>
    <w:rsid w:val="0037486F"/>
    <w:rsid w:val="00375429"/>
    <w:rsid w:val="0037690C"/>
    <w:rsid w:val="0037780F"/>
    <w:rsid w:val="0037798B"/>
    <w:rsid w:val="00377EC5"/>
    <w:rsid w:val="003822C9"/>
    <w:rsid w:val="00384460"/>
    <w:rsid w:val="00385564"/>
    <w:rsid w:val="00385E87"/>
    <w:rsid w:val="0039043E"/>
    <w:rsid w:val="00391ECB"/>
    <w:rsid w:val="003A1530"/>
    <w:rsid w:val="003A19D3"/>
    <w:rsid w:val="003A2177"/>
    <w:rsid w:val="003A40D3"/>
    <w:rsid w:val="003A787E"/>
    <w:rsid w:val="003B0A0F"/>
    <w:rsid w:val="003B37DB"/>
    <w:rsid w:val="003B411B"/>
    <w:rsid w:val="003B5520"/>
    <w:rsid w:val="003B6244"/>
    <w:rsid w:val="003B62EF"/>
    <w:rsid w:val="003C2B61"/>
    <w:rsid w:val="003C4782"/>
    <w:rsid w:val="003C5D24"/>
    <w:rsid w:val="003C601E"/>
    <w:rsid w:val="003C7430"/>
    <w:rsid w:val="003C792C"/>
    <w:rsid w:val="003D31E4"/>
    <w:rsid w:val="003D39E7"/>
    <w:rsid w:val="003E2205"/>
    <w:rsid w:val="003E43FE"/>
    <w:rsid w:val="003E4739"/>
    <w:rsid w:val="003E61CC"/>
    <w:rsid w:val="003E6465"/>
    <w:rsid w:val="003E68A3"/>
    <w:rsid w:val="003F08D6"/>
    <w:rsid w:val="003F124E"/>
    <w:rsid w:val="003F3A1A"/>
    <w:rsid w:val="003F4338"/>
    <w:rsid w:val="0040048E"/>
    <w:rsid w:val="004004F5"/>
    <w:rsid w:val="00402836"/>
    <w:rsid w:val="0040400B"/>
    <w:rsid w:val="00405B29"/>
    <w:rsid w:val="00405CD8"/>
    <w:rsid w:val="00407AB9"/>
    <w:rsid w:val="00407F75"/>
    <w:rsid w:val="00410005"/>
    <w:rsid w:val="00410D70"/>
    <w:rsid w:val="00411B35"/>
    <w:rsid w:val="00413C49"/>
    <w:rsid w:val="00416257"/>
    <w:rsid w:val="00416FF9"/>
    <w:rsid w:val="00420312"/>
    <w:rsid w:val="00422103"/>
    <w:rsid w:val="00422513"/>
    <w:rsid w:val="00422EB2"/>
    <w:rsid w:val="004242D8"/>
    <w:rsid w:val="00424619"/>
    <w:rsid w:val="004248CA"/>
    <w:rsid w:val="00425E46"/>
    <w:rsid w:val="004263A5"/>
    <w:rsid w:val="004311C5"/>
    <w:rsid w:val="00435164"/>
    <w:rsid w:val="00435975"/>
    <w:rsid w:val="00435D37"/>
    <w:rsid w:val="00441511"/>
    <w:rsid w:val="004417BE"/>
    <w:rsid w:val="00441FAF"/>
    <w:rsid w:val="00444F38"/>
    <w:rsid w:val="00445351"/>
    <w:rsid w:val="00453792"/>
    <w:rsid w:val="00460A1E"/>
    <w:rsid w:val="00461941"/>
    <w:rsid w:val="00461CFA"/>
    <w:rsid w:val="004631E7"/>
    <w:rsid w:val="004646D3"/>
    <w:rsid w:val="00465518"/>
    <w:rsid w:val="004662A8"/>
    <w:rsid w:val="0047243B"/>
    <w:rsid w:val="00474062"/>
    <w:rsid w:val="00474435"/>
    <w:rsid w:val="00475D13"/>
    <w:rsid w:val="00476067"/>
    <w:rsid w:val="00476A60"/>
    <w:rsid w:val="00476DB3"/>
    <w:rsid w:val="00482E08"/>
    <w:rsid w:val="00482E13"/>
    <w:rsid w:val="004865EA"/>
    <w:rsid w:val="004870F1"/>
    <w:rsid w:val="004873BB"/>
    <w:rsid w:val="00491871"/>
    <w:rsid w:val="00491A90"/>
    <w:rsid w:val="00492458"/>
    <w:rsid w:val="004926CF"/>
    <w:rsid w:val="00492C41"/>
    <w:rsid w:val="00496050"/>
    <w:rsid w:val="0049623E"/>
    <w:rsid w:val="004A2ED0"/>
    <w:rsid w:val="004A7263"/>
    <w:rsid w:val="004B6F0F"/>
    <w:rsid w:val="004B7573"/>
    <w:rsid w:val="004B776C"/>
    <w:rsid w:val="004C01CF"/>
    <w:rsid w:val="004C0BC1"/>
    <w:rsid w:val="004C2ECD"/>
    <w:rsid w:val="004C6710"/>
    <w:rsid w:val="004D18F0"/>
    <w:rsid w:val="004D26C8"/>
    <w:rsid w:val="004D3BB9"/>
    <w:rsid w:val="004D4F1E"/>
    <w:rsid w:val="004D7D8E"/>
    <w:rsid w:val="004D7F01"/>
    <w:rsid w:val="004E315D"/>
    <w:rsid w:val="004E5DC5"/>
    <w:rsid w:val="004E7E07"/>
    <w:rsid w:val="00501D1D"/>
    <w:rsid w:val="00503229"/>
    <w:rsid w:val="00503657"/>
    <w:rsid w:val="00507F88"/>
    <w:rsid w:val="00510221"/>
    <w:rsid w:val="00515F47"/>
    <w:rsid w:val="0051622A"/>
    <w:rsid w:val="00520219"/>
    <w:rsid w:val="0052217F"/>
    <w:rsid w:val="00526BAB"/>
    <w:rsid w:val="00526D17"/>
    <w:rsid w:val="005322CC"/>
    <w:rsid w:val="0053309B"/>
    <w:rsid w:val="00535CE4"/>
    <w:rsid w:val="00535D68"/>
    <w:rsid w:val="00536976"/>
    <w:rsid w:val="005371EE"/>
    <w:rsid w:val="00537411"/>
    <w:rsid w:val="00540776"/>
    <w:rsid w:val="00541941"/>
    <w:rsid w:val="00545920"/>
    <w:rsid w:val="005473B5"/>
    <w:rsid w:val="00547FA2"/>
    <w:rsid w:val="00553105"/>
    <w:rsid w:val="00555F22"/>
    <w:rsid w:val="005560C3"/>
    <w:rsid w:val="0055684D"/>
    <w:rsid w:val="00560C45"/>
    <w:rsid w:val="00562736"/>
    <w:rsid w:val="005662E4"/>
    <w:rsid w:val="005663B4"/>
    <w:rsid w:val="00570AB6"/>
    <w:rsid w:val="00571082"/>
    <w:rsid w:val="00571260"/>
    <w:rsid w:val="00571460"/>
    <w:rsid w:val="005734E3"/>
    <w:rsid w:val="0057498C"/>
    <w:rsid w:val="00575FC4"/>
    <w:rsid w:val="00576529"/>
    <w:rsid w:val="005770B4"/>
    <w:rsid w:val="00580E08"/>
    <w:rsid w:val="00581A49"/>
    <w:rsid w:val="0058663D"/>
    <w:rsid w:val="00591D1D"/>
    <w:rsid w:val="005926B0"/>
    <w:rsid w:val="00592F23"/>
    <w:rsid w:val="00593D21"/>
    <w:rsid w:val="005949ED"/>
    <w:rsid w:val="00597DA8"/>
    <w:rsid w:val="005A0E67"/>
    <w:rsid w:val="005A4CB6"/>
    <w:rsid w:val="005A53A3"/>
    <w:rsid w:val="005A612D"/>
    <w:rsid w:val="005A70DC"/>
    <w:rsid w:val="005A7712"/>
    <w:rsid w:val="005A7B22"/>
    <w:rsid w:val="005B0930"/>
    <w:rsid w:val="005B3DE2"/>
    <w:rsid w:val="005B5206"/>
    <w:rsid w:val="005B52EF"/>
    <w:rsid w:val="005B6BE5"/>
    <w:rsid w:val="005B7BCA"/>
    <w:rsid w:val="005C1592"/>
    <w:rsid w:val="005C2C87"/>
    <w:rsid w:val="005C3457"/>
    <w:rsid w:val="005C4271"/>
    <w:rsid w:val="005D02CB"/>
    <w:rsid w:val="005D02FF"/>
    <w:rsid w:val="005D08A5"/>
    <w:rsid w:val="005D09EA"/>
    <w:rsid w:val="005D3104"/>
    <w:rsid w:val="005D34DB"/>
    <w:rsid w:val="005D4350"/>
    <w:rsid w:val="005D6060"/>
    <w:rsid w:val="005E0FA6"/>
    <w:rsid w:val="005E2530"/>
    <w:rsid w:val="005E4D4A"/>
    <w:rsid w:val="005E5C0D"/>
    <w:rsid w:val="005E7200"/>
    <w:rsid w:val="005E7477"/>
    <w:rsid w:val="005F2D11"/>
    <w:rsid w:val="005F43DE"/>
    <w:rsid w:val="005F4AA6"/>
    <w:rsid w:val="0060215C"/>
    <w:rsid w:val="006049FA"/>
    <w:rsid w:val="00606792"/>
    <w:rsid w:val="00607D6E"/>
    <w:rsid w:val="00607E22"/>
    <w:rsid w:val="00610D14"/>
    <w:rsid w:val="00615388"/>
    <w:rsid w:val="00617B22"/>
    <w:rsid w:val="00620703"/>
    <w:rsid w:val="00620C9B"/>
    <w:rsid w:val="00620FD1"/>
    <w:rsid w:val="00621D83"/>
    <w:rsid w:val="00626F90"/>
    <w:rsid w:val="0062746C"/>
    <w:rsid w:val="00627CC5"/>
    <w:rsid w:val="0063002F"/>
    <w:rsid w:val="00630DA3"/>
    <w:rsid w:val="00631B86"/>
    <w:rsid w:val="00633A89"/>
    <w:rsid w:val="00634F0C"/>
    <w:rsid w:val="006351C3"/>
    <w:rsid w:val="00636A25"/>
    <w:rsid w:val="00637670"/>
    <w:rsid w:val="0064278C"/>
    <w:rsid w:val="00642E9D"/>
    <w:rsid w:val="00644F34"/>
    <w:rsid w:val="00645508"/>
    <w:rsid w:val="00645F7D"/>
    <w:rsid w:val="006464A5"/>
    <w:rsid w:val="0064763E"/>
    <w:rsid w:val="0064794F"/>
    <w:rsid w:val="00647C0C"/>
    <w:rsid w:val="00650668"/>
    <w:rsid w:val="006511F4"/>
    <w:rsid w:val="00652BDF"/>
    <w:rsid w:val="00654424"/>
    <w:rsid w:val="0065714C"/>
    <w:rsid w:val="0066002D"/>
    <w:rsid w:val="00660D46"/>
    <w:rsid w:val="00661A90"/>
    <w:rsid w:val="0066431D"/>
    <w:rsid w:val="00666131"/>
    <w:rsid w:val="0066633C"/>
    <w:rsid w:val="00673DA7"/>
    <w:rsid w:val="00674549"/>
    <w:rsid w:val="006748A0"/>
    <w:rsid w:val="00675398"/>
    <w:rsid w:val="00675BBE"/>
    <w:rsid w:val="006765A9"/>
    <w:rsid w:val="00677791"/>
    <w:rsid w:val="00677FE0"/>
    <w:rsid w:val="00680259"/>
    <w:rsid w:val="0068117B"/>
    <w:rsid w:val="00681ADB"/>
    <w:rsid w:val="00684343"/>
    <w:rsid w:val="00686515"/>
    <w:rsid w:val="006904DA"/>
    <w:rsid w:val="006936AE"/>
    <w:rsid w:val="00695D97"/>
    <w:rsid w:val="006A030B"/>
    <w:rsid w:val="006A5238"/>
    <w:rsid w:val="006A6DFB"/>
    <w:rsid w:val="006B0165"/>
    <w:rsid w:val="006B12D0"/>
    <w:rsid w:val="006B1494"/>
    <w:rsid w:val="006B1589"/>
    <w:rsid w:val="006B4200"/>
    <w:rsid w:val="006B4A37"/>
    <w:rsid w:val="006B6B80"/>
    <w:rsid w:val="006C05DE"/>
    <w:rsid w:val="006C2F5B"/>
    <w:rsid w:val="006C5C68"/>
    <w:rsid w:val="006D0977"/>
    <w:rsid w:val="006D3547"/>
    <w:rsid w:val="006D3578"/>
    <w:rsid w:val="006D4684"/>
    <w:rsid w:val="006D5CDB"/>
    <w:rsid w:val="006D5EFA"/>
    <w:rsid w:val="006F0D8B"/>
    <w:rsid w:val="006F2834"/>
    <w:rsid w:val="00703284"/>
    <w:rsid w:val="00703917"/>
    <w:rsid w:val="007049D4"/>
    <w:rsid w:val="0070799C"/>
    <w:rsid w:val="00707D28"/>
    <w:rsid w:val="00712B7D"/>
    <w:rsid w:val="0071389A"/>
    <w:rsid w:val="00720929"/>
    <w:rsid w:val="00721247"/>
    <w:rsid w:val="00722C02"/>
    <w:rsid w:val="007244E8"/>
    <w:rsid w:val="00725583"/>
    <w:rsid w:val="00726304"/>
    <w:rsid w:val="007303A4"/>
    <w:rsid w:val="00731627"/>
    <w:rsid w:val="00731802"/>
    <w:rsid w:val="00733462"/>
    <w:rsid w:val="00734B66"/>
    <w:rsid w:val="00734E33"/>
    <w:rsid w:val="0074047D"/>
    <w:rsid w:val="00740E72"/>
    <w:rsid w:val="00741EE4"/>
    <w:rsid w:val="00741FCB"/>
    <w:rsid w:val="00743569"/>
    <w:rsid w:val="00743E0D"/>
    <w:rsid w:val="00744932"/>
    <w:rsid w:val="00745966"/>
    <w:rsid w:val="00746203"/>
    <w:rsid w:val="00747910"/>
    <w:rsid w:val="007533DD"/>
    <w:rsid w:val="00760876"/>
    <w:rsid w:val="00761CAA"/>
    <w:rsid w:val="00762AAF"/>
    <w:rsid w:val="00763430"/>
    <w:rsid w:val="007639B5"/>
    <w:rsid w:val="007645EB"/>
    <w:rsid w:val="007647AA"/>
    <w:rsid w:val="00765D0C"/>
    <w:rsid w:val="00766D5C"/>
    <w:rsid w:val="00773BCB"/>
    <w:rsid w:val="00775E92"/>
    <w:rsid w:val="00776132"/>
    <w:rsid w:val="00777281"/>
    <w:rsid w:val="00780499"/>
    <w:rsid w:val="007808B8"/>
    <w:rsid w:val="00790964"/>
    <w:rsid w:val="0079261E"/>
    <w:rsid w:val="00793C70"/>
    <w:rsid w:val="00794A5F"/>
    <w:rsid w:val="00794CC2"/>
    <w:rsid w:val="00794E84"/>
    <w:rsid w:val="007975DE"/>
    <w:rsid w:val="007A0719"/>
    <w:rsid w:val="007A0C60"/>
    <w:rsid w:val="007A381D"/>
    <w:rsid w:val="007B05AE"/>
    <w:rsid w:val="007B408C"/>
    <w:rsid w:val="007B4C1E"/>
    <w:rsid w:val="007C0106"/>
    <w:rsid w:val="007C0A42"/>
    <w:rsid w:val="007C15E1"/>
    <w:rsid w:val="007C251E"/>
    <w:rsid w:val="007C3788"/>
    <w:rsid w:val="007C4E97"/>
    <w:rsid w:val="007C5441"/>
    <w:rsid w:val="007D1C87"/>
    <w:rsid w:val="007D1D5E"/>
    <w:rsid w:val="007D306B"/>
    <w:rsid w:val="007D4777"/>
    <w:rsid w:val="007D6890"/>
    <w:rsid w:val="007E1713"/>
    <w:rsid w:val="007E1EAC"/>
    <w:rsid w:val="007E2174"/>
    <w:rsid w:val="007E5D31"/>
    <w:rsid w:val="007E5E66"/>
    <w:rsid w:val="007E7278"/>
    <w:rsid w:val="007E728D"/>
    <w:rsid w:val="007E7397"/>
    <w:rsid w:val="007F2345"/>
    <w:rsid w:val="007F361C"/>
    <w:rsid w:val="007F4DAF"/>
    <w:rsid w:val="007F7320"/>
    <w:rsid w:val="0080049E"/>
    <w:rsid w:val="00800E96"/>
    <w:rsid w:val="00801B6C"/>
    <w:rsid w:val="00802F81"/>
    <w:rsid w:val="00805284"/>
    <w:rsid w:val="00812611"/>
    <w:rsid w:val="00816588"/>
    <w:rsid w:val="008202C1"/>
    <w:rsid w:val="00820CB6"/>
    <w:rsid w:val="00822785"/>
    <w:rsid w:val="0082298E"/>
    <w:rsid w:val="008255AE"/>
    <w:rsid w:val="00825E12"/>
    <w:rsid w:val="00826501"/>
    <w:rsid w:val="00826D70"/>
    <w:rsid w:val="008272B2"/>
    <w:rsid w:val="00831049"/>
    <w:rsid w:val="00832F70"/>
    <w:rsid w:val="00837C93"/>
    <w:rsid w:val="008427E1"/>
    <w:rsid w:val="00843115"/>
    <w:rsid w:val="008435F0"/>
    <w:rsid w:val="00847E39"/>
    <w:rsid w:val="00851E37"/>
    <w:rsid w:val="00855EA0"/>
    <w:rsid w:val="008568BE"/>
    <w:rsid w:val="008569E4"/>
    <w:rsid w:val="00860715"/>
    <w:rsid w:val="008618F9"/>
    <w:rsid w:val="00867C28"/>
    <w:rsid w:val="0087357A"/>
    <w:rsid w:val="00875C64"/>
    <w:rsid w:val="00876E15"/>
    <w:rsid w:val="00881967"/>
    <w:rsid w:val="00885881"/>
    <w:rsid w:val="00886683"/>
    <w:rsid w:val="00887358"/>
    <w:rsid w:val="00887B56"/>
    <w:rsid w:val="00891E25"/>
    <w:rsid w:val="00893F20"/>
    <w:rsid w:val="008A5AEC"/>
    <w:rsid w:val="008A728E"/>
    <w:rsid w:val="008B1066"/>
    <w:rsid w:val="008B133F"/>
    <w:rsid w:val="008B6027"/>
    <w:rsid w:val="008B6319"/>
    <w:rsid w:val="008B6649"/>
    <w:rsid w:val="008C0300"/>
    <w:rsid w:val="008C1A2F"/>
    <w:rsid w:val="008C2055"/>
    <w:rsid w:val="008C2769"/>
    <w:rsid w:val="008C5048"/>
    <w:rsid w:val="008C7BB8"/>
    <w:rsid w:val="008D278E"/>
    <w:rsid w:val="008D3A9A"/>
    <w:rsid w:val="008D4387"/>
    <w:rsid w:val="008E17F0"/>
    <w:rsid w:val="008E2599"/>
    <w:rsid w:val="008E3636"/>
    <w:rsid w:val="008E682D"/>
    <w:rsid w:val="008F4083"/>
    <w:rsid w:val="008F558E"/>
    <w:rsid w:val="0090047B"/>
    <w:rsid w:val="009007A3"/>
    <w:rsid w:val="00902082"/>
    <w:rsid w:val="009059D2"/>
    <w:rsid w:val="00905A6D"/>
    <w:rsid w:val="00905B1F"/>
    <w:rsid w:val="009067C6"/>
    <w:rsid w:val="0091114A"/>
    <w:rsid w:val="00911CA2"/>
    <w:rsid w:val="00916D12"/>
    <w:rsid w:val="009176E8"/>
    <w:rsid w:val="00917737"/>
    <w:rsid w:val="009213DF"/>
    <w:rsid w:val="00922CDF"/>
    <w:rsid w:val="0092498B"/>
    <w:rsid w:val="0093012B"/>
    <w:rsid w:val="00933176"/>
    <w:rsid w:val="009379F3"/>
    <w:rsid w:val="00941F60"/>
    <w:rsid w:val="009432E3"/>
    <w:rsid w:val="00943B81"/>
    <w:rsid w:val="0094567F"/>
    <w:rsid w:val="00946463"/>
    <w:rsid w:val="00946943"/>
    <w:rsid w:val="00946CE3"/>
    <w:rsid w:val="0094704F"/>
    <w:rsid w:val="009473E2"/>
    <w:rsid w:val="00947F33"/>
    <w:rsid w:val="00950D9A"/>
    <w:rsid w:val="00957F64"/>
    <w:rsid w:val="0096051E"/>
    <w:rsid w:val="00963128"/>
    <w:rsid w:val="009636F1"/>
    <w:rsid w:val="00964E94"/>
    <w:rsid w:val="009657C3"/>
    <w:rsid w:val="009663A2"/>
    <w:rsid w:val="00970AE4"/>
    <w:rsid w:val="00970F4A"/>
    <w:rsid w:val="0097109E"/>
    <w:rsid w:val="0097255F"/>
    <w:rsid w:val="009775A5"/>
    <w:rsid w:val="009806D6"/>
    <w:rsid w:val="00980D50"/>
    <w:rsid w:val="00985620"/>
    <w:rsid w:val="00991854"/>
    <w:rsid w:val="00991B97"/>
    <w:rsid w:val="00993D53"/>
    <w:rsid w:val="00994058"/>
    <w:rsid w:val="009A02EB"/>
    <w:rsid w:val="009A1877"/>
    <w:rsid w:val="009A38DF"/>
    <w:rsid w:val="009A4730"/>
    <w:rsid w:val="009A5483"/>
    <w:rsid w:val="009A7597"/>
    <w:rsid w:val="009B19CB"/>
    <w:rsid w:val="009B3576"/>
    <w:rsid w:val="009B5182"/>
    <w:rsid w:val="009B7769"/>
    <w:rsid w:val="009C0D5A"/>
    <w:rsid w:val="009C31A2"/>
    <w:rsid w:val="009C3DFA"/>
    <w:rsid w:val="009C3E15"/>
    <w:rsid w:val="009C3F04"/>
    <w:rsid w:val="009C4535"/>
    <w:rsid w:val="009C6937"/>
    <w:rsid w:val="009C7406"/>
    <w:rsid w:val="009D2EAF"/>
    <w:rsid w:val="009D3BFB"/>
    <w:rsid w:val="009D62EA"/>
    <w:rsid w:val="009D6A0D"/>
    <w:rsid w:val="009E057A"/>
    <w:rsid w:val="009E17D2"/>
    <w:rsid w:val="009E20E0"/>
    <w:rsid w:val="009E28D3"/>
    <w:rsid w:val="009E31DD"/>
    <w:rsid w:val="009E33DC"/>
    <w:rsid w:val="009E3C0F"/>
    <w:rsid w:val="009E5092"/>
    <w:rsid w:val="009E5724"/>
    <w:rsid w:val="009E6C32"/>
    <w:rsid w:val="009E7259"/>
    <w:rsid w:val="009E7DE8"/>
    <w:rsid w:val="009F0DB0"/>
    <w:rsid w:val="009F15F3"/>
    <w:rsid w:val="009F44CB"/>
    <w:rsid w:val="009F5805"/>
    <w:rsid w:val="009F64C7"/>
    <w:rsid w:val="009F6966"/>
    <w:rsid w:val="009F6ABD"/>
    <w:rsid w:val="009F7383"/>
    <w:rsid w:val="009F7A22"/>
    <w:rsid w:val="00A00624"/>
    <w:rsid w:val="00A03992"/>
    <w:rsid w:val="00A0478B"/>
    <w:rsid w:val="00A05574"/>
    <w:rsid w:val="00A0558F"/>
    <w:rsid w:val="00A05843"/>
    <w:rsid w:val="00A06E32"/>
    <w:rsid w:val="00A10964"/>
    <w:rsid w:val="00A151AA"/>
    <w:rsid w:val="00A16474"/>
    <w:rsid w:val="00A2028F"/>
    <w:rsid w:val="00A21EB3"/>
    <w:rsid w:val="00A30729"/>
    <w:rsid w:val="00A3435F"/>
    <w:rsid w:val="00A3464B"/>
    <w:rsid w:val="00A36A1B"/>
    <w:rsid w:val="00A41B5B"/>
    <w:rsid w:val="00A4289A"/>
    <w:rsid w:val="00A42DB3"/>
    <w:rsid w:val="00A43D22"/>
    <w:rsid w:val="00A45219"/>
    <w:rsid w:val="00A45F21"/>
    <w:rsid w:val="00A46BCE"/>
    <w:rsid w:val="00A50458"/>
    <w:rsid w:val="00A512E7"/>
    <w:rsid w:val="00A52F24"/>
    <w:rsid w:val="00A5664C"/>
    <w:rsid w:val="00A57200"/>
    <w:rsid w:val="00A60806"/>
    <w:rsid w:val="00A61C0B"/>
    <w:rsid w:val="00A62AA5"/>
    <w:rsid w:val="00A6358C"/>
    <w:rsid w:val="00A63E3A"/>
    <w:rsid w:val="00A648D8"/>
    <w:rsid w:val="00A661E3"/>
    <w:rsid w:val="00A704CA"/>
    <w:rsid w:val="00A73E2E"/>
    <w:rsid w:val="00A7489B"/>
    <w:rsid w:val="00A7521B"/>
    <w:rsid w:val="00A7545E"/>
    <w:rsid w:val="00A76668"/>
    <w:rsid w:val="00A76718"/>
    <w:rsid w:val="00A81298"/>
    <w:rsid w:val="00A81BC0"/>
    <w:rsid w:val="00A8343C"/>
    <w:rsid w:val="00A84F83"/>
    <w:rsid w:val="00A853DA"/>
    <w:rsid w:val="00A8562A"/>
    <w:rsid w:val="00A87D75"/>
    <w:rsid w:val="00A92D41"/>
    <w:rsid w:val="00A93935"/>
    <w:rsid w:val="00A93B06"/>
    <w:rsid w:val="00A93B52"/>
    <w:rsid w:val="00A93DCF"/>
    <w:rsid w:val="00A97734"/>
    <w:rsid w:val="00AA00D3"/>
    <w:rsid w:val="00AA41FC"/>
    <w:rsid w:val="00AB1627"/>
    <w:rsid w:val="00AB2D0B"/>
    <w:rsid w:val="00AB5643"/>
    <w:rsid w:val="00AB6693"/>
    <w:rsid w:val="00AB67BB"/>
    <w:rsid w:val="00AC1B51"/>
    <w:rsid w:val="00AC1E5D"/>
    <w:rsid w:val="00AC3F6C"/>
    <w:rsid w:val="00AC5959"/>
    <w:rsid w:val="00AD112D"/>
    <w:rsid w:val="00AD15F8"/>
    <w:rsid w:val="00AD510F"/>
    <w:rsid w:val="00AD5347"/>
    <w:rsid w:val="00AD7B5E"/>
    <w:rsid w:val="00AE0C29"/>
    <w:rsid w:val="00AE1131"/>
    <w:rsid w:val="00AE4773"/>
    <w:rsid w:val="00AE5D50"/>
    <w:rsid w:val="00AE6BFE"/>
    <w:rsid w:val="00AE7468"/>
    <w:rsid w:val="00AE76C6"/>
    <w:rsid w:val="00AF00DE"/>
    <w:rsid w:val="00AF3907"/>
    <w:rsid w:val="00AF4883"/>
    <w:rsid w:val="00AF4999"/>
    <w:rsid w:val="00AF59C8"/>
    <w:rsid w:val="00AF6277"/>
    <w:rsid w:val="00AF65D6"/>
    <w:rsid w:val="00B01EA8"/>
    <w:rsid w:val="00B02948"/>
    <w:rsid w:val="00B0307C"/>
    <w:rsid w:val="00B045E3"/>
    <w:rsid w:val="00B05DC9"/>
    <w:rsid w:val="00B1108C"/>
    <w:rsid w:val="00B115DA"/>
    <w:rsid w:val="00B12972"/>
    <w:rsid w:val="00B13333"/>
    <w:rsid w:val="00B14424"/>
    <w:rsid w:val="00B15E47"/>
    <w:rsid w:val="00B15F1E"/>
    <w:rsid w:val="00B164FE"/>
    <w:rsid w:val="00B1673C"/>
    <w:rsid w:val="00B16F49"/>
    <w:rsid w:val="00B21A59"/>
    <w:rsid w:val="00B22F7C"/>
    <w:rsid w:val="00B2570E"/>
    <w:rsid w:val="00B265B0"/>
    <w:rsid w:val="00B3013E"/>
    <w:rsid w:val="00B30E6F"/>
    <w:rsid w:val="00B34443"/>
    <w:rsid w:val="00B35D0E"/>
    <w:rsid w:val="00B40098"/>
    <w:rsid w:val="00B41600"/>
    <w:rsid w:val="00B42D08"/>
    <w:rsid w:val="00B456B8"/>
    <w:rsid w:val="00B50539"/>
    <w:rsid w:val="00B50595"/>
    <w:rsid w:val="00B549CA"/>
    <w:rsid w:val="00B55879"/>
    <w:rsid w:val="00B55D09"/>
    <w:rsid w:val="00B5618E"/>
    <w:rsid w:val="00B5668E"/>
    <w:rsid w:val="00B609FC"/>
    <w:rsid w:val="00B61BF0"/>
    <w:rsid w:val="00B61F0E"/>
    <w:rsid w:val="00B6405B"/>
    <w:rsid w:val="00B663EE"/>
    <w:rsid w:val="00B73636"/>
    <w:rsid w:val="00B7530E"/>
    <w:rsid w:val="00B760EA"/>
    <w:rsid w:val="00B77425"/>
    <w:rsid w:val="00B820A7"/>
    <w:rsid w:val="00B83D11"/>
    <w:rsid w:val="00B8554D"/>
    <w:rsid w:val="00B9159E"/>
    <w:rsid w:val="00B92716"/>
    <w:rsid w:val="00B929BE"/>
    <w:rsid w:val="00B93335"/>
    <w:rsid w:val="00B94C2E"/>
    <w:rsid w:val="00B95051"/>
    <w:rsid w:val="00B9567E"/>
    <w:rsid w:val="00BA01F6"/>
    <w:rsid w:val="00BA03B7"/>
    <w:rsid w:val="00BA1830"/>
    <w:rsid w:val="00BA2156"/>
    <w:rsid w:val="00BA4120"/>
    <w:rsid w:val="00BA520B"/>
    <w:rsid w:val="00BB009F"/>
    <w:rsid w:val="00BB0359"/>
    <w:rsid w:val="00BB5B42"/>
    <w:rsid w:val="00BB68C3"/>
    <w:rsid w:val="00BB776E"/>
    <w:rsid w:val="00BB7D79"/>
    <w:rsid w:val="00BC5E28"/>
    <w:rsid w:val="00BC6313"/>
    <w:rsid w:val="00BC66EE"/>
    <w:rsid w:val="00BC6775"/>
    <w:rsid w:val="00BC733A"/>
    <w:rsid w:val="00BD03E1"/>
    <w:rsid w:val="00BD10BE"/>
    <w:rsid w:val="00BD2772"/>
    <w:rsid w:val="00BD3C3E"/>
    <w:rsid w:val="00BD4876"/>
    <w:rsid w:val="00BD4D83"/>
    <w:rsid w:val="00BE0D7E"/>
    <w:rsid w:val="00BE391A"/>
    <w:rsid w:val="00BE623E"/>
    <w:rsid w:val="00BE6953"/>
    <w:rsid w:val="00BF0063"/>
    <w:rsid w:val="00BF07E9"/>
    <w:rsid w:val="00BF094A"/>
    <w:rsid w:val="00BF121A"/>
    <w:rsid w:val="00BF2BA4"/>
    <w:rsid w:val="00BF2BE3"/>
    <w:rsid w:val="00BF4335"/>
    <w:rsid w:val="00BF43E6"/>
    <w:rsid w:val="00BF5952"/>
    <w:rsid w:val="00BF7DE5"/>
    <w:rsid w:val="00C00D9D"/>
    <w:rsid w:val="00C0228B"/>
    <w:rsid w:val="00C02AFA"/>
    <w:rsid w:val="00C0448A"/>
    <w:rsid w:val="00C05038"/>
    <w:rsid w:val="00C05F32"/>
    <w:rsid w:val="00C071F3"/>
    <w:rsid w:val="00C105AA"/>
    <w:rsid w:val="00C10FCA"/>
    <w:rsid w:val="00C11EFC"/>
    <w:rsid w:val="00C121EB"/>
    <w:rsid w:val="00C1224B"/>
    <w:rsid w:val="00C16D6E"/>
    <w:rsid w:val="00C17F78"/>
    <w:rsid w:val="00C20561"/>
    <w:rsid w:val="00C20B83"/>
    <w:rsid w:val="00C20D94"/>
    <w:rsid w:val="00C22963"/>
    <w:rsid w:val="00C23DA6"/>
    <w:rsid w:val="00C26A79"/>
    <w:rsid w:val="00C30325"/>
    <w:rsid w:val="00C3058F"/>
    <w:rsid w:val="00C30645"/>
    <w:rsid w:val="00C3324E"/>
    <w:rsid w:val="00C34B67"/>
    <w:rsid w:val="00C353A9"/>
    <w:rsid w:val="00C36497"/>
    <w:rsid w:val="00C37BBE"/>
    <w:rsid w:val="00C40792"/>
    <w:rsid w:val="00C413B5"/>
    <w:rsid w:val="00C44650"/>
    <w:rsid w:val="00C45E9D"/>
    <w:rsid w:val="00C468F5"/>
    <w:rsid w:val="00C475C6"/>
    <w:rsid w:val="00C52246"/>
    <w:rsid w:val="00C5262B"/>
    <w:rsid w:val="00C55DB0"/>
    <w:rsid w:val="00C56656"/>
    <w:rsid w:val="00C60DB1"/>
    <w:rsid w:val="00C6489A"/>
    <w:rsid w:val="00C6508D"/>
    <w:rsid w:val="00C65D56"/>
    <w:rsid w:val="00C6699D"/>
    <w:rsid w:val="00C67716"/>
    <w:rsid w:val="00C70405"/>
    <w:rsid w:val="00C7237F"/>
    <w:rsid w:val="00C739BA"/>
    <w:rsid w:val="00C74B44"/>
    <w:rsid w:val="00C77698"/>
    <w:rsid w:val="00C803FC"/>
    <w:rsid w:val="00C804C7"/>
    <w:rsid w:val="00C808D0"/>
    <w:rsid w:val="00C8122E"/>
    <w:rsid w:val="00C828A8"/>
    <w:rsid w:val="00C846E9"/>
    <w:rsid w:val="00C8571A"/>
    <w:rsid w:val="00C8644B"/>
    <w:rsid w:val="00C87082"/>
    <w:rsid w:val="00C87635"/>
    <w:rsid w:val="00C877E0"/>
    <w:rsid w:val="00C87E55"/>
    <w:rsid w:val="00C91B40"/>
    <w:rsid w:val="00C931C6"/>
    <w:rsid w:val="00C93B8E"/>
    <w:rsid w:val="00C942DB"/>
    <w:rsid w:val="00C95785"/>
    <w:rsid w:val="00C9671B"/>
    <w:rsid w:val="00CA0666"/>
    <w:rsid w:val="00CA2DB2"/>
    <w:rsid w:val="00CA4922"/>
    <w:rsid w:val="00CA5341"/>
    <w:rsid w:val="00CA7734"/>
    <w:rsid w:val="00CB09D3"/>
    <w:rsid w:val="00CB1FCB"/>
    <w:rsid w:val="00CB5A15"/>
    <w:rsid w:val="00CC019B"/>
    <w:rsid w:val="00CC23E8"/>
    <w:rsid w:val="00CC28EC"/>
    <w:rsid w:val="00CC2E5C"/>
    <w:rsid w:val="00CC388D"/>
    <w:rsid w:val="00CC3C32"/>
    <w:rsid w:val="00CC3EDE"/>
    <w:rsid w:val="00CC40FA"/>
    <w:rsid w:val="00CC4125"/>
    <w:rsid w:val="00CC4208"/>
    <w:rsid w:val="00CC6559"/>
    <w:rsid w:val="00CD073A"/>
    <w:rsid w:val="00CD5B98"/>
    <w:rsid w:val="00CD67DD"/>
    <w:rsid w:val="00CE03D1"/>
    <w:rsid w:val="00CE048E"/>
    <w:rsid w:val="00CE0D00"/>
    <w:rsid w:val="00CE0F03"/>
    <w:rsid w:val="00CE1536"/>
    <w:rsid w:val="00CE2A7F"/>
    <w:rsid w:val="00CE3058"/>
    <w:rsid w:val="00CE4D18"/>
    <w:rsid w:val="00CE4E1E"/>
    <w:rsid w:val="00CE5BCE"/>
    <w:rsid w:val="00CE6C45"/>
    <w:rsid w:val="00CE6D61"/>
    <w:rsid w:val="00CE7337"/>
    <w:rsid w:val="00CE7BCC"/>
    <w:rsid w:val="00CF184C"/>
    <w:rsid w:val="00CF3378"/>
    <w:rsid w:val="00CF460E"/>
    <w:rsid w:val="00D0056B"/>
    <w:rsid w:val="00D00A20"/>
    <w:rsid w:val="00D019DA"/>
    <w:rsid w:val="00D041B1"/>
    <w:rsid w:val="00D04225"/>
    <w:rsid w:val="00D15146"/>
    <w:rsid w:val="00D1665E"/>
    <w:rsid w:val="00D175A8"/>
    <w:rsid w:val="00D20885"/>
    <w:rsid w:val="00D25518"/>
    <w:rsid w:val="00D25D6B"/>
    <w:rsid w:val="00D261D6"/>
    <w:rsid w:val="00D26A3D"/>
    <w:rsid w:val="00D26FA3"/>
    <w:rsid w:val="00D30BEB"/>
    <w:rsid w:val="00D30F5E"/>
    <w:rsid w:val="00D32286"/>
    <w:rsid w:val="00D32ECE"/>
    <w:rsid w:val="00D34F48"/>
    <w:rsid w:val="00D42951"/>
    <w:rsid w:val="00D438A0"/>
    <w:rsid w:val="00D438E5"/>
    <w:rsid w:val="00D44BDC"/>
    <w:rsid w:val="00D469CC"/>
    <w:rsid w:val="00D46A97"/>
    <w:rsid w:val="00D479D5"/>
    <w:rsid w:val="00D47A95"/>
    <w:rsid w:val="00D47D4F"/>
    <w:rsid w:val="00D50D69"/>
    <w:rsid w:val="00D54C82"/>
    <w:rsid w:val="00D55010"/>
    <w:rsid w:val="00D55D5F"/>
    <w:rsid w:val="00D56989"/>
    <w:rsid w:val="00D604AE"/>
    <w:rsid w:val="00D61CA1"/>
    <w:rsid w:val="00D65B36"/>
    <w:rsid w:val="00D66C68"/>
    <w:rsid w:val="00D67ABE"/>
    <w:rsid w:val="00D7103E"/>
    <w:rsid w:val="00D72815"/>
    <w:rsid w:val="00D73A4D"/>
    <w:rsid w:val="00D75280"/>
    <w:rsid w:val="00D77C3D"/>
    <w:rsid w:val="00D8770E"/>
    <w:rsid w:val="00D91547"/>
    <w:rsid w:val="00D9614D"/>
    <w:rsid w:val="00DA1521"/>
    <w:rsid w:val="00DA1F21"/>
    <w:rsid w:val="00DA1F55"/>
    <w:rsid w:val="00DA29CD"/>
    <w:rsid w:val="00DA2DA1"/>
    <w:rsid w:val="00DB046A"/>
    <w:rsid w:val="00DB08FD"/>
    <w:rsid w:val="00DB4364"/>
    <w:rsid w:val="00DB5F62"/>
    <w:rsid w:val="00DC1B12"/>
    <w:rsid w:val="00DC5C65"/>
    <w:rsid w:val="00DC6F35"/>
    <w:rsid w:val="00DD00DB"/>
    <w:rsid w:val="00DD0F88"/>
    <w:rsid w:val="00DD1D18"/>
    <w:rsid w:val="00DD37C0"/>
    <w:rsid w:val="00DD3CD4"/>
    <w:rsid w:val="00DD5A74"/>
    <w:rsid w:val="00DD7E0C"/>
    <w:rsid w:val="00DE1EF6"/>
    <w:rsid w:val="00DE21AC"/>
    <w:rsid w:val="00DE5424"/>
    <w:rsid w:val="00DE713F"/>
    <w:rsid w:val="00DF0293"/>
    <w:rsid w:val="00DF2399"/>
    <w:rsid w:val="00DF682B"/>
    <w:rsid w:val="00E02F6D"/>
    <w:rsid w:val="00E03B44"/>
    <w:rsid w:val="00E058E3"/>
    <w:rsid w:val="00E05AA4"/>
    <w:rsid w:val="00E05E0B"/>
    <w:rsid w:val="00E07659"/>
    <w:rsid w:val="00E111CB"/>
    <w:rsid w:val="00E1414F"/>
    <w:rsid w:val="00E156EB"/>
    <w:rsid w:val="00E22EFF"/>
    <w:rsid w:val="00E23199"/>
    <w:rsid w:val="00E23D5F"/>
    <w:rsid w:val="00E248B9"/>
    <w:rsid w:val="00E248E7"/>
    <w:rsid w:val="00E25FCC"/>
    <w:rsid w:val="00E263E5"/>
    <w:rsid w:val="00E27BA4"/>
    <w:rsid w:val="00E310FE"/>
    <w:rsid w:val="00E333D9"/>
    <w:rsid w:val="00E33FF0"/>
    <w:rsid w:val="00E344E8"/>
    <w:rsid w:val="00E34C03"/>
    <w:rsid w:val="00E35FFD"/>
    <w:rsid w:val="00E3614E"/>
    <w:rsid w:val="00E36244"/>
    <w:rsid w:val="00E37936"/>
    <w:rsid w:val="00E41428"/>
    <w:rsid w:val="00E4243A"/>
    <w:rsid w:val="00E426FC"/>
    <w:rsid w:val="00E42FD9"/>
    <w:rsid w:val="00E457BF"/>
    <w:rsid w:val="00E4594F"/>
    <w:rsid w:val="00E461C7"/>
    <w:rsid w:val="00E51A84"/>
    <w:rsid w:val="00E53EAC"/>
    <w:rsid w:val="00E55283"/>
    <w:rsid w:val="00E558F6"/>
    <w:rsid w:val="00E601FF"/>
    <w:rsid w:val="00E625EB"/>
    <w:rsid w:val="00E62FB7"/>
    <w:rsid w:val="00E6370E"/>
    <w:rsid w:val="00E639D4"/>
    <w:rsid w:val="00E66DB8"/>
    <w:rsid w:val="00E72306"/>
    <w:rsid w:val="00E75389"/>
    <w:rsid w:val="00E76CE3"/>
    <w:rsid w:val="00E81EDD"/>
    <w:rsid w:val="00E873D5"/>
    <w:rsid w:val="00E9064E"/>
    <w:rsid w:val="00E9067B"/>
    <w:rsid w:val="00E911EC"/>
    <w:rsid w:val="00E91EF0"/>
    <w:rsid w:val="00E9328C"/>
    <w:rsid w:val="00E93F18"/>
    <w:rsid w:val="00E941C2"/>
    <w:rsid w:val="00E946A5"/>
    <w:rsid w:val="00E949CC"/>
    <w:rsid w:val="00E95181"/>
    <w:rsid w:val="00EA21AF"/>
    <w:rsid w:val="00EA2E28"/>
    <w:rsid w:val="00EA477A"/>
    <w:rsid w:val="00EA5E08"/>
    <w:rsid w:val="00EB14F1"/>
    <w:rsid w:val="00EB1944"/>
    <w:rsid w:val="00EB24D5"/>
    <w:rsid w:val="00EB2871"/>
    <w:rsid w:val="00EB58FE"/>
    <w:rsid w:val="00EB6A3C"/>
    <w:rsid w:val="00EC29DC"/>
    <w:rsid w:val="00EC2A33"/>
    <w:rsid w:val="00EC4199"/>
    <w:rsid w:val="00EC4E0D"/>
    <w:rsid w:val="00ED209F"/>
    <w:rsid w:val="00ED3240"/>
    <w:rsid w:val="00ED4714"/>
    <w:rsid w:val="00ED5FD0"/>
    <w:rsid w:val="00EE02C2"/>
    <w:rsid w:val="00EE19A7"/>
    <w:rsid w:val="00EE2608"/>
    <w:rsid w:val="00EE435F"/>
    <w:rsid w:val="00EE442C"/>
    <w:rsid w:val="00EE4DC6"/>
    <w:rsid w:val="00EE510D"/>
    <w:rsid w:val="00EF1839"/>
    <w:rsid w:val="00EF3C50"/>
    <w:rsid w:val="00EF4563"/>
    <w:rsid w:val="00EF480A"/>
    <w:rsid w:val="00EF51C4"/>
    <w:rsid w:val="00EF5223"/>
    <w:rsid w:val="00EF7BC0"/>
    <w:rsid w:val="00EF7D02"/>
    <w:rsid w:val="00F01D92"/>
    <w:rsid w:val="00F02972"/>
    <w:rsid w:val="00F062CE"/>
    <w:rsid w:val="00F06810"/>
    <w:rsid w:val="00F14ABC"/>
    <w:rsid w:val="00F15857"/>
    <w:rsid w:val="00F1630D"/>
    <w:rsid w:val="00F1664B"/>
    <w:rsid w:val="00F17060"/>
    <w:rsid w:val="00F17416"/>
    <w:rsid w:val="00F206F0"/>
    <w:rsid w:val="00F20C7C"/>
    <w:rsid w:val="00F21F09"/>
    <w:rsid w:val="00F24B3B"/>
    <w:rsid w:val="00F25980"/>
    <w:rsid w:val="00F271F7"/>
    <w:rsid w:val="00F36BAB"/>
    <w:rsid w:val="00F3769F"/>
    <w:rsid w:val="00F454D3"/>
    <w:rsid w:val="00F4773F"/>
    <w:rsid w:val="00F47BF5"/>
    <w:rsid w:val="00F51F00"/>
    <w:rsid w:val="00F52A8C"/>
    <w:rsid w:val="00F5301B"/>
    <w:rsid w:val="00F53F2D"/>
    <w:rsid w:val="00F54E7F"/>
    <w:rsid w:val="00F55C6E"/>
    <w:rsid w:val="00F63AEC"/>
    <w:rsid w:val="00F66203"/>
    <w:rsid w:val="00F67AF9"/>
    <w:rsid w:val="00F67E15"/>
    <w:rsid w:val="00F703DB"/>
    <w:rsid w:val="00F708A7"/>
    <w:rsid w:val="00F72F26"/>
    <w:rsid w:val="00F75A84"/>
    <w:rsid w:val="00F7617F"/>
    <w:rsid w:val="00F77372"/>
    <w:rsid w:val="00F778E9"/>
    <w:rsid w:val="00F800FB"/>
    <w:rsid w:val="00F827F8"/>
    <w:rsid w:val="00F837E2"/>
    <w:rsid w:val="00F8576F"/>
    <w:rsid w:val="00F87648"/>
    <w:rsid w:val="00F904EC"/>
    <w:rsid w:val="00F90976"/>
    <w:rsid w:val="00F91009"/>
    <w:rsid w:val="00F97893"/>
    <w:rsid w:val="00F97A09"/>
    <w:rsid w:val="00FA5B83"/>
    <w:rsid w:val="00FB3014"/>
    <w:rsid w:val="00FB4377"/>
    <w:rsid w:val="00FB52E0"/>
    <w:rsid w:val="00FB55DE"/>
    <w:rsid w:val="00FC1FF3"/>
    <w:rsid w:val="00FC47FA"/>
    <w:rsid w:val="00FC4E06"/>
    <w:rsid w:val="00FC521A"/>
    <w:rsid w:val="00FD151D"/>
    <w:rsid w:val="00FD17B0"/>
    <w:rsid w:val="00FD305D"/>
    <w:rsid w:val="00FD372E"/>
    <w:rsid w:val="00FD54C5"/>
    <w:rsid w:val="00FD6581"/>
    <w:rsid w:val="00FD6883"/>
    <w:rsid w:val="00FD751E"/>
    <w:rsid w:val="00FE372C"/>
    <w:rsid w:val="00FE43D4"/>
    <w:rsid w:val="00FE4DC6"/>
    <w:rsid w:val="00FF1AE3"/>
    <w:rsid w:val="00FF2439"/>
    <w:rsid w:val="00FF254E"/>
    <w:rsid w:val="00FF4481"/>
    <w:rsid w:val="00FF502F"/>
    <w:rsid w:val="00FF63A4"/>
    <w:rsid w:val="00FF657B"/>
    <w:rsid w:val="00FF6F71"/>
    <w:rsid w:val="00FF7A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290C5"/>
  <w15:docId w15:val="{EF36C274-5536-457B-BCDF-B5AB871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7A0C60"/>
    <w:pPr>
      <w:jc w:val="both"/>
    </w:pPr>
    <w:rPr>
      <w:rFonts w:eastAsia="Calibri" w:cstheme="minorHAnsi"/>
    </w:rPr>
  </w:style>
  <w:style w:type="paragraph" w:styleId="Heading1">
    <w:name w:val="heading 1"/>
    <w:aliases w:val="HEADING 1"/>
    <w:basedOn w:val="Normal"/>
    <w:next w:val="Normal"/>
    <w:link w:val="Heading1Char"/>
    <w:uiPriority w:val="9"/>
    <w:qFormat/>
    <w:rsid w:val="00D44BDC"/>
    <w:pPr>
      <w:keepNext/>
      <w:keepLines/>
      <w:spacing w:before="240" w:after="120" w:line="240" w:lineRule="auto"/>
      <w:outlineLvl w:val="0"/>
    </w:pPr>
    <w:rPr>
      <w:rFonts w:ascii="Calibri" w:eastAsiaTheme="majorEastAsia" w:hAnsi="Calibri" w:cstheme="majorBidi"/>
      <w:b/>
      <w:bCs/>
      <w:sz w:val="24"/>
      <w:szCs w:val="28"/>
      <w:lang w:val="en-GB"/>
    </w:rPr>
  </w:style>
  <w:style w:type="paragraph" w:styleId="Heading2">
    <w:name w:val="heading 2"/>
    <w:basedOn w:val="Normal"/>
    <w:next w:val="Normal"/>
    <w:link w:val="Heading2Char"/>
    <w:autoRedefine/>
    <w:uiPriority w:val="9"/>
    <w:unhideWhenUsed/>
    <w:qFormat/>
    <w:rsid w:val="002A0149"/>
    <w:pPr>
      <w:keepNext/>
      <w:keepLines/>
      <w:spacing w:before="200" w:after="0"/>
      <w:outlineLvl w:val="1"/>
    </w:pPr>
    <w:rPr>
      <w:rFonts w:ascii="Calibri" w:eastAsiaTheme="majorEastAsia" w:hAnsi="Calibri" w:cstheme="majorBidi"/>
      <w:b/>
      <w:bCs/>
      <w:szCs w:val="26"/>
      <w:lang w:val="en-GB"/>
    </w:rPr>
  </w:style>
  <w:style w:type="paragraph" w:styleId="Heading3">
    <w:name w:val="heading 3"/>
    <w:basedOn w:val="Normal"/>
    <w:next w:val="Normal"/>
    <w:link w:val="Heading3Char"/>
    <w:autoRedefine/>
    <w:uiPriority w:val="9"/>
    <w:unhideWhenUsed/>
    <w:qFormat/>
    <w:rsid w:val="00800E96"/>
    <w:pPr>
      <w:keepNext/>
      <w:keepLines/>
      <w:spacing w:before="200" w:after="0"/>
      <w:jc w:val="left"/>
      <w:outlineLvl w:val="2"/>
    </w:pPr>
    <w:rPr>
      <w:rFonts w:ascii="Calibri" w:eastAsiaTheme="majorEastAsia" w:hAnsi="Calibri" w:cs="Times New Roman"/>
      <w:bCs/>
      <w:i/>
      <w:lang w:val="en-GB"/>
    </w:rPr>
  </w:style>
  <w:style w:type="paragraph" w:styleId="Heading4">
    <w:name w:val="heading 4"/>
    <w:basedOn w:val="Normal"/>
    <w:next w:val="Normal"/>
    <w:link w:val="Heading4Char"/>
    <w:uiPriority w:val="9"/>
    <w:unhideWhenUsed/>
    <w:rsid w:val="004865E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rsid w:val="004865EA"/>
    <w:pPr>
      <w:keepNext/>
      <w:keepLines/>
      <w:spacing w:before="200" w:after="0"/>
      <w:jc w:val="left"/>
      <w:outlineLvl w:val="4"/>
    </w:pPr>
    <w:rPr>
      <w:rFonts w:asciiTheme="majorHAnsi" w:eastAsiaTheme="majorEastAsia" w:hAnsiTheme="majorHAnsi" w:cstheme="majorBidi"/>
      <w:color w:val="243F60" w:themeColor="accent1" w:themeShade="7F"/>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76A81"/>
    <w:pPr>
      <w:tabs>
        <w:tab w:val="center" w:pos="4536"/>
        <w:tab w:val="right" w:pos="9072"/>
      </w:tabs>
      <w:spacing w:after="0" w:line="240" w:lineRule="auto"/>
    </w:pPr>
  </w:style>
  <w:style w:type="character" w:customStyle="1" w:styleId="HeaderChar">
    <w:name w:val="Header Char"/>
    <w:basedOn w:val="DefaultParagraphFont"/>
    <w:link w:val="Header"/>
    <w:rsid w:val="00276A81"/>
    <w:rPr>
      <w:rFonts w:ascii="Trebuchet MS" w:eastAsia="Calibri" w:hAnsi="Trebuchet MS" w:cs="Trebuchet MS"/>
    </w:rPr>
  </w:style>
  <w:style w:type="table" w:styleId="ColorfulGrid-Accent5">
    <w:name w:val="Colorful Grid Accent 5"/>
    <w:basedOn w:val="TableNormal"/>
    <w:uiPriority w:val="73"/>
    <w:rsid w:val="00276A81"/>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alloonText">
    <w:name w:val="Balloon Text"/>
    <w:basedOn w:val="Normal"/>
    <w:link w:val="BalloonTextChar"/>
    <w:uiPriority w:val="99"/>
    <w:semiHidden/>
    <w:unhideWhenUsed/>
    <w:rsid w:val="00276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A81"/>
    <w:rPr>
      <w:rFonts w:ascii="Tahoma" w:eastAsia="Calibri" w:hAnsi="Tahoma" w:cs="Tahoma"/>
      <w:sz w:val="16"/>
      <w:szCs w:val="16"/>
    </w:rPr>
  </w:style>
  <w:style w:type="paragraph" w:styleId="Footer">
    <w:name w:val="footer"/>
    <w:basedOn w:val="Normal"/>
    <w:link w:val="FooterChar"/>
    <w:uiPriority w:val="99"/>
    <w:unhideWhenUsed/>
    <w:rsid w:val="00276A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276A81"/>
    <w:rPr>
      <w:rFonts w:ascii="Trebuchet MS" w:eastAsia="Calibri" w:hAnsi="Trebuchet MS" w:cs="Trebuchet MS"/>
    </w:rPr>
  </w:style>
  <w:style w:type="character" w:styleId="PlaceholderText">
    <w:name w:val="Placeholder Text"/>
    <w:basedOn w:val="DefaultParagraphFont"/>
    <w:uiPriority w:val="99"/>
    <w:semiHidden/>
    <w:rsid w:val="00FE372C"/>
    <w:rPr>
      <w:color w:val="808080"/>
    </w:rPr>
  </w:style>
  <w:style w:type="paragraph" w:customStyle="1" w:styleId="Naslov2">
    <w:name w:val="Naslov2"/>
    <w:basedOn w:val="Normal"/>
    <w:rsid w:val="004C0BC1"/>
    <w:pPr>
      <w:spacing w:after="0"/>
    </w:pPr>
    <w:rPr>
      <w:b/>
    </w:rPr>
  </w:style>
  <w:style w:type="paragraph" w:customStyle="1" w:styleId="NASLOVLANKA">
    <w:name w:val="NASLOV ČLANKA"/>
    <w:basedOn w:val="NASLOV"/>
    <w:link w:val="NASLOVLANKAChar"/>
    <w:rsid w:val="007645EB"/>
  </w:style>
  <w:style w:type="paragraph" w:customStyle="1" w:styleId="Author">
    <w:name w:val="Author"/>
    <w:basedOn w:val="Normal"/>
    <w:qFormat/>
    <w:rsid w:val="004C0BC1"/>
    <w:pPr>
      <w:spacing w:after="0" w:line="240" w:lineRule="auto"/>
      <w:jc w:val="center"/>
    </w:pPr>
    <w:rPr>
      <w:i/>
    </w:rPr>
  </w:style>
  <w:style w:type="paragraph" w:customStyle="1" w:styleId="Podnaslovi">
    <w:name w:val="Podnaslovi"/>
    <w:basedOn w:val="Normal"/>
    <w:rsid w:val="00744932"/>
    <w:pPr>
      <w:spacing w:before="240" w:after="240"/>
      <w:jc w:val="center"/>
    </w:pPr>
    <w:rPr>
      <w:sz w:val="16"/>
      <w:szCs w:val="16"/>
    </w:rPr>
  </w:style>
  <w:style w:type="paragraph" w:styleId="Caption">
    <w:name w:val="caption"/>
    <w:aliases w:val="Titles of tables &amp; figures"/>
    <w:basedOn w:val="Normal"/>
    <w:next w:val="Normal"/>
    <w:link w:val="CaptionChar"/>
    <w:unhideWhenUsed/>
    <w:qFormat/>
    <w:rsid w:val="002F635F"/>
    <w:pPr>
      <w:spacing w:line="240" w:lineRule="auto"/>
      <w:ind w:left="630" w:hanging="630"/>
    </w:pPr>
    <w:rPr>
      <w:color w:val="215868" w:themeColor="accent5" w:themeShade="80"/>
      <w:sz w:val="18"/>
    </w:rPr>
  </w:style>
  <w:style w:type="paragraph" w:styleId="ListParagraph">
    <w:name w:val="List Paragraph"/>
    <w:aliases w:val="Bulleted lists"/>
    <w:basedOn w:val="Normal"/>
    <w:link w:val="ListParagraphChar"/>
    <w:uiPriority w:val="34"/>
    <w:qFormat/>
    <w:rsid w:val="00262C10"/>
    <w:pPr>
      <w:numPr>
        <w:numId w:val="32"/>
      </w:numPr>
      <w:spacing w:after="0"/>
    </w:pPr>
    <w:rPr>
      <w:lang w:val="en-GB"/>
    </w:rPr>
  </w:style>
  <w:style w:type="paragraph" w:styleId="Subtitle">
    <w:name w:val="Subtitle"/>
    <w:aliases w:val="Naslov3"/>
    <w:basedOn w:val="Podnaslovi"/>
    <w:next w:val="Normal"/>
    <w:link w:val="SubtitleChar"/>
    <w:uiPriority w:val="11"/>
    <w:rsid w:val="00FD372E"/>
    <w:pPr>
      <w:spacing w:after="0"/>
      <w:jc w:val="left"/>
    </w:pPr>
    <w:rPr>
      <w:b/>
      <w:i/>
      <w:sz w:val="22"/>
      <w:szCs w:val="22"/>
    </w:rPr>
  </w:style>
  <w:style w:type="character" w:customStyle="1" w:styleId="SubtitleChar">
    <w:name w:val="Subtitle Char"/>
    <w:aliases w:val="Naslov3 Char"/>
    <w:basedOn w:val="DefaultParagraphFont"/>
    <w:link w:val="Subtitle"/>
    <w:uiPriority w:val="11"/>
    <w:rsid w:val="00FD372E"/>
    <w:rPr>
      <w:rFonts w:eastAsia="Calibri" w:cstheme="minorHAnsi"/>
      <w:b/>
      <w:i/>
    </w:rPr>
  </w:style>
  <w:style w:type="paragraph" w:styleId="NoSpacing">
    <w:name w:val="No Spacing"/>
    <w:aliases w:val="Abstract &amp; Acknowledgements text"/>
    <w:basedOn w:val="Normal"/>
    <w:link w:val="NoSpacingChar"/>
    <w:qFormat/>
    <w:rsid w:val="00722C02"/>
    <w:pPr>
      <w:spacing w:line="240" w:lineRule="auto"/>
    </w:pPr>
    <w:rPr>
      <w:sz w:val="20"/>
      <w:szCs w:val="20"/>
      <w:lang w:val="en-GB"/>
    </w:rPr>
  </w:style>
  <w:style w:type="paragraph" w:customStyle="1" w:styleId="NASLOV1">
    <w:name w:val="NASLOV1"/>
    <w:basedOn w:val="Title"/>
    <w:rsid w:val="005926B0"/>
    <w:pPr>
      <w:pBdr>
        <w:bottom w:val="none" w:sz="0" w:space="0" w:color="auto"/>
      </w:pBdr>
      <w:spacing w:before="120" w:after="0" w:line="276" w:lineRule="auto"/>
      <w:jc w:val="left"/>
    </w:pPr>
    <w:rPr>
      <w:rFonts w:ascii="Trebuchet MS" w:eastAsia="Times New Roman" w:hAnsi="Trebuchet MS" w:cs="Arial"/>
      <w:b/>
      <w:color w:val="auto"/>
      <w:sz w:val="24"/>
      <w:szCs w:val="18"/>
      <w:lang w:val="en-GB"/>
    </w:rPr>
  </w:style>
  <w:style w:type="character" w:customStyle="1" w:styleId="hps">
    <w:name w:val="hps"/>
    <w:basedOn w:val="DefaultParagraphFont"/>
    <w:rsid w:val="004C0BC1"/>
  </w:style>
  <w:style w:type="character" w:styleId="SubtleEmphasis">
    <w:name w:val="Subtle Emphasis"/>
    <w:aliases w:val="Ključne riječi"/>
    <w:uiPriority w:val="19"/>
    <w:rsid w:val="00E03B44"/>
    <w:rPr>
      <w:i/>
      <w:sz w:val="20"/>
    </w:rPr>
  </w:style>
  <w:style w:type="character" w:styleId="Emphasis">
    <w:name w:val="Emphasis"/>
    <w:aliases w:val="Napomena"/>
    <w:rsid w:val="00AB2D0B"/>
    <w:rPr>
      <w:rFonts w:asciiTheme="minorHAnsi" w:hAnsiTheme="minorHAnsi"/>
      <w:sz w:val="20"/>
      <w:szCs w:val="20"/>
    </w:rPr>
  </w:style>
  <w:style w:type="character" w:styleId="IntenseEmphasis">
    <w:name w:val="Intense Emphasis"/>
    <w:aliases w:val="Mail &amp; Link"/>
    <w:uiPriority w:val="21"/>
    <w:qFormat/>
    <w:rsid w:val="002218F2"/>
    <w:rPr>
      <w:color w:val="215868" w:themeColor="accent5" w:themeShade="80"/>
      <w:w w:val="80"/>
      <w:u w:val="single"/>
    </w:rPr>
  </w:style>
  <w:style w:type="paragraph" w:styleId="Title">
    <w:name w:val="Title"/>
    <w:basedOn w:val="Normal"/>
    <w:next w:val="Normal"/>
    <w:link w:val="TitleChar"/>
    <w:uiPriority w:val="10"/>
    <w:rsid w:val="004C0BC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0BC1"/>
    <w:rPr>
      <w:rFonts w:asciiTheme="majorHAnsi" w:eastAsiaTheme="majorEastAsia" w:hAnsiTheme="majorHAnsi" w:cstheme="majorBidi"/>
      <w:color w:val="17365D" w:themeColor="text2" w:themeShade="BF"/>
      <w:spacing w:val="5"/>
      <w:kern w:val="28"/>
      <w:sz w:val="52"/>
      <w:szCs w:val="52"/>
    </w:rPr>
  </w:style>
  <w:style w:type="paragraph" w:customStyle="1" w:styleId="Nazivpriloga">
    <w:name w:val="Naziv priloga"/>
    <w:basedOn w:val="Caption"/>
    <w:link w:val="NazivprilogaChar"/>
    <w:rsid w:val="00E05E0B"/>
    <w:pPr>
      <w:ind w:left="567" w:hanging="567"/>
    </w:pPr>
    <w:rPr>
      <w:sz w:val="16"/>
    </w:rPr>
  </w:style>
  <w:style w:type="table" w:styleId="LightGrid-Accent5">
    <w:name w:val="Light Grid Accent 5"/>
    <w:basedOn w:val="TableNormal"/>
    <w:uiPriority w:val="62"/>
    <w:rsid w:val="00E05E0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Nazivslike">
    <w:name w:val="Naziv slike"/>
    <w:basedOn w:val="Nazivpriloga"/>
    <w:link w:val="NazivslikeChar"/>
    <w:rsid w:val="004926CF"/>
    <w:rPr>
      <w:sz w:val="18"/>
    </w:rPr>
  </w:style>
  <w:style w:type="paragraph" w:customStyle="1" w:styleId="Table">
    <w:name w:val="Table"/>
    <w:basedOn w:val="Nazivpriloga"/>
    <w:link w:val="TableChar"/>
    <w:qFormat/>
    <w:rsid w:val="00712B7D"/>
    <w:pPr>
      <w:spacing w:after="0"/>
      <w:ind w:left="0" w:firstLine="0"/>
      <w:jc w:val="center"/>
    </w:pPr>
    <w:rPr>
      <w:color w:val="auto"/>
    </w:rPr>
  </w:style>
  <w:style w:type="character" w:customStyle="1" w:styleId="ListParagraphChar">
    <w:name w:val="List Paragraph Char"/>
    <w:aliases w:val="Bulleted lists Char"/>
    <w:basedOn w:val="DefaultParagraphFont"/>
    <w:link w:val="ListParagraph"/>
    <w:uiPriority w:val="34"/>
    <w:rsid w:val="00262C10"/>
    <w:rPr>
      <w:rFonts w:eastAsia="Calibri" w:cstheme="minorHAnsi"/>
      <w:lang w:val="en-GB"/>
    </w:rPr>
  </w:style>
  <w:style w:type="character" w:customStyle="1" w:styleId="CaptionChar">
    <w:name w:val="Caption Char"/>
    <w:aliases w:val="Titles of tables &amp; figures Char"/>
    <w:basedOn w:val="ListParagraphChar"/>
    <w:link w:val="Caption"/>
    <w:rsid w:val="002F635F"/>
    <w:rPr>
      <w:rFonts w:eastAsia="Calibri" w:cstheme="minorHAnsi"/>
      <w:color w:val="215868" w:themeColor="accent5" w:themeShade="80"/>
      <w:sz w:val="18"/>
      <w:lang w:val="en-GB"/>
    </w:rPr>
  </w:style>
  <w:style w:type="character" w:customStyle="1" w:styleId="NazivprilogaChar">
    <w:name w:val="Naziv priloga Char"/>
    <w:basedOn w:val="CaptionChar"/>
    <w:link w:val="Nazivpriloga"/>
    <w:rsid w:val="00741FCB"/>
    <w:rPr>
      <w:rFonts w:ascii="Trebuchet MS" w:eastAsia="Calibri" w:hAnsi="Trebuchet MS" w:cs="Trebuchet MS"/>
      <w:color w:val="215868" w:themeColor="accent5" w:themeShade="80"/>
      <w:sz w:val="16"/>
      <w:lang w:val="en-GB"/>
    </w:rPr>
  </w:style>
  <w:style w:type="character" w:customStyle="1" w:styleId="NazivslikeChar">
    <w:name w:val="Naziv slike Char"/>
    <w:basedOn w:val="NazivprilogaChar"/>
    <w:link w:val="Nazivslike"/>
    <w:rsid w:val="004926CF"/>
    <w:rPr>
      <w:rFonts w:ascii="Trebuchet MS" w:eastAsia="Calibri" w:hAnsi="Trebuchet MS" w:cstheme="minorHAnsi"/>
      <w:color w:val="215868" w:themeColor="accent5" w:themeShade="80"/>
      <w:sz w:val="18"/>
      <w:lang w:val="en-GB"/>
    </w:rPr>
  </w:style>
  <w:style w:type="character" w:customStyle="1" w:styleId="TableChar">
    <w:name w:val="Table Char"/>
    <w:basedOn w:val="NazivprilogaChar"/>
    <w:link w:val="Table"/>
    <w:rsid w:val="00712B7D"/>
    <w:rPr>
      <w:rFonts w:ascii="Trebuchet MS" w:eastAsia="Calibri" w:hAnsi="Trebuchet MS" w:cstheme="minorHAnsi"/>
      <w:color w:val="215868" w:themeColor="accent5" w:themeShade="80"/>
      <w:sz w:val="16"/>
      <w:lang w:val="en-GB"/>
    </w:rPr>
  </w:style>
  <w:style w:type="paragraph" w:customStyle="1" w:styleId="NASLOV">
    <w:name w:val="NASLOV"/>
    <w:basedOn w:val="Normal"/>
    <w:link w:val="NASLOVChar"/>
    <w:rsid w:val="007F7320"/>
    <w:pPr>
      <w:jc w:val="center"/>
    </w:pPr>
    <w:rPr>
      <w:b/>
      <w:sz w:val="28"/>
    </w:rPr>
  </w:style>
  <w:style w:type="paragraph" w:customStyle="1" w:styleId="NASLOV10">
    <w:name w:val="NASLOV 1"/>
    <w:basedOn w:val="Normal"/>
    <w:rsid w:val="007F7320"/>
    <w:pPr>
      <w:spacing w:after="0"/>
    </w:pPr>
    <w:rPr>
      <w:b/>
      <w:sz w:val="24"/>
    </w:rPr>
  </w:style>
  <w:style w:type="paragraph" w:customStyle="1" w:styleId="Naslov21">
    <w:name w:val="Naslov 21"/>
    <w:basedOn w:val="Normal"/>
    <w:rsid w:val="007645EB"/>
    <w:pPr>
      <w:spacing w:after="0"/>
    </w:pPr>
    <w:rPr>
      <w:b/>
    </w:rPr>
  </w:style>
  <w:style w:type="paragraph" w:customStyle="1" w:styleId="Institution">
    <w:name w:val="Institution"/>
    <w:basedOn w:val="Normal"/>
    <w:qFormat/>
    <w:rsid w:val="00761CAA"/>
    <w:pPr>
      <w:spacing w:after="0" w:line="240" w:lineRule="auto"/>
      <w:jc w:val="center"/>
    </w:pPr>
    <w:rPr>
      <w:sz w:val="18"/>
    </w:rPr>
  </w:style>
  <w:style w:type="character" w:styleId="Hyperlink">
    <w:name w:val="Hyperlink"/>
    <w:basedOn w:val="DefaultParagraphFont"/>
    <w:uiPriority w:val="99"/>
    <w:unhideWhenUsed/>
    <w:rsid w:val="000553A7"/>
    <w:rPr>
      <w:color w:val="0000FF"/>
      <w:u w:val="single"/>
    </w:rPr>
  </w:style>
  <w:style w:type="character" w:customStyle="1" w:styleId="Heading1Char">
    <w:name w:val="Heading 1 Char"/>
    <w:aliases w:val="HEADING 1 Char"/>
    <w:basedOn w:val="DefaultParagraphFont"/>
    <w:link w:val="Heading1"/>
    <w:uiPriority w:val="9"/>
    <w:rsid w:val="00D44BDC"/>
    <w:rPr>
      <w:rFonts w:ascii="Calibri" w:eastAsiaTheme="majorEastAsia" w:hAnsi="Calibri" w:cstheme="majorBidi"/>
      <w:b/>
      <w:bCs/>
      <w:sz w:val="24"/>
      <w:szCs w:val="28"/>
      <w:lang w:val="en-GB"/>
    </w:rPr>
  </w:style>
  <w:style w:type="character" w:customStyle="1" w:styleId="Heading2Char">
    <w:name w:val="Heading 2 Char"/>
    <w:basedOn w:val="DefaultParagraphFont"/>
    <w:link w:val="Heading2"/>
    <w:uiPriority w:val="9"/>
    <w:rsid w:val="002A0149"/>
    <w:rPr>
      <w:rFonts w:ascii="Calibri" w:eastAsiaTheme="majorEastAsia" w:hAnsi="Calibri" w:cstheme="majorBidi"/>
      <w:b/>
      <w:bCs/>
      <w:szCs w:val="26"/>
      <w:lang w:val="en-GB"/>
    </w:rPr>
  </w:style>
  <w:style w:type="character" w:customStyle="1" w:styleId="longtext">
    <w:name w:val="long_text"/>
    <w:basedOn w:val="DefaultParagraphFont"/>
    <w:rsid w:val="00156AC2"/>
  </w:style>
  <w:style w:type="paragraph" w:customStyle="1" w:styleId="Title1">
    <w:name w:val="Title1"/>
    <w:basedOn w:val="Title"/>
    <w:uiPriority w:val="99"/>
    <w:rsid w:val="00156AC2"/>
    <w:pPr>
      <w:pBdr>
        <w:bottom w:val="none" w:sz="0" w:space="0" w:color="auto"/>
      </w:pBdr>
      <w:spacing w:before="120" w:after="420"/>
      <w:jc w:val="center"/>
    </w:pPr>
    <w:rPr>
      <w:rFonts w:ascii="Arial" w:eastAsia="Times New Roman" w:hAnsi="Arial" w:cs="Arial"/>
      <w:b/>
      <w:color w:val="auto"/>
      <w:sz w:val="24"/>
      <w:szCs w:val="18"/>
      <w:lang w:val="en-GB"/>
    </w:rPr>
  </w:style>
  <w:style w:type="table" w:styleId="TableGrid">
    <w:name w:val="Table Grid"/>
    <w:basedOn w:val="TableNormal"/>
    <w:uiPriority w:val="59"/>
    <w:rsid w:val="00156A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156AC2"/>
    <w:rPr>
      <w:rFonts w:cs="Times New Roman"/>
      <w:sz w:val="16"/>
      <w:szCs w:val="16"/>
    </w:rPr>
  </w:style>
  <w:style w:type="paragraph" w:styleId="CommentText">
    <w:name w:val="annotation text"/>
    <w:basedOn w:val="Normal"/>
    <w:link w:val="CommentTextChar"/>
    <w:uiPriority w:val="99"/>
    <w:rsid w:val="00156AC2"/>
    <w:pPr>
      <w:spacing w:after="0" w:line="240" w:lineRule="auto"/>
      <w:jc w:val="left"/>
    </w:pPr>
    <w:rPr>
      <w:rFonts w:ascii="Times New Roman" w:eastAsia="Times New Roman" w:hAnsi="Times New Roman" w:cs="Times New Roman"/>
      <w:sz w:val="20"/>
      <w:szCs w:val="20"/>
      <w:lang w:val="hr-BA" w:eastAsia="hr-HR"/>
    </w:rPr>
  </w:style>
  <w:style w:type="character" w:customStyle="1" w:styleId="CommentTextChar">
    <w:name w:val="Comment Text Char"/>
    <w:basedOn w:val="DefaultParagraphFont"/>
    <w:link w:val="CommentText"/>
    <w:uiPriority w:val="99"/>
    <w:rsid w:val="00156AC2"/>
    <w:rPr>
      <w:rFonts w:ascii="Times New Roman" w:eastAsia="Times New Roman" w:hAnsi="Times New Roman" w:cs="Times New Roman"/>
      <w:sz w:val="20"/>
      <w:szCs w:val="20"/>
      <w:lang w:val="hr-BA" w:eastAsia="hr-HR"/>
    </w:rPr>
  </w:style>
  <w:style w:type="character" w:customStyle="1" w:styleId="bibrecord-highlight1">
    <w:name w:val="bibrecord-highlight1"/>
    <w:basedOn w:val="DefaultParagraphFont"/>
    <w:rsid w:val="00156AC2"/>
    <w:rPr>
      <w:rFonts w:cs="Times New Roman"/>
      <w:b/>
      <w:bCs/>
      <w:color w:val="EE014C"/>
    </w:rPr>
  </w:style>
  <w:style w:type="character" w:customStyle="1" w:styleId="hit">
    <w:name w:val="hit"/>
    <w:basedOn w:val="DefaultParagraphFont"/>
    <w:rsid w:val="00156AC2"/>
    <w:rPr>
      <w:rFonts w:cs="Times New Roman"/>
    </w:rPr>
  </w:style>
  <w:style w:type="character" w:customStyle="1" w:styleId="medium-font1">
    <w:name w:val="medium-font1"/>
    <w:basedOn w:val="DefaultParagraphFont"/>
    <w:rsid w:val="00156AC2"/>
    <w:rPr>
      <w:rFonts w:cs="Times New Roman"/>
      <w:sz w:val="19"/>
      <w:szCs w:val="19"/>
    </w:rPr>
  </w:style>
  <w:style w:type="paragraph" w:styleId="ListBullet">
    <w:name w:val="List Bullet"/>
    <w:basedOn w:val="Normal"/>
    <w:rsid w:val="00156AC2"/>
    <w:pPr>
      <w:numPr>
        <w:numId w:val="2"/>
      </w:numPr>
      <w:spacing w:after="0" w:line="240" w:lineRule="auto"/>
      <w:jc w:val="left"/>
    </w:pPr>
    <w:rPr>
      <w:rFonts w:ascii="Times New Roman" w:eastAsia="Times New Roman" w:hAnsi="Times New Roman" w:cs="Times New Roman"/>
      <w:sz w:val="24"/>
      <w:szCs w:val="24"/>
      <w:lang w:val="en-GB"/>
    </w:rPr>
  </w:style>
  <w:style w:type="character" w:customStyle="1" w:styleId="updated-short-citation1">
    <w:name w:val="updated-short-citation1"/>
    <w:basedOn w:val="DefaultParagraphFont"/>
    <w:rsid w:val="00156AC2"/>
    <w:rPr>
      <w:rFonts w:cs="Times New Roman"/>
    </w:rPr>
  </w:style>
  <w:style w:type="paragraph" w:styleId="NormalWeb">
    <w:name w:val="Normal (Web)"/>
    <w:basedOn w:val="Normal"/>
    <w:uiPriority w:val="99"/>
    <w:rsid w:val="00156AC2"/>
    <w:pPr>
      <w:spacing w:before="75" w:after="150" w:line="240" w:lineRule="auto"/>
      <w:jc w:val="left"/>
    </w:pPr>
    <w:rPr>
      <w:rFonts w:ascii="Times New Roman" w:eastAsia="Times New Roman" w:hAnsi="Times New Roman" w:cs="Times New Roman"/>
      <w:sz w:val="24"/>
      <w:szCs w:val="24"/>
      <w:lang w:eastAsia="hr-HR"/>
    </w:rPr>
  </w:style>
  <w:style w:type="paragraph" w:customStyle="1" w:styleId="nospace">
    <w:name w:val="nospace"/>
    <w:basedOn w:val="Normal"/>
    <w:rsid w:val="00156AC2"/>
    <w:pPr>
      <w:spacing w:after="0" w:line="240" w:lineRule="auto"/>
      <w:jc w:val="left"/>
    </w:pPr>
    <w:rPr>
      <w:rFonts w:ascii="Times New Roman" w:eastAsia="Times New Roman" w:hAnsi="Times New Roman" w:cs="Times New Roman"/>
      <w:sz w:val="24"/>
      <w:szCs w:val="24"/>
      <w:lang w:eastAsia="hr-HR"/>
    </w:rPr>
  </w:style>
  <w:style w:type="character" w:styleId="Strong">
    <w:name w:val="Strong"/>
    <w:aliases w:val="Broj zadatka"/>
    <w:basedOn w:val="DefaultParagraphFont"/>
    <w:uiPriority w:val="22"/>
    <w:rsid w:val="00156AC2"/>
    <w:rPr>
      <w:rFonts w:cs="Times New Roman"/>
      <w:b/>
      <w:bCs/>
    </w:rPr>
  </w:style>
  <w:style w:type="character" w:customStyle="1" w:styleId="termhighlight1">
    <w:name w:val="termhighlight1"/>
    <w:basedOn w:val="DefaultParagraphFont"/>
    <w:rsid w:val="00156AC2"/>
    <w:rPr>
      <w:rFonts w:cs="Times New Roman"/>
      <w:shd w:val="clear" w:color="auto" w:fill="FFE117"/>
    </w:rPr>
  </w:style>
  <w:style w:type="character" w:styleId="HTMLCite">
    <w:name w:val="HTML Cite"/>
    <w:basedOn w:val="DefaultParagraphFont"/>
    <w:rsid w:val="00156AC2"/>
    <w:rPr>
      <w:rFonts w:cs="Times New Roman"/>
      <w:i/>
      <w:iCs/>
    </w:rPr>
  </w:style>
  <w:style w:type="character" w:customStyle="1" w:styleId="termhighlight">
    <w:name w:val="termhighlight"/>
    <w:basedOn w:val="DefaultParagraphFont"/>
    <w:rsid w:val="00156AC2"/>
    <w:rPr>
      <w:rFonts w:cs="Times New Roman"/>
    </w:rPr>
  </w:style>
  <w:style w:type="paragraph" w:customStyle="1" w:styleId="body-paragraph">
    <w:name w:val="body-paragraph"/>
    <w:basedOn w:val="Normal"/>
    <w:rsid w:val="00156AC2"/>
    <w:pPr>
      <w:spacing w:after="240" w:line="240" w:lineRule="auto"/>
      <w:jc w:val="left"/>
    </w:pPr>
    <w:rPr>
      <w:rFonts w:ascii="Times New Roman" w:eastAsia="Times New Roman" w:hAnsi="Times New Roman" w:cs="Times New Roman"/>
      <w:sz w:val="19"/>
      <w:szCs w:val="19"/>
      <w:lang w:eastAsia="hr-HR"/>
    </w:rPr>
  </w:style>
  <w:style w:type="character" w:customStyle="1" w:styleId="title-link-wrapper1">
    <w:name w:val="title-link-wrapper1"/>
    <w:basedOn w:val="DefaultParagraphFont"/>
    <w:rsid w:val="00156AC2"/>
    <w:rPr>
      <w:rFonts w:cs="Times New Roman"/>
    </w:rPr>
  </w:style>
  <w:style w:type="character" w:customStyle="1" w:styleId="hidden1">
    <w:name w:val="hidden1"/>
    <w:basedOn w:val="DefaultParagraphFont"/>
    <w:rsid w:val="00156AC2"/>
    <w:rPr>
      <w:rFonts w:cs="Times New Roman"/>
    </w:rPr>
  </w:style>
  <w:style w:type="character" w:customStyle="1" w:styleId="record-formats1">
    <w:name w:val="record-formats1"/>
    <w:basedOn w:val="DefaultParagraphFont"/>
    <w:rsid w:val="00156AC2"/>
    <w:rPr>
      <w:rFonts w:cs="Times New Roman"/>
      <w:sz w:val="19"/>
      <w:szCs w:val="19"/>
    </w:rPr>
  </w:style>
  <w:style w:type="character" w:customStyle="1" w:styleId="add-to-folder2">
    <w:name w:val="add-to-folder2"/>
    <w:basedOn w:val="DefaultParagraphFont"/>
    <w:rsid w:val="00156AC2"/>
    <w:rPr>
      <w:rFonts w:cs="Times New Roman"/>
      <w:bdr w:val="none" w:sz="0" w:space="0" w:color="auto" w:frame="1"/>
    </w:rPr>
  </w:style>
  <w:style w:type="character" w:customStyle="1" w:styleId="result-list-cite-link1">
    <w:name w:val="result-list-cite-link1"/>
    <w:basedOn w:val="DefaultParagraphFont"/>
    <w:rsid w:val="00156AC2"/>
    <w:rPr>
      <w:rFonts w:cs="Times New Roman"/>
    </w:rPr>
  </w:style>
  <w:style w:type="character" w:customStyle="1" w:styleId="citation">
    <w:name w:val="citation"/>
    <w:basedOn w:val="DefaultParagraphFont"/>
    <w:rsid w:val="00156AC2"/>
    <w:rPr>
      <w:rFonts w:cs="Times New Roman"/>
    </w:rPr>
  </w:style>
  <w:style w:type="character" w:customStyle="1" w:styleId="personname">
    <w:name w:val="person_name"/>
    <w:basedOn w:val="DefaultParagraphFont"/>
    <w:rsid w:val="00156AC2"/>
    <w:rPr>
      <w:rFonts w:cs="Times New Roman"/>
    </w:rPr>
  </w:style>
  <w:style w:type="character" w:customStyle="1" w:styleId="fieldyear">
    <w:name w:val="field_year"/>
    <w:basedOn w:val="DefaultParagraphFont"/>
    <w:rsid w:val="00156AC2"/>
    <w:rPr>
      <w:rFonts w:cs="Times New Roman"/>
    </w:rPr>
  </w:style>
  <w:style w:type="character" w:customStyle="1" w:styleId="fieldtitle">
    <w:name w:val="field_title"/>
    <w:basedOn w:val="DefaultParagraphFont"/>
    <w:rsid w:val="00156AC2"/>
    <w:rPr>
      <w:rFonts w:cs="Times New Roman"/>
    </w:rPr>
  </w:style>
  <w:style w:type="character" w:customStyle="1" w:styleId="fieldpublication">
    <w:name w:val="field_publication"/>
    <w:basedOn w:val="DefaultParagraphFont"/>
    <w:rsid w:val="00156AC2"/>
    <w:rPr>
      <w:rFonts w:cs="Times New Roman"/>
    </w:rPr>
  </w:style>
  <w:style w:type="character" w:customStyle="1" w:styleId="fieldvolume">
    <w:name w:val="field_volume"/>
    <w:basedOn w:val="DefaultParagraphFont"/>
    <w:rsid w:val="00156AC2"/>
    <w:rPr>
      <w:rFonts w:cs="Times New Roman"/>
    </w:rPr>
  </w:style>
  <w:style w:type="character" w:customStyle="1" w:styleId="fieldnumber">
    <w:name w:val="field_number"/>
    <w:basedOn w:val="DefaultParagraphFont"/>
    <w:rsid w:val="00156AC2"/>
    <w:rPr>
      <w:rFonts w:cs="Times New Roman"/>
    </w:rPr>
  </w:style>
  <w:style w:type="character" w:customStyle="1" w:styleId="fieldformat">
    <w:name w:val="field_format"/>
    <w:basedOn w:val="DefaultParagraphFont"/>
    <w:rsid w:val="00156AC2"/>
    <w:rPr>
      <w:rFonts w:cs="Times New Roman"/>
    </w:rPr>
  </w:style>
  <w:style w:type="paragraph" w:customStyle="1" w:styleId="Default">
    <w:name w:val="Default"/>
    <w:rsid w:val="00156AC2"/>
    <w:pPr>
      <w:autoSpaceDE w:val="0"/>
      <w:autoSpaceDN w:val="0"/>
      <w:adjustRightInd w:val="0"/>
      <w:spacing w:after="0" w:line="240" w:lineRule="auto"/>
    </w:pPr>
    <w:rPr>
      <w:rFonts w:ascii="Times New Roman" w:eastAsia="Times New Roman" w:hAnsi="Times New Roman" w:cs="Times New Roman"/>
      <w:color w:val="000000"/>
      <w:sz w:val="24"/>
      <w:szCs w:val="24"/>
      <w:lang w:eastAsia="hr-HR"/>
    </w:rPr>
  </w:style>
  <w:style w:type="character" w:styleId="PageNumber">
    <w:name w:val="page number"/>
    <w:basedOn w:val="DefaultParagraphFont"/>
    <w:rsid w:val="00156AC2"/>
    <w:rPr>
      <w:rFonts w:cs="Times New Roman"/>
    </w:rPr>
  </w:style>
  <w:style w:type="paragraph" w:styleId="BodyText2">
    <w:name w:val="Body Text 2"/>
    <w:basedOn w:val="Normal"/>
    <w:link w:val="BodyText2Char"/>
    <w:rsid w:val="00156AC2"/>
    <w:pPr>
      <w:spacing w:after="120" w:line="480" w:lineRule="auto"/>
      <w:jc w:val="left"/>
    </w:pPr>
    <w:rPr>
      <w:rFonts w:ascii="Times New Roman" w:eastAsia="Times New Roman" w:hAnsi="Times New Roman" w:cs="Times New Roman"/>
      <w:sz w:val="28"/>
      <w:szCs w:val="24"/>
      <w:lang w:val="en-GB"/>
    </w:rPr>
  </w:style>
  <w:style w:type="character" w:customStyle="1" w:styleId="BodyText2Char">
    <w:name w:val="Body Text 2 Char"/>
    <w:basedOn w:val="DefaultParagraphFont"/>
    <w:link w:val="BodyText2"/>
    <w:rsid w:val="00156AC2"/>
    <w:rPr>
      <w:rFonts w:ascii="Times New Roman" w:eastAsia="Times New Roman" w:hAnsi="Times New Roman" w:cs="Times New Roman"/>
      <w:sz w:val="28"/>
      <w:szCs w:val="24"/>
      <w:lang w:val="en-GB"/>
    </w:rPr>
  </w:style>
  <w:style w:type="paragraph" w:styleId="BodyText">
    <w:name w:val="Body Text"/>
    <w:basedOn w:val="Normal"/>
    <w:link w:val="BodyTextChar"/>
    <w:uiPriority w:val="99"/>
    <w:rsid w:val="00156AC2"/>
    <w:pPr>
      <w:spacing w:after="120" w:line="240" w:lineRule="auto"/>
      <w:jc w:val="left"/>
    </w:pPr>
    <w:rPr>
      <w:rFonts w:ascii="Times New Roman" w:eastAsia="Times New Roman" w:hAnsi="Times New Roman" w:cs="Times New Roman"/>
      <w:sz w:val="24"/>
      <w:szCs w:val="24"/>
      <w:lang w:val="hr-BA" w:eastAsia="hr-HR"/>
    </w:rPr>
  </w:style>
  <w:style w:type="character" w:customStyle="1" w:styleId="BodyTextChar">
    <w:name w:val="Body Text Char"/>
    <w:basedOn w:val="DefaultParagraphFont"/>
    <w:link w:val="BodyText"/>
    <w:uiPriority w:val="99"/>
    <w:rsid w:val="00156AC2"/>
    <w:rPr>
      <w:rFonts w:ascii="Times New Roman" w:eastAsia="Times New Roman" w:hAnsi="Times New Roman" w:cs="Times New Roman"/>
      <w:sz w:val="24"/>
      <w:szCs w:val="24"/>
      <w:lang w:val="hr-BA" w:eastAsia="hr-HR"/>
    </w:rPr>
  </w:style>
  <w:style w:type="character" w:styleId="FollowedHyperlink">
    <w:name w:val="FollowedHyperlink"/>
    <w:basedOn w:val="DefaultParagraphFont"/>
    <w:rsid w:val="00156AC2"/>
    <w:rPr>
      <w:rFonts w:cs="Times New Roman"/>
      <w:color w:val="800080"/>
      <w:u w:val="single"/>
    </w:rPr>
  </w:style>
  <w:style w:type="paragraph" w:customStyle="1" w:styleId="xl68">
    <w:name w:val="xl68"/>
    <w:basedOn w:val="Normal"/>
    <w:rsid w:val="00156AC2"/>
    <w:pPr>
      <w:pBdr>
        <w:left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69">
    <w:name w:val="xl69"/>
    <w:basedOn w:val="Normal"/>
    <w:rsid w:val="00156AC2"/>
    <w:pP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0">
    <w:name w:val="xl70"/>
    <w:basedOn w:val="Normal"/>
    <w:rsid w:val="00156AC2"/>
    <w:pPr>
      <w:pBdr>
        <w:right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1">
    <w:name w:val="xl71"/>
    <w:basedOn w:val="Normal"/>
    <w:rsid w:val="00156AC2"/>
    <w:pPr>
      <w:pBdr>
        <w:left w:val="single" w:sz="8" w:space="0" w:color="auto"/>
        <w:bottom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2">
    <w:name w:val="xl72"/>
    <w:basedOn w:val="Normal"/>
    <w:rsid w:val="00156AC2"/>
    <w:pPr>
      <w:pBdr>
        <w:bottom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3">
    <w:name w:val="xl73"/>
    <w:basedOn w:val="Normal"/>
    <w:rsid w:val="00156AC2"/>
    <w:pPr>
      <w:pBdr>
        <w:top w:val="single" w:sz="8" w:space="0" w:color="auto"/>
        <w:left w:val="single" w:sz="8" w:space="0" w:color="auto"/>
        <w:bottom w:val="single" w:sz="4"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4">
    <w:name w:val="xl74"/>
    <w:basedOn w:val="Normal"/>
    <w:rsid w:val="00156AC2"/>
    <w:pPr>
      <w:pBdr>
        <w:top w:val="single" w:sz="8" w:space="0" w:color="auto"/>
        <w:bottom w:val="single" w:sz="4"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5">
    <w:name w:val="xl75"/>
    <w:basedOn w:val="Normal"/>
    <w:rsid w:val="00156AC2"/>
    <w:pPr>
      <w:pBdr>
        <w:top w:val="single" w:sz="8" w:space="0" w:color="auto"/>
        <w:bottom w:val="single" w:sz="4" w:space="0" w:color="auto"/>
        <w:right w:val="single" w:sz="8"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6">
    <w:name w:val="xl76"/>
    <w:basedOn w:val="Normal"/>
    <w:rsid w:val="00156AC2"/>
    <w:pPr>
      <w:pBdr>
        <w:left w:val="single" w:sz="8" w:space="0" w:color="auto"/>
        <w:bottom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77">
    <w:name w:val="xl77"/>
    <w:basedOn w:val="Normal"/>
    <w:rsid w:val="00156AC2"/>
    <w:pPr>
      <w:pBdr>
        <w:bottom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78">
    <w:name w:val="xl78"/>
    <w:basedOn w:val="Normal"/>
    <w:rsid w:val="00156AC2"/>
    <w:pPr>
      <w:pBdr>
        <w:bottom w:val="single" w:sz="8" w:space="0" w:color="auto"/>
        <w:right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66">
    <w:name w:val="xl66"/>
    <w:basedOn w:val="Normal"/>
    <w:rsid w:val="00156AC2"/>
    <w:pPr>
      <w:pBdr>
        <w:left w:val="single" w:sz="4" w:space="0" w:color="000000"/>
        <w:bottom w:val="single" w:sz="4" w:space="0" w:color="000000"/>
        <w:right w:val="single" w:sz="4" w:space="0" w:color="000000"/>
      </w:pBdr>
      <w:spacing w:before="100" w:beforeAutospacing="1" w:after="100" w:afterAutospacing="1" w:line="240" w:lineRule="auto"/>
    </w:pPr>
    <w:rPr>
      <w:rFonts w:ascii="Arial" w:eastAsia="Times New Roman" w:hAnsi="Arial" w:cs="Arial"/>
      <w:sz w:val="18"/>
      <w:szCs w:val="18"/>
      <w:lang w:eastAsia="hr-HR"/>
    </w:rPr>
  </w:style>
  <w:style w:type="paragraph" w:customStyle="1" w:styleId="xl67">
    <w:name w:val="xl67"/>
    <w:basedOn w:val="Normal"/>
    <w:rsid w:val="00156AC2"/>
    <w:pPr>
      <w:pBdr>
        <w:left w:val="single" w:sz="4" w:space="0" w:color="000000"/>
        <w:bottom w:val="single" w:sz="4" w:space="0" w:color="000000"/>
        <w:right w:val="single" w:sz="4" w:space="0" w:color="000000"/>
      </w:pBd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styleId="FootnoteText">
    <w:name w:val="footnote text"/>
    <w:basedOn w:val="Normal"/>
    <w:link w:val="FootnoteTextChar"/>
    <w:semiHidden/>
    <w:rsid w:val="00156AC2"/>
    <w:pPr>
      <w:spacing w:after="0" w:line="240" w:lineRule="auto"/>
      <w:jc w:val="left"/>
    </w:pPr>
    <w:rPr>
      <w:rFonts w:ascii="Times New Roman" w:eastAsia="Times New Roman" w:hAnsi="Times New Roman" w:cs="Times New Roman"/>
      <w:sz w:val="20"/>
      <w:szCs w:val="20"/>
      <w:lang w:val="hr-BA" w:eastAsia="hr-HR"/>
    </w:rPr>
  </w:style>
  <w:style w:type="character" w:customStyle="1" w:styleId="FootnoteTextChar">
    <w:name w:val="Footnote Text Char"/>
    <w:basedOn w:val="DefaultParagraphFont"/>
    <w:link w:val="FootnoteText"/>
    <w:semiHidden/>
    <w:rsid w:val="00156AC2"/>
    <w:rPr>
      <w:rFonts w:ascii="Times New Roman" w:eastAsia="Times New Roman" w:hAnsi="Times New Roman" w:cs="Times New Roman"/>
      <w:sz w:val="20"/>
      <w:szCs w:val="20"/>
      <w:lang w:val="hr-BA" w:eastAsia="hr-HR"/>
    </w:rPr>
  </w:style>
  <w:style w:type="character" w:styleId="FootnoteReference">
    <w:name w:val="footnote reference"/>
    <w:basedOn w:val="DefaultParagraphFont"/>
    <w:semiHidden/>
    <w:rsid w:val="00156AC2"/>
    <w:rPr>
      <w:rFonts w:cs="Times New Roman"/>
      <w:vertAlign w:val="superscript"/>
    </w:rPr>
  </w:style>
  <w:style w:type="paragraph" w:styleId="CommentSubject">
    <w:name w:val="annotation subject"/>
    <w:basedOn w:val="CommentText"/>
    <w:next w:val="CommentText"/>
    <w:link w:val="CommentSubjectChar"/>
    <w:uiPriority w:val="99"/>
    <w:semiHidden/>
    <w:rsid w:val="00156AC2"/>
    <w:rPr>
      <w:b/>
      <w:bCs/>
    </w:rPr>
  </w:style>
  <w:style w:type="character" w:customStyle="1" w:styleId="CommentSubjectChar">
    <w:name w:val="Comment Subject Char"/>
    <w:basedOn w:val="CommentTextChar"/>
    <w:link w:val="CommentSubject"/>
    <w:uiPriority w:val="99"/>
    <w:semiHidden/>
    <w:rsid w:val="00156AC2"/>
    <w:rPr>
      <w:rFonts w:ascii="Times New Roman" w:eastAsia="Times New Roman" w:hAnsi="Times New Roman" w:cs="Times New Roman"/>
      <w:b/>
      <w:bCs/>
      <w:sz w:val="20"/>
      <w:szCs w:val="20"/>
      <w:lang w:val="hr-BA" w:eastAsia="hr-HR"/>
    </w:rPr>
  </w:style>
  <w:style w:type="character" w:customStyle="1" w:styleId="st">
    <w:name w:val="st"/>
    <w:basedOn w:val="DefaultParagraphFont"/>
    <w:rsid w:val="00156AC2"/>
    <w:rPr>
      <w:rFonts w:cs="Times New Roman"/>
    </w:rPr>
  </w:style>
  <w:style w:type="character" w:customStyle="1" w:styleId="CharChar2">
    <w:name w:val="Char Char2"/>
    <w:basedOn w:val="DefaultParagraphFont"/>
    <w:rsid w:val="00156AC2"/>
    <w:rPr>
      <w:rFonts w:ascii="Times New Roman" w:eastAsia="Times New Roman" w:hAnsi="Times New Roman" w:cs="Times New Roman"/>
      <w:sz w:val="28"/>
      <w:szCs w:val="24"/>
      <w:lang w:val="en-GB"/>
    </w:rPr>
  </w:style>
  <w:style w:type="character" w:customStyle="1" w:styleId="shorttext">
    <w:name w:val="short_text"/>
    <w:basedOn w:val="DefaultParagraphFont"/>
    <w:rsid w:val="0066633C"/>
  </w:style>
  <w:style w:type="paragraph" w:customStyle="1" w:styleId="StyleAsianTimesNewRoman">
    <w:name w:val="Style (Asian) Times New Roman"/>
    <w:basedOn w:val="Normal"/>
    <w:next w:val="NormalIndent"/>
    <w:link w:val="StyleAsianTimesNewRomanChar"/>
    <w:uiPriority w:val="99"/>
    <w:rsid w:val="0034043F"/>
    <w:pPr>
      <w:numPr>
        <w:numId w:val="3"/>
      </w:numPr>
      <w:tabs>
        <w:tab w:val="clear" w:pos="1440"/>
        <w:tab w:val="num" w:pos="0"/>
      </w:tabs>
      <w:spacing w:after="0" w:line="360" w:lineRule="auto"/>
      <w:ind w:left="0" w:firstLine="1077"/>
    </w:pPr>
    <w:rPr>
      <w:rFonts w:ascii="Times New Roman" w:eastAsia="Times New Roman" w:hAnsi="Times New Roman" w:cs="Times New Roman"/>
      <w:sz w:val="24"/>
      <w:szCs w:val="24"/>
      <w:lang w:eastAsia="hr-HR"/>
    </w:rPr>
  </w:style>
  <w:style w:type="character" w:customStyle="1" w:styleId="StyleAsianTimesNewRomanChar">
    <w:name w:val="Style (Asian) Times New Roman Char"/>
    <w:basedOn w:val="DefaultParagraphFont"/>
    <w:link w:val="StyleAsianTimesNewRoman"/>
    <w:uiPriority w:val="99"/>
    <w:locked/>
    <w:rsid w:val="0034043F"/>
    <w:rPr>
      <w:rFonts w:ascii="Times New Roman" w:eastAsia="Times New Roman" w:hAnsi="Times New Roman" w:cs="Times New Roman"/>
      <w:sz w:val="24"/>
      <w:szCs w:val="24"/>
      <w:lang w:eastAsia="hr-HR"/>
    </w:rPr>
  </w:style>
  <w:style w:type="paragraph" w:styleId="NormalIndent">
    <w:name w:val="Normal Indent"/>
    <w:basedOn w:val="Normal"/>
    <w:uiPriority w:val="99"/>
    <w:semiHidden/>
    <w:unhideWhenUsed/>
    <w:rsid w:val="0034043F"/>
    <w:pPr>
      <w:ind w:left="708"/>
    </w:pPr>
  </w:style>
  <w:style w:type="paragraph" w:styleId="BodyTextIndent2">
    <w:name w:val="Body Text Indent 2"/>
    <w:basedOn w:val="Normal"/>
    <w:link w:val="BodyTextIndent2Char"/>
    <w:uiPriority w:val="99"/>
    <w:semiHidden/>
    <w:unhideWhenUsed/>
    <w:rsid w:val="0034043F"/>
    <w:pPr>
      <w:spacing w:after="120" w:line="480" w:lineRule="auto"/>
      <w:ind w:left="283"/>
    </w:pPr>
  </w:style>
  <w:style w:type="character" w:customStyle="1" w:styleId="BodyTextIndent2Char">
    <w:name w:val="Body Text Indent 2 Char"/>
    <w:basedOn w:val="DefaultParagraphFont"/>
    <w:link w:val="BodyTextIndent2"/>
    <w:uiPriority w:val="99"/>
    <w:semiHidden/>
    <w:rsid w:val="0034043F"/>
    <w:rPr>
      <w:rFonts w:ascii="Trebuchet MS" w:eastAsia="Calibri" w:hAnsi="Trebuchet MS" w:cs="Trebuchet MS"/>
    </w:rPr>
  </w:style>
  <w:style w:type="paragraph" w:styleId="BodyTextIndent">
    <w:name w:val="Body Text Indent"/>
    <w:basedOn w:val="Normal"/>
    <w:link w:val="BodyTextIndentChar"/>
    <w:uiPriority w:val="99"/>
    <w:semiHidden/>
    <w:unhideWhenUsed/>
    <w:rsid w:val="0034043F"/>
    <w:pPr>
      <w:spacing w:after="120"/>
      <w:ind w:left="283"/>
    </w:pPr>
  </w:style>
  <w:style w:type="character" w:customStyle="1" w:styleId="BodyTextIndentChar">
    <w:name w:val="Body Text Indent Char"/>
    <w:basedOn w:val="DefaultParagraphFont"/>
    <w:link w:val="BodyTextIndent"/>
    <w:uiPriority w:val="99"/>
    <w:semiHidden/>
    <w:rsid w:val="0034043F"/>
    <w:rPr>
      <w:rFonts w:ascii="Trebuchet MS" w:eastAsia="Calibri" w:hAnsi="Trebuchet MS" w:cs="Trebuchet MS"/>
    </w:rPr>
  </w:style>
  <w:style w:type="character" w:customStyle="1" w:styleId="longtext1">
    <w:name w:val="long_text1"/>
    <w:basedOn w:val="DefaultParagraphFont"/>
    <w:uiPriority w:val="99"/>
    <w:rsid w:val="0034043F"/>
    <w:rPr>
      <w:rFonts w:cs="Times New Roman"/>
      <w:sz w:val="20"/>
      <w:szCs w:val="20"/>
    </w:rPr>
  </w:style>
  <w:style w:type="paragraph" w:customStyle="1" w:styleId="Title2">
    <w:name w:val="Title2"/>
    <w:basedOn w:val="Title"/>
    <w:rsid w:val="00315F90"/>
    <w:pPr>
      <w:pBdr>
        <w:bottom w:val="none" w:sz="0" w:space="0" w:color="auto"/>
      </w:pBdr>
      <w:spacing w:before="120" w:after="420"/>
      <w:jc w:val="center"/>
    </w:pPr>
    <w:rPr>
      <w:rFonts w:ascii="Arial" w:eastAsia="Times New Roman" w:hAnsi="Arial" w:cs="Arial"/>
      <w:b/>
      <w:color w:val="auto"/>
      <w:sz w:val="24"/>
      <w:szCs w:val="18"/>
      <w:lang w:val="en-GB"/>
    </w:rPr>
  </w:style>
  <w:style w:type="paragraph" w:customStyle="1" w:styleId="Titlesoftables">
    <w:name w:val="Titles of tables"/>
    <w:aliases w:val="figures,and appendices"/>
    <w:basedOn w:val="Nazivslike"/>
    <w:link w:val="TitlesoftablesChar"/>
    <w:rsid w:val="00E81EDD"/>
    <w:pPr>
      <w:spacing w:after="0"/>
    </w:pPr>
  </w:style>
  <w:style w:type="character" w:styleId="IntenseReference">
    <w:name w:val="Intense Reference"/>
    <w:aliases w:val="Tekst upute"/>
    <w:basedOn w:val="DefaultParagraphFont"/>
    <w:uiPriority w:val="32"/>
    <w:rsid w:val="00292D3E"/>
    <w:rPr>
      <w:b/>
      <w:bCs/>
      <w:smallCaps/>
      <w:color w:val="C0504D" w:themeColor="accent2"/>
      <w:spacing w:val="5"/>
      <w:u w:val="single"/>
    </w:rPr>
  </w:style>
  <w:style w:type="character" w:customStyle="1" w:styleId="TitlesoftablesChar">
    <w:name w:val="Titles of tables Char"/>
    <w:aliases w:val="figures Char,and appendices Char"/>
    <w:basedOn w:val="NazivslikeChar"/>
    <w:link w:val="Titlesoftables"/>
    <w:rsid w:val="00E81EDD"/>
    <w:rPr>
      <w:rFonts w:ascii="Trebuchet MS" w:eastAsia="Calibri" w:hAnsi="Trebuchet MS" w:cstheme="minorHAnsi"/>
      <w:color w:val="215868" w:themeColor="accent5" w:themeShade="80"/>
      <w:sz w:val="18"/>
      <w:lang w:val="en-GB"/>
    </w:rPr>
  </w:style>
  <w:style w:type="character" w:styleId="SubtleReference">
    <w:name w:val="Subtle Reference"/>
    <w:aliases w:val="Br. pitanja za bodove"/>
    <w:basedOn w:val="DefaultParagraphFont"/>
    <w:uiPriority w:val="31"/>
    <w:rsid w:val="00292D3E"/>
    <w:rPr>
      <w:smallCaps/>
      <w:color w:val="C0504D" w:themeColor="accent2"/>
      <w:u w:val="single"/>
    </w:rPr>
  </w:style>
  <w:style w:type="paragraph" w:customStyle="1" w:styleId="References">
    <w:name w:val="References"/>
    <w:basedOn w:val="Nazivpriloga"/>
    <w:link w:val="ReferencesChar"/>
    <w:qFormat/>
    <w:rsid w:val="00631B86"/>
    <w:pPr>
      <w:spacing w:after="0"/>
      <w:ind w:left="720" w:hanging="720"/>
      <w:jc w:val="left"/>
    </w:pPr>
    <w:rPr>
      <w:color w:val="auto"/>
      <w:sz w:val="18"/>
    </w:rPr>
  </w:style>
  <w:style w:type="paragraph" w:customStyle="1" w:styleId="NASLOVRADA">
    <w:name w:val="NASLOV RADA"/>
    <w:basedOn w:val="NASLOV1"/>
    <w:rsid w:val="00F778E9"/>
    <w:pPr>
      <w:spacing w:before="0"/>
      <w:jc w:val="center"/>
    </w:pPr>
    <w:rPr>
      <w:sz w:val="28"/>
      <w:lang w:val="hr-HR"/>
    </w:rPr>
  </w:style>
  <w:style w:type="character" w:customStyle="1" w:styleId="ReferencesChar">
    <w:name w:val="References Char"/>
    <w:basedOn w:val="NazivprilogaChar"/>
    <w:link w:val="References"/>
    <w:rsid w:val="00631B86"/>
    <w:rPr>
      <w:rFonts w:ascii="Trebuchet MS" w:eastAsia="Calibri" w:hAnsi="Trebuchet MS" w:cstheme="minorHAnsi"/>
      <w:color w:val="215868" w:themeColor="accent5" w:themeShade="80"/>
      <w:sz w:val="18"/>
      <w:lang w:val="en-GB"/>
    </w:rPr>
  </w:style>
  <w:style w:type="paragraph" w:customStyle="1" w:styleId="Slika">
    <w:name w:val="Slika"/>
    <w:basedOn w:val="Normal"/>
    <w:link w:val="SlikaChar"/>
    <w:rsid w:val="00F778E9"/>
    <w:pPr>
      <w:spacing w:after="0" w:line="240" w:lineRule="auto"/>
      <w:ind w:left="567" w:hanging="567"/>
    </w:pPr>
    <w:rPr>
      <w:rFonts w:ascii="Trebuchet MS" w:hAnsi="Trebuchet MS" w:cs="Trebuchet MS"/>
      <w:sz w:val="16"/>
    </w:rPr>
  </w:style>
  <w:style w:type="character" w:customStyle="1" w:styleId="SlikaChar">
    <w:name w:val="Slika Char"/>
    <w:basedOn w:val="DefaultParagraphFont"/>
    <w:link w:val="Slika"/>
    <w:rsid w:val="00F778E9"/>
    <w:rPr>
      <w:rFonts w:ascii="Trebuchet MS" w:eastAsia="Calibri" w:hAnsi="Trebuchet MS" w:cs="Trebuchet MS"/>
      <w:sz w:val="16"/>
    </w:rPr>
  </w:style>
  <w:style w:type="table" w:customStyle="1" w:styleId="Tablicareetke4-isticanje612">
    <w:name w:val="Tablica rešetke 4 - isticanje 612"/>
    <w:basedOn w:val="TableNormal"/>
    <w:uiPriority w:val="49"/>
    <w:rsid w:val="00F778E9"/>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Slikautekstu">
    <w:name w:val="Slika u tekstu"/>
    <w:basedOn w:val="Normal"/>
    <w:link w:val="SlikautekstuChar"/>
    <w:rsid w:val="00095EE2"/>
    <w:pPr>
      <w:keepNext/>
      <w:spacing w:after="0"/>
      <w:jc w:val="center"/>
    </w:pPr>
    <w:rPr>
      <w:noProof/>
      <w:sz w:val="16"/>
      <w:lang w:eastAsia="hr-HR"/>
    </w:rPr>
  </w:style>
  <w:style w:type="character" w:customStyle="1" w:styleId="SlikautekstuChar">
    <w:name w:val="Slika u tekstu Char"/>
    <w:basedOn w:val="DefaultParagraphFont"/>
    <w:link w:val="Slikautekstu"/>
    <w:rsid w:val="00095EE2"/>
    <w:rPr>
      <w:rFonts w:eastAsia="Calibri" w:cstheme="minorHAnsi"/>
      <w:noProof/>
      <w:sz w:val="16"/>
      <w:lang w:eastAsia="hr-HR"/>
    </w:rPr>
  </w:style>
  <w:style w:type="character" w:customStyle="1" w:styleId="Heading3Char">
    <w:name w:val="Heading 3 Char"/>
    <w:basedOn w:val="DefaultParagraphFont"/>
    <w:link w:val="Heading3"/>
    <w:uiPriority w:val="9"/>
    <w:rsid w:val="00800E96"/>
    <w:rPr>
      <w:rFonts w:ascii="Calibri" w:eastAsiaTheme="majorEastAsia" w:hAnsi="Calibri" w:cs="Times New Roman"/>
      <w:bCs/>
      <w:i/>
      <w:lang w:val="en-GB"/>
    </w:rPr>
  </w:style>
  <w:style w:type="character" w:customStyle="1" w:styleId="Heading4Char">
    <w:name w:val="Heading 4 Char"/>
    <w:basedOn w:val="DefaultParagraphFont"/>
    <w:link w:val="Heading4"/>
    <w:uiPriority w:val="9"/>
    <w:rsid w:val="004865E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865EA"/>
    <w:rPr>
      <w:rFonts w:asciiTheme="majorHAnsi" w:eastAsiaTheme="majorEastAsia" w:hAnsiTheme="majorHAnsi" w:cstheme="majorBidi"/>
      <w:color w:val="243F60" w:themeColor="accent1" w:themeShade="7F"/>
      <w:lang w:eastAsia="hr-HR"/>
    </w:rPr>
  </w:style>
  <w:style w:type="paragraph" w:customStyle="1" w:styleId="Prilozi">
    <w:name w:val="Prilozi"/>
    <w:basedOn w:val="Caption"/>
    <w:link w:val="PriloziChar"/>
    <w:rsid w:val="004865EA"/>
    <w:pPr>
      <w:spacing w:after="0"/>
      <w:ind w:left="567" w:hanging="567"/>
    </w:pPr>
    <w:rPr>
      <w:rFonts w:cs="Trebuchet MS"/>
      <w:color w:val="auto"/>
      <w:sz w:val="16"/>
    </w:rPr>
  </w:style>
  <w:style w:type="paragraph" w:customStyle="1" w:styleId="Tablica">
    <w:name w:val="Tablica"/>
    <w:basedOn w:val="Table"/>
    <w:link w:val="TablicaChar"/>
    <w:rsid w:val="00EF3C50"/>
  </w:style>
  <w:style w:type="character" w:customStyle="1" w:styleId="PriloziChar">
    <w:name w:val="Prilozi Char"/>
    <w:basedOn w:val="DefaultParagraphFont"/>
    <w:link w:val="Prilozi"/>
    <w:rsid w:val="004865EA"/>
    <w:rPr>
      <w:rFonts w:eastAsia="Calibri" w:cs="Trebuchet MS"/>
      <w:sz w:val="16"/>
    </w:rPr>
  </w:style>
  <w:style w:type="character" w:customStyle="1" w:styleId="TablicaChar">
    <w:name w:val="Tablica Char"/>
    <w:basedOn w:val="PriloziChar"/>
    <w:link w:val="Tablica"/>
    <w:rsid w:val="00EF3C50"/>
    <w:rPr>
      <w:rFonts w:eastAsia="Calibri" w:cstheme="minorHAnsi"/>
      <w:sz w:val="16"/>
    </w:rPr>
  </w:style>
  <w:style w:type="paragraph" w:customStyle="1" w:styleId="HEAD1">
    <w:name w:val="HEAD 1"/>
    <w:basedOn w:val="Normal"/>
    <w:rsid w:val="004865EA"/>
    <w:pPr>
      <w:tabs>
        <w:tab w:val="left" w:pos="2235"/>
      </w:tabs>
      <w:spacing w:line="360" w:lineRule="auto"/>
      <w:jc w:val="center"/>
    </w:pPr>
    <w:rPr>
      <w:rFonts w:cs="Trebuchet MS"/>
      <w:b/>
      <w:bCs/>
      <w:sz w:val="28"/>
      <w:szCs w:val="28"/>
    </w:rPr>
  </w:style>
  <w:style w:type="paragraph" w:customStyle="1" w:styleId="Head2">
    <w:name w:val="Head 2"/>
    <w:basedOn w:val="Normal"/>
    <w:rsid w:val="004865EA"/>
    <w:pPr>
      <w:tabs>
        <w:tab w:val="left" w:pos="2235"/>
      </w:tabs>
      <w:spacing w:line="360" w:lineRule="auto"/>
    </w:pPr>
    <w:rPr>
      <w:rFonts w:cs="Trebuchet MS"/>
      <w:b/>
      <w:bCs/>
      <w:sz w:val="24"/>
      <w:szCs w:val="24"/>
    </w:rPr>
  </w:style>
  <w:style w:type="paragraph" w:customStyle="1" w:styleId="Head3">
    <w:name w:val="Head 3"/>
    <w:basedOn w:val="Normal"/>
    <w:rsid w:val="004865EA"/>
    <w:pPr>
      <w:spacing w:before="200" w:after="240" w:line="240" w:lineRule="auto"/>
    </w:pPr>
    <w:rPr>
      <w:rFonts w:ascii="Arial" w:eastAsia="Times New Roman" w:hAnsi="Arial" w:cs="Arial"/>
      <w:b/>
      <w:sz w:val="20"/>
      <w:szCs w:val="18"/>
      <w:lang w:val="en-GB"/>
    </w:rPr>
  </w:style>
  <w:style w:type="paragraph" w:customStyle="1" w:styleId="Captions">
    <w:name w:val="Captions"/>
    <w:basedOn w:val="Caption"/>
    <w:rsid w:val="004865EA"/>
    <w:pPr>
      <w:ind w:left="567" w:hanging="567"/>
    </w:pPr>
    <w:rPr>
      <w:rFonts w:cs="Trebuchet MS"/>
      <w:bCs/>
      <w:color w:val="auto"/>
      <w:sz w:val="16"/>
      <w:szCs w:val="18"/>
    </w:rPr>
  </w:style>
  <w:style w:type="character" w:styleId="BookTitle">
    <w:name w:val="Book Title"/>
    <w:aliases w:val="Broj bodova"/>
    <w:uiPriority w:val="33"/>
    <w:rsid w:val="004865EA"/>
    <w:rPr>
      <w:rFonts w:ascii="Arial" w:hAnsi="Arial"/>
      <w:b/>
      <w:sz w:val="24"/>
      <w:szCs w:val="24"/>
    </w:rPr>
  </w:style>
  <w:style w:type="paragraph" w:customStyle="1" w:styleId="Brojskupinepitanja">
    <w:name w:val="Broj skupine pitanja"/>
    <w:basedOn w:val="Normal"/>
    <w:link w:val="BrojskupinepitanjaChar"/>
    <w:rsid w:val="004865EA"/>
    <w:pPr>
      <w:spacing w:after="240"/>
      <w:jc w:val="center"/>
    </w:pPr>
    <w:rPr>
      <w:rFonts w:ascii="Arial" w:eastAsia="Times New Roman" w:hAnsi="Arial" w:cs="Arial"/>
      <w:b/>
      <w:bCs/>
      <w:iCs/>
      <w:sz w:val="28"/>
      <w:szCs w:val="26"/>
      <w:lang w:eastAsia="hr-HR"/>
    </w:rPr>
  </w:style>
  <w:style w:type="character" w:customStyle="1" w:styleId="BrojskupinepitanjaChar">
    <w:name w:val="Broj skupine pitanja Char"/>
    <w:basedOn w:val="DefaultParagraphFont"/>
    <w:link w:val="Brojskupinepitanja"/>
    <w:rsid w:val="004865EA"/>
    <w:rPr>
      <w:rFonts w:ascii="Arial" w:eastAsia="Times New Roman" w:hAnsi="Arial" w:cs="Arial"/>
      <w:b/>
      <w:bCs/>
      <w:iCs/>
      <w:sz w:val="28"/>
      <w:szCs w:val="26"/>
      <w:lang w:eastAsia="hr-HR"/>
    </w:rPr>
  </w:style>
  <w:style w:type="paragraph" w:customStyle="1" w:styleId="Tekstpitanja">
    <w:name w:val="Tekst pitanja"/>
    <w:basedOn w:val="Normal"/>
    <w:link w:val="TekstpitanjaChar"/>
    <w:rsid w:val="004865EA"/>
    <w:pPr>
      <w:spacing w:after="0"/>
    </w:pPr>
    <w:rPr>
      <w:rFonts w:ascii="Arial" w:eastAsia="Times New Roman" w:hAnsi="Arial" w:cs="Arial"/>
      <w:b/>
      <w:bCs/>
      <w:iCs/>
      <w:szCs w:val="24"/>
      <w:lang w:eastAsia="hr-HR"/>
    </w:rPr>
  </w:style>
  <w:style w:type="character" w:customStyle="1" w:styleId="TekstpitanjaChar">
    <w:name w:val="Tekst pitanja Char"/>
    <w:basedOn w:val="DefaultParagraphFont"/>
    <w:link w:val="Tekstpitanja"/>
    <w:rsid w:val="004865EA"/>
    <w:rPr>
      <w:rFonts w:ascii="Arial" w:eastAsia="Times New Roman" w:hAnsi="Arial" w:cs="Arial"/>
      <w:b/>
      <w:bCs/>
      <w:iCs/>
      <w:szCs w:val="24"/>
      <w:lang w:eastAsia="hr-HR"/>
    </w:rPr>
  </w:style>
  <w:style w:type="paragraph" w:customStyle="1" w:styleId="Parcijalnizadatak">
    <w:name w:val="Parcijalni zadatak"/>
    <w:basedOn w:val="ListParagraph"/>
    <w:link w:val="ParcijalnizadatakChar"/>
    <w:rsid w:val="004865EA"/>
    <w:pPr>
      <w:numPr>
        <w:numId w:val="0"/>
      </w:numPr>
      <w:tabs>
        <w:tab w:val="left" w:pos="317"/>
      </w:tabs>
      <w:contextualSpacing/>
    </w:pPr>
    <w:rPr>
      <w:rFonts w:ascii="Arial" w:eastAsia="Times New Roman" w:hAnsi="Arial" w:cs="Arial"/>
      <w:snapToGrid w:val="0"/>
      <w:color w:val="000000"/>
      <w:w w:val="0"/>
      <w:sz w:val="18"/>
      <w:lang w:eastAsia="hr-HR"/>
    </w:rPr>
  </w:style>
  <w:style w:type="character" w:customStyle="1" w:styleId="ParcijalnizadatakChar">
    <w:name w:val="Parcijalni zadatak Char"/>
    <w:basedOn w:val="DefaultParagraphFont"/>
    <w:link w:val="Parcijalnizadatak"/>
    <w:rsid w:val="004865EA"/>
    <w:rPr>
      <w:rFonts w:ascii="Arial" w:eastAsia="Times New Roman" w:hAnsi="Arial" w:cs="Arial"/>
      <w:snapToGrid w:val="0"/>
      <w:color w:val="000000"/>
      <w:w w:val="0"/>
      <w:sz w:val="18"/>
      <w:lang w:eastAsia="hr-HR"/>
    </w:rPr>
  </w:style>
  <w:style w:type="table" w:customStyle="1" w:styleId="Tablicareetke4-isticanje61">
    <w:name w:val="Tablica rešetke 4 - isticanje 61"/>
    <w:basedOn w:val="TableNormal"/>
    <w:uiPriority w:val="49"/>
    <w:rsid w:val="004865E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MediumShading1-Accent4">
    <w:name w:val="Medium Shading 1 Accent 4"/>
    <w:basedOn w:val="TableNormal"/>
    <w:uiPriority w:val="63"/>
    <w:rsid w:val="004865EA"/>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Tamnatablicareetke5-isticanje61">
    <w:name w:val="Tamna tablica rešetke 5 - isticanje 61"/>
    <w:basedOn w:val="TableNormal"/>
    <w:uiPriority w:val="50"/>
    <w:rsid w:val="004865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icareetke4-isticanje611">
    <w:name w:val="Tablica rešetke 4 - isticanje 611"/>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icareetke4-isticanje613">
    <w:name w:val="Tablica rešetke 4 - isticanje 613"/>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mnatablicareetke5-isticanje611">
    <w:name w:val="Tamna tablica rešetke 5 - isticanje 611"/>
    <w:basedOn w:val="TableNormal"/>
    <w:uiPriority w:val="50"/>
    <w:rsid w:val="004865EA"/>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icareetke4-isticanje614">
    <w:name w:val="Tablica rešetke 4 - isticanje 614"/>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mnatablicareetke5-isticanje612">
    <w:name w:val="Tamna tablica rešetke 5 - isticanje 612"/>
    <w:basedOn w:val="TableNormal"/>
    <w:uiPriority w:val="50"/>
    <w:rsid w:val="004865EA"/>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Odlomakpopisa1">
    <w:name w:val="Odlomak popisa1"/>
    <w:basedOn w:val="Normal"/>
    <w:rsid w:val="004865EA"/>
    <w:pPr>
      <w:spacing w:after="0" w:line="240" w:lineRule="auto"/>
      <w:ind w:left="720"/>
      <w:jc w:val="left"/>
    </w:pPr>
    <w:rPr>
      <w:rFonts w:ascii="Times New Roman" w:hAnsi="Times New Roman" w:cs="Times New Roman"/>
      <w:sz w:val="24"/>
      <w:szCs w:val="24"/>
      <w:lang w:eastAsia="hr-HR"/>
    </w:rPr>
  </w:style>
  <w:style w:type="table" w:customStyle="1" w:styleId="Tablicareetke4-isticanje615">
    <w:name w:val="Tablica rešetke 4 - isticanje 615"/>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apple-converted-space">
    <w:name w:val="apple-converted-space"/>
    <w:basedOn w:val="DefaultParagraphFont"/>
    <w:rsid w:val="004865EA"/>
  </w:style>
  <w:style w:type="character" w:customStyle="1" w:styleId="ref-journal">
    <w:name w:val="ref-journal"/>
    <w:basedOn w:val="DefaultParagraphFont"/>
    <w:rsid w:val="004865EA"/>
  </w:style>
  <w:style w:type="character" w:customStyle="1" w:styleId="ref-vol">
    <w:name w:val="ref-vol"/>
    <w:basedOn w:val="DefaultParagraphFont"/>
    <w:rsid w:val="004865EA"/>
  </w:style>
  <w:style w:type="character" w:customStyle="1" w:styleId="A2">
    <w:name w:val="A2"/>
    <w:uiPriority w:val="99"/>
    <w:rsid w:val="004865EA"/>
    <w:rPr>
      <w:rFonts w:cs="Verdana"/>
      <w:color w:val="000000"/>
      <w:sz w:val="20"/>
      <w:szCs w:val="20"/>
    </w:rPr>
  </w:style>
  <w:style w:type="paragraph" w:styleId="TOCHeading">
    <w:name w:val="TOC Heading"/>
    <w:basedOn w:val="Heading1"/>
    <w:next w:val="Normal"/>
    <w:uiPriority w:val="39"/>
    <w:unhideWhenUsed/>
    <w:rsid w:val="004865EA"/>
    <w:pPr>
      <w:spacing w:line="360" w:lineRule="auto"/>
      <w:outlineLvl w:val="9"/>
    </w:pPr>
    <w:rPr>
      <w:rFonts w:ascii="Times New Roman" w:eastAsiaTheme="minorHAnsi" w:hAnsi="Times New Roman" w:cs="Times New Roman"/>
      <w:sz w:val="32"/>
      <w:szCs w:val="24"/>
      <w:lang w:val="en-US"/>
    </w:rPr>
  </w:style>
  <w:style w:type="paragraph" w:styleId="TOC1">
    <w:name w:val="toc 1"/>
    <w:basedOn w:val="Normal"/>
    <w:next w:val="Normal"/>
    <w:autoRedefine/>
    <w:uiPriority w:val="39"/>
    <w:unhideWhenUsed/>
    <w:rsid w:val="004865EA"/>
    <w:pPr>
      <w:tabs>
        <w:tab w:val="right" w:leader="dot" w:pos="9062"/>
      </w:tabs>
      <w:spacing w:before="360" w:after="0"/>
      <w:jc w:val="left"/>
    </w:pPr>
    <w:rPr>
      <w:rFonts w:ascii="Times New Roman" w:eastAsiaTheme="minorHAnsi" w:hAnsi="Times New Roman" w:cs="Times New Roman"/>
      <w:b/>
      <w:bCs/>
      <w:caps/>
      <w:noProof/>
      <w:color w:val="000000" w:themeColor="text1"/>
      <w:sz w:val="28"/>
      <w:szCs w:val="28"/>
    </w:rPr>
  </w:style>
  <w:style w:type="paragraph" w:styleId="TOC2">
    <w:name w:val="toc 2"/>
    <w:basedOn w:val="Normal"/>
    <w:next w:val="Normal"/>
    <w:autoRedefine/>
    <w:uiPriority w:val="39"/>
    <w:unhideWhenUsed/>
    <w:rsid w:val="004865EA"/>
    <w:pPr>
      <w:tabs>
        <w:tab w:val="right" w:leader="dot" w:pos="9062"/>
      </w:tabs>
      <w:spacing w:before="240" w:after="0"/>
      <w:jc w:val="left"/>
    </w:pPr>
    <w:rPr>
      <w:rFonts w:ascii="Times New Roman" w:eastAsiaTheme="minorEastAsia" w:hAnsi="Times New Roman" w:cs="Times New Roman"/>
      <w:b/>
      <w:bCs/>
      <w:noProof/>
      <w:sz w:val="24"/>
      <w:szCs w:val="24"/>
      <w:lang w:eastAsia="hr-HR"/>
    </w:rPr>
  </w:style>
  <w:style w:type="paragraph" w:styleId="TOC3">
    <w:name w:val="toc 3"/>
    <w:basedOn w:val="Normal"/>
    <w:next w:val="Normal"/>
    <w:autoRedefine/>
    <w:uiPriority w:val="39"/>
    <w:unhideWhenUsed/>
    <w:rsid w:val="004865EA"/>
    <w:pPr>
      <w:tabs>
        <w:tab w:val="right" w:leader="dot" w:pos="9062"/>
      </w:tabs>
      <w:spacing w:after="0"/>
      <w:ind w:left="220"/>
      <w:jc w:val="left"/>
    </w:pPr>
    <w:rPr>
      <w:rFonts w:ascii="Times New Roman" w:eastAsiaTheme="minorEastAsia" w:hAnsi="Times New Roman" w:cs="Times New Roman"/>
      <w:b/>
      <w:noProof/>
      <w:sz w:val="24"/>
      <w:szCs w:val="24"/>
      <w:lang w:eastAsia="hr-HR"/>
    </w:rPr>
  </w:style>
  <w:style w:type="paragraph" w:styleId="TOC4">
    <w:name w:val="toc 4"/>
    <w:basedOn w:val="Normal"/>
    <w:next w:val="Normal"/>
    <w:autoRedefine/>
    <w:uiPriority w:val="39"/>
    <w:unhideWhenUsed/>
    <w:rsid w:val="004865EA"/>
    <w:pPr>
      <w:tabs>
        <w:tab w:val="right" w:leader="dot" w:pos="9062"/>
      </w:tabs>
      <w:spacing w:after="0"/>
      <w:ind w:left="440"/>
    </w:pPr>
    <w:rPr>
      <w:rFonts w:eastAsiaTheme="minorEastAsia" w:cstheme="minorBidi"/>
      <w:sz w:val="20"/>
      <w:szCs w:val="20"/>
      <w:lang w:eastAsia="hr-HR"/>
    </w:rPr>
  </w:style>
  <w:style w:type="paragraph" w:styleId="TOC5">
    <w:name w:val="toc 5"/>
    <w:basedOn w:val="Normal"/>
    <w:next w:val="Normal"/>
    <w:autoRedefine/>
    <w:uiPriority w:val="39"/>
    <w:unhideWhenUsed/>
    <w:rsid w:val="004865EA"/>
    <w:pPr>
      <w:spacing w:after="0"/>
      <w:ind w:left="660"/>
      <w:jc w:val="left"/>
    </w:pPr>
    <w:rPr>
      <w:rFonts w:eastAsiaTheme="minorEastAsia" w:cstheme="minorBidi"/>
      <w:sz w:val="20"/>
      <w:szCs w:val="20"/>
      <w:lang w:eastAsia="hr-HR"/>
    </w:rPr>
  </w:style>
  <w:style w:type="paragraph" w:styleId="TOC6">
    <w:name w:val="toc 6"/>
    <w:basedOn w:val="Normal"/>
    <w:next w:val="Normal"/>
    <w:autoRedefine/>
    <w:uiPriority w:val="39"/>
    <w:unhideWhenUsed/>
    <w:rsid w:val="004865EA"/>
    <w:pPr>
      <w:spacing w:after="0"/>
      <w:ind w:left="880"/>
      <w:jc w:val="left"/>
    </w:pPr>
    <w:rPr>
      <w:rFonts w:eastAsiaTheme="minorEastAsia" w:cstheme="minorBidi"/>
      <w:sz w:val="20"/>
      <w:szCs w:val="20"/>
      <w:lang w:eastAsia="hr-HR"/>
    </w:rPr>
  </w:style>
  <w:style w:type="paragraph" w:styleId="TOC7">
    <w:name w:val="toc 7"/>
    <w:basedOn w:val="Normal"/>
    <w:next w:val="Normal"/>
    <w:autoRedefine/>
    <w:uiPriority w:val="39"/>
    <w:unhideWhenUsed/>
    <w:rsid w:val="004865EA"/>
    <w:pPr>
      <w:spacing w:after="0"/>
      <w:ind w:left="1100"/>
      <w:jc w:val="left"/>
    </w:pPr>
    <w:rPr>
      <w:rFonts w:eastAsiaTheme="minorEastAsia" w:cstheme="minorBidi"/>
      <w:sz w:val="20"/>
      <w:szCs w:val="20"/>
      <w:lang w:eastAsia="hr-HR"/>
    </w:rPr>
  </w:style>
  <w:style w:type="paragraph" w:styleId="TOC8">
    <w:name w:val="toc 8"/>
    <w:basedOn w:val="Normal"/>
    <w:next w:val="Normal"/>
    <w:autoRedefine/>
    <w:uiPriority w:val="39"/>
    <w:unhideWhenUsed/>
    <w:rsid w:val="004865EA"/>
    <w:pPr>
      <w:spacing w:after="0"/>
      <w:ind w:left="1320"/>
      <w:jc w:val="left"/>
    </w:pPr>
    <w:rPr>
      <w:rFonts w:eastAsiaTheme="minorEastAsia" w:cstheme="minorBidi"/>
      <w:sz w:val="20"/>
      <w:szCs w:val="20"/>
      <w:lang w:eastAsia="hr-HR"/>
    </w:rPr>
  </w:style>
  <w:style w:type="paragraph" w:styleId="TOC9">
    <w:name w:val="toc 9"/>
    <w:basedOn w:val="Normal"/>
    <w:next w:val="Normal"/>
    <w:autoRedefine/>
    <w:uiPriority w:val="39"/>
    <w:unhideWhenUsed/>
    <w:rsid w:val="004865EA"/>
    <w:pPr>
      <w:spacing w:after="0"/>
      <w:ind w:left="1540"/>
      <w:jc w:val="left"/>
    </w:pPr>
    <w:rPr>
      <w:rFonts w:eastAsiaTheme="minorEastAsia" w:cstheme="minorBidi"/>
      <w:sz w:val="20"/>
      <w:szCs w:val="20"/>
      <w:lang w:eastAsia="hr-HR"/>
    </w:rPr>
  </w:style>
  <w:style w:type="character" w:customStyle="1" w:styleId="TekstChar">
    <w:name w:val="Tekst Char"/>
    <w:basedOn w:val="DefaultParagraphFont"/>
    <w:rsid w:val="004865EA"/>
    <w:rPr>
      <w:rFonts w:ascii="Arial" w:eastAsia="Times New Roman" w:hAnsi="Arial" w:cs="Arial"/>
      <w:sz w:val="24"/>
      <w:szCs w:val="28"/>
      <w:lang w:eastAsia="hr-HR"/>
    </w:rPr>
  </w:style>
  <w:style w:type="character" w:customStyle="1" w:styleId="CommentSubjectChar1">
    <w:name w:val="Comment Subject Char1"/>
    <w:basedOn w:val="CommentTextChar"/>
    <w:uiPriority w:val="99"/>
    <w:semiHidden/>
    <w:rsid w:val="004865EA"/>
    <w:rPr>
      <w:rFonts w:ascii="Calibri" w:eastAsia="Times New Roman" w:hAnsi="Calibri" w:cs="Times New Roman"/>
      <w:b/>
      <w:bCs/>
      <w:sz w:val="20"/>
      <w:szCs w:val="20"/>
      <w:lang w:val="hr-BA" w:eastAsia="hr-HR"/>
    </w:rPr>
  </w:style>
  <w:style w:type="table" w:styleId="LightShading-Accent6">
    <w:name w:val="Light Shading Accent 6"/>
    <w:basedOn w:val="TableNormal"/>
    <w:uiPriority w:val="60"/>
    <w:rsid w:val="004865EA"/>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4865E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character" w:customStyle="1" w:styleId="ECVHeadingContactDetails">
    <w:name w:val="_ECV_HeadingContactDetails"/>
    <w:rsid w:val="004865EA"/>
    <w:rPr>
      <w:rFonts w:ascii="Arial" w:hAnsi="Arial"/>
      <w:color w:val="1593CB"/>
      <w:sz w:val="18"/>
      <w:szCs w:val="18"/>
      <w:shd w:val="clear" w:color="auto" w:fill="auto"/>
    </w:rPr>
  </w:style>
  <w:style w:type="character" w:customStyle="1" w:styleId="ECVContactDetails">
    <w:name w:val="_ECV_ContactDetails"/>
    <w:rsid w:val="004865EA"/>
    <w:rPr>
      <w:rFonts w:ascii="Arial" w:hAnsi="Arial"/>
      <w:color w:val="3F3A38"/>
      <w:sz w:val="18"/>
      <w:szCs w:val="18"/>
      <w:shd w:val="clear" w:color="auto" w:fill="auto"/>
    </w:rPr>
  </w:style>
  <w:style w:type="character" w:customStyle="1" w:styleId="ECVInternetLink">
    <w:name w:val="_ECV_InternetLink"/>
    <w:rsid w:val="004865EA"/>
    <w:rPr>
      <w:rFonts w:ascii="Arial" w:hAnsi="Arial"/>
      <w:color w:val="3F3A38"/>
      <w:sz w:val="18"/>
      <w:u w:val="single"/>
      <w:shd w:val="clear" w:color="auto" w:fill="auto"/>
      <w:lang w:val="en-GB"/>
    </w:rPr>
  </w:style>
  <w:style w:type="paragraph" w:customStyle="1" w:styleId="ECVLeftHeading">
    <w:name w:val="_ECV_LeftHeading"/>
    <w:basedOn w:val="Normal"/>
    <w:rsid w:val="004865EA"/>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val="en-GB" w:eastAsia="zh-CN" w:bidi="hi-IN"/>
    </w:rPr>
  </w:style>
  <w:style w:type="paragraph" w:customStyle="1" w:styleId="ECVNameField">
    <w:name w:val="_ECV_NameField"/>
    <w:basedOn w:val="Normal"/>
    <w:rsid w:val="004865EA"/>
    <w:pPr>
      <w:widowControl w:val="0"/>
      <w:suppressLineNumbers/>
      <w:suppressAutoHyphens/>
      <w:spacing w:after="0" w:line="100" w:lineRule="atLeast"/>
      <w:jc w:val="left"/>
    </w:pPr>
    <w:rPr>
      <w:rFonts w:ascii="Arial" w:eastAsia="SimSun" w:hAnsi="Arial" w:cs="Mangal"/>
      <w:color w:val="3F3A38"/>
      <w:spacing w:val="-6"/>
      <w:kern w:val="1"/>
      <w:sz w:val="26"/>
      <w:szCs w:val="18"/>
      <w:lang w:val="en-GB" w:eastAsia="zh-CN" w:bidi="hi-IN"/>
    </w:rPr>
  </w:style>
  <w:style w:type="paragraph" w:customStyle="1" w:styleId="ECVComments">
    <w:name w:val="_ECV_Comments"/>
    <w:basedOn w:val="Normal"/>
    <w:rsid w:val="004865EA"/>
    <w:pPr>
      <w:widowControl w:val="0"/>
      <w:suppressAutoHyphens/>
      <w:spacing w:after="0" w:line="100" w:lineRule="atLeast"/>
      <w:jc w:val="center"/>
    </w:pPr>
    <w:rPr>
      <w:rFonts w:ascii="Arial" w:eastAsia="SimSun" w:hAnsi="Arial" w:cs="Mangal"/>
      <w:color w:val="FF0000"/>
      <w:spacing w:val="-6"/>
      <w:kern w:val="1"/>
      <w:sz w:val="16"/>
      <w:szCs w:val="24"/>
      <w:lang w:val="en-GB" w:eastAsia="zh-CN" w:bidi="hi-IN"/>
    </w:rPr>
  </w:style>
  <w:style w:type="paragraph" w:customStyle="1" w:styleId="ECVPersonalInfoHeading">
    <w:name w:val="_ECV_PersonalInfoHeading"/>
    <w:basedOn w:val="ECVLeftHeading"/>
    <w:rsid w:val="004865EA"/>
    <w:pPr>
      <w:spacing w:before="57"/>
    </w:pPr>
  </w:style>
  <w:style w:type="paragraph" w:customStyle="1" w:styleId="ECVGenderRow">
    <w:name w:val="_ECV_GenderRow"/>
    <w:basedOn w:val="Normal"/>
    <w:rsid w:val="004865EA"/>
    <w:pPr>
      <w:widowControl w:val="0"/>
      <w:suppressAutoHyphens/>
      <w:spacing w:before="85" w:after="0" w:line="240" w:lineRule="auto"/>
      <w:jc w:val="left"/>
    </w:pPr>
    <w:rPr>
      <w:rFonts w:ascii="Arial" w:eastAsia="SimSun" w:hAnsi="Arial" w:cs="Mangal"/>
      <w:color w:val="1593CB"/>
      <w:spacing w:val="-6"/>
      <w:kern w:val="1"/>
      <w:sz w:val="16"/>
      <w:szCs w:val="24"/>
      <w:lang w:val="en-GB" w:eastAsia="zh-CN" w:bidi="hi-IN"/>
    </w:rPr>
  </w:style>
  <w:style w:type="paragraph" w:customStyle="1" w:styleId="ECVBlueBox">
    <w:name w:val="_ECV_BlueBox"/>
    <w:basedOn w:val="Normal"/>
    <w:rsid w:val="004865EA"/>
    <w:pPr>
      <w:widowControl w:val="0"/>
      <w:suppressLineNumbers/>
      <w:suppressAutoHyphens/>
      <w:spacing w:after="0" w:line="240" w:lineRule="auto"/>
      <w:jc w:val="right"/>
      <w:textAlignment w:val="bottom"/>
    </w:pPr>
    <w:rPr>
      <w:rFonts w:ascii="Arial" w:eastAsia="SimSun" w:hAnsi="Arial" w:cs="Mangal"/>
      <w:color w:val="402C24"/>
      <w:kern w:val="1"/>
      <w:sz w:val="8"/>
      <w:szCs w:val="10"/>
      <w:lang w:val="en-GB" w:eastAsia="zh-CN" w:bidi="hi-IN"/>
    </w:rPr>
  </w:style>
  <w:style w:type="paragraph" w:customStyle="1" w:styleId="ECVOrganisationDetails">
    <w:name w:val="_ECV_OrganisationDetails"/>
    <w:basedOn w:val="Normal"/>
    <w:rsid w:val="004865EA"/>
    <w:pPr>
      <w:widowControl w:val="0"/>
      <w:suppressLineNumbers/>
      <w:suppressAutoHyphens/>
      <w:autoSpaceDE w:val="0"/>
      <w:spacing w:before="57" w:after="85" w:line="100" w:lineRule="atLeast"/>
      <w:jc w:val="left"/>
    </w:pPr>
    <w:rPr>
      <w:rFonts w:ascii="Arial" w:eastAsia="ArialMT" w:hAnsi="Arial" w:cs="ArialMT"/>
      <w:color w:val="3F3A38"/>
      <w:spacing w:val="-6"/>
      <w:kern w:val="1"/>
      <w:sz w:val="18"/>
      <w:szCs w:val="18"/>
      <w:lang w:val="en-GB" w:eastAsia="zh-CN" w:bidi="hi-IN"/>
    </w:rPr>
  </w:style>
  <w:style w:type="paragraph" w:customStyle="1" w:styleId="ECVDate">
    <w:name w:val="_ECV_Date"/>
    <w:basedOn w:val="ECVLeftHeading"/>
    <w:rsid w:val="004865EA"/>
    <w:pPr>
      <w:spacing w:before="28" w:line="100" w:lineRule="atLeast"/>
      <w:textAlignment w:val="top"/>
    </w:pPr>
    <w:rPr>
      <w:caps w:val="0"/>
    </w:rPr>
  </w:style>
  <w:style w:type="paragraph" w:customStyle="1" w:styleId="ECVText">
    <w:name w:val="_ECV_Text"/>
    <w:basedOn w:val="BodyText"/>
    <w:rsid w:val="004865EA"/>
    <w:pPr>
      <w:widowControl w:val="0"/>
      <w:suppressAutoHyphens/>
      <w:spacing w:after="0" w:line="100" w:lineRule="atLeast"/>
    </w:pPr>
    <w:rPr>
      <w:rFonts w:ascii="Arial" w:eastAsia="SimSun" w:hAnsi="Arial" w:cs="Mangal"/>
      <w:color w:val="3F3A38"/>
      <w:spacing w:val="-6"/>
      <w:kern w:val="1"/>
      <w:sz w:val="16"/>
      <w:lang w:val="en-GB" w:eastAsia="zh-CN" w:bidi="hi-IN"/>
    </w:rPr>
  </w:style>
  <w:style w:type="paragraph" w:customStyle="1" w:styleId="ECVRightColumn">
    <w:name w:val="_ECV_RightColumn"/>
    <w:basedOn w:val="Normal"/>
    <w:rsid w:val="004865EA"/>
    <w:pPr>
      <w:widowControl w:val="0"/>
      <w:suppressLineNumbers/>
      <w:suppressAutoHyphens/>
      <w:spacing w:before="62" w:after="0" w:line="240" w:lineRule="auto"/>
      <w:jc w:val="left"/>
    </w:pPr>
    <w:rPr>
      <w:rFonts w:ascii="Arial" w:eastAsia="SimSun" w:hAnsi="Arial" w:cs="Mangal"/>
      <w:color w:val="404040"/>
      <w:spacing w:val="-6"/>
      <w:kern w:val="1"/>
      <w:sz w:val="16"/>
      <w:szCs w:val="24"/>
      <w:lang w:val="en-GB" w:eastAsia="zh-CN" w:bidi="hi-IN"/>
    </w:rPr>
  </w:style>
  <w:style w:type="paragraph" w:customStyle="1" w:styleId="ECVSectionDetails">
    <w:name w:val="_ECV_SectionDetails"/>
    <w:basedOn w:val="Normal"/>
    <w:rsid w:val="004865EA"/>
    <w:pPr>
      <w:widowControl w:val="0"/>
      <w:suppressLineNumbers/>
      <w:suppressAutoHyphens/>
      <w:autoSpaceDE w:val="0"/>
      <w:spacing w:before="28" w:after="0" w:line="100" w:lineRule="atLeast"/>
      <w:jc w:val="left"/>
    </w:pPr>
    <w:rPr>
      <w:rFonts w:ascii="Arial" w:eastAsia="SimSun" w:hAnsi="Arial" w:cs="Mangal"/>
      <w:color w:val="3F3A38"/>
      <w:spacing w:val="-6"/>
      <w:kern w:val="1"/>
      <w:sz w:val="18"/>
      <w:szCs w:val="24"/>
      <w:lang w:val="en-GB" w:eastAsia="zh-CN" w:bidi="hi-IN"/>
    </w:rPr>
  </w:style>
  <w:style w:type="paragraph" w:customStyle="1" w:styleId="ECVLeftDetails">
    <w:name w:val="_ECV_LeftDetails"/>
    <w:basedOn w:val="ECVLeftHeading"/>
    <w:rsid w:val="004865EA"/>
    <w:pPr>
      <w:spacing w:before="23"/>
    </w:pPr>
    <w:rPr>
      <w:caps w:val="0"/>
    </w:rPr>
  </w:style>
  <w:style w:type="paragraph" w:customStyle="1" w:styleId="ECVLanguageHeading">
    <w:name w:val="_ECV_LanguageHeading"/>
    <w:basedOn w:val="ECVRightColumn"/>
    <w:rsid w:val="004865EA"/>
    <w:pPr>
      <w:spacing w:before="0"/>
      <w:jc w:val="center"/>
    </w:pPr>
    <w:rPr>
      <w:caps/>
      <w:color w:val="0E4194"/>
      <w:sz w:val="14"/>
    </w:rPr>
  </w:style>
  <w:style w:type="paragraph" w:customStyle="1" w:styleId="ECVLanguageSubHeading">
    <w:name w:val="_ECV_LanguageSubHeading"/>
    <w:basedOn w:val="ECVLanguageHeading"/>
    <w:rsid w:val="004865EA"/>
    <w:pPr>
      <w:spacing w:line="100" w:lineRule="atLeast"/>
    </w:pPr>
    <w:rPr>
      <w:caps w:val="0"/>
      <w:sz w:val="16"/>
    </w:rPr>
  </w:style>
  <w:style w:type="paragraph" w:customStyle="1" w:styleId="ECVLanguageLevel">
    <w:name w:val="_ECV_LanguageLevel"/>
    <w:basedOn w:val="ECVSectionDetails"/>
    <w:rsid w:val="004865EA"/>
    <w:pPr>
      <w:jc w:val="center"/>
      <w:textAlignment w:val="center"/>
    </w:pPr>
    <w:rPr>
      <w:caps/>
    </w:rPr>
  </w:style>
  <w:style w:type="paragraph" w:customStyle="1" w:styleId="ECVLanguageCertificate">
    <w:name w:val="_ECV_LanguageCertificate"/>
    <w:basedOn w:val="ECVRightColumn"/>
    <w:rsid w:val="004865EA"/>
    <w:pPr>
      <w:spacing w:before="0" w:line="100" w:lineRule="atLeast"/>
      <w:ind w:right="283"/>
      <w:jc w:val="center"/>
    </w:pPr>
    <w:rPr>
      <w:color w:val="3F3A38"/>
    </w:rPr>
  </w:style>
  <w:style w:type="paragraph" w:customStyle="1" w:styleId="ECVLanguageExplanation">
    <w:name w:val="_ECV_LanguageExplanation"/>
    <w:basedOn w:val="Normal"/>
    <w:rsid w:val="004865EA"/>
    <w:pPr>
      <w:widowControl w:val="0"/>
      <w:suppressAutoHyphens/>
      <w:autoSpaceDE w:val="0"/>
      <w:spacing w:after="0" w:line="100" w:lineRule="atLeast"/>
      <w:jc w:val="left"/>
    </w:pPr>
    <w:rPr>
      <w:rFonts w:ascii="Arial" w:eastAsia="SimSun" w:hAnsi="Arial" w:cs="Mangal"/>
      <w:color w:val="0E4194"/>
      <w:spacing w:val="-6"/>
      <w:kern w:val="1"/>
      <w:sz w:val="15"/>
      <w:szCs w:val="24"/>
      <w:lang w:val="en-GB" w:eastAsia="zh-CN" w:bidi="hi-IN"/>
    </w:rPr>
  </w:style>
  <w:style w:type="paragraph" w:customStyle="1" w:styleId="ECVLanguageName">
    <w:name w:val="_ECV_LanguageName"/>
    <w:basedOn w:val="ECVLanguageCertificate"/>
    <w:rsid w:val="004865EA"/>
    <w:pPr>
      <w:jc w:val="right"/>
    </w:pPr>
    <w:rPr>
      <w:sz w:val="18"/>
    </w:rPr>
  </w:style>
  <w:style w:type="paragraph" w:customStyle="1" w:styleId="ECVSectionBullet">
    <w:name w:val="_ECV_SectionBullet"/>
    <w:basedOn w:val="ECVSectionDetails"/>
    <w:rsid w:val="004865EA"/>
    <w:pPr>
      <w:spacing w:before="0"/>
    </w:pPr>
  </w:style>
  <w:style w:type="table" w:customStyle="1" w:styleId="GridTable5Dark-Accent31">
    <w:name w:val="Grid Table 5 Dark - Accent 31"/>
    <w:basedOn w:val="TableNormal"/>
    <w:uiPriority w:val="50"/>
    <w:rsid w:val="004865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ghtShading">
    <w:name w:val="Light Shading"/>
    <w:basedOn w:val="TableNormal"/>
    <w:uiPriority w:val="60"/>
    <w:rsid w:val="004D18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61F0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stTable4-Accent61">
    <w:name w:val="List Table 4 - Accent 61"/>
    <w:basedOn w:val="TableNormal"/>
    <w:uiPriority w:val="49"/>
    <w:rsid w:val="00F206F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Pitanjeuprovjeri">
    <w:name w:val="Pitanje u provjeri"/>
    <w:basedOn w:val="NoSpacing"/>
    <w:link w:val="PitanjeuprovjeriChar"/>
    <w:rsid w:val="00076E84"/>
    <w:pPr>
      <w:spacing w:after="0"/>
    </w:pPr>
    <w:rPr>
      <w:i/>
      <w:noProof/>
      <w:color w:val="808080" w:themeColor="background1" w:themeShade="80"/>
      <w:lang w:eastAsia="hr-HR"/>
    </w:rPr>
  </w:style>
  <w:style w:type="table" w:customStyle="1" w:styleId="ListTable7Colorful-Accent61">
    <w:name w:val="List Table 7 Colorful - Accent 61"/>
    <w:basedOn w:val="TableNormal"/>
    <w:uiPriority w:val="52"/>
    <w:rsid w:val="009432E3"/>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SpacingChar">
    <w:name w:val="No Spacing Char"/>
    <w:aliases w:val="Abstract &amp; Acknowledgements text Char"/>
    <w:basedOn w:val="DefaultParagraphFont"/>
    <w:link w:val="NoSpacing"/>
    <w:rsid w:val="00722C02"/>
    <w:rPr>
      <w:rFonts w:eastAsia="Calibri" w:cstheme="minorHAnsi"/>
      <w:sz w:val="20"/>
      <w:szCs w:val="20"/>
      <w:lang w:val="en-GB"/>
    </w:rPr>
  </w:style>
  <w:style w:type="character" w:customStyle="1" w:styleId="PitanjeuprovjeriChar">
    <w:name w:val="Pitanje u provjeri Char"/>
    <w:basedOn w:val="NoSpacingChar"/>
    <w:link w:val="Pitanjeuprovjeri"/>
    <w:rsid w:val="00076E84"/>
    <w:rPr>
      <w:rFonts w:eastAsia="Calibri" w:cstheme="minorHAnsi"/>
      <w:i/>
      <w:noProof/>
      <w:color w:val="808080" w:themeColor="background1" w:themeShade="80"/>
      <w:sz w:val="20"/>
      <w:szCs w:val="20"/>
      <w:lang w:val="en-GB" w:eastAsia="hr-HR"/>
    </w:rPr>
  </w:style>
  <w:style w:type="character" w:customStyle="1" w:styleId="Nerijeenospominjanje1">
    <w:name w:val="Neriješeno spominjanje1"/>
    <w:basedOn w:val="DefaultParagraphFont"/>
    <w:uiPriority w:val="99"/>
    <w:semiHidden/>
    <w:unhideWhenUsed/>
    <w:rsid w:val="004662A8"/>
    <w:rPr>
      <w:color w:val="808080"/>
      <w:shd w:val="clear" w:color="auto" w:fill="E6E6E6"/>
    </w:rPr>
  </w:style>
  <w:style w:type="paragraph" w:customStyle="1" w:styleId="Mail">
    <w:name w:val="Mail"/>
    <w:basedOn w:val="References"/>
    <w:link w:val="MailChar"/>
    <w:rsid w:val="00C20561"/>
    <w:rPr>
      <w:w w:val="80"/>
    </w:rPr>
  </w:style>
  <w:style w:type="character" w:customStyle="1" w:styleId="MailChar">
    <w:name w:val="Mail Char"/>
    <w:basedOn w:val="ReferencesChar"/>
    <w:link w:val="Mail"/>
    <w:rsid w:val="00C20561"/>
    <w:rPr>
      <w:rFonts w:ascii="Trebuchet MS" w:eastAsia="Calibri" w:hAnsi="Trebuchet MS" w:cstheme="minorHAnsi"/>
      <w:color w:val="215868" w:themeColor="accent5" w:themeShade="80"/>
      <w:w w:val="80"/>
      <w:sz w:val="18"/>
      <w:lang w:val="en-GB"/>
    </w:rPr>
  </w:style>
  <w:style w:type="character" w:customStyle="1" w:styleId="text-success">
    <w:name w:val="text-success"/>
    <w:basedOn w:val="DefaultParagraphFont"/>
    <w:rsid w:val="00790964"/>
  </w:style>
  <w:style w:type="paragraph" w:customStyle="1" w:styleId="Naslov22">
    <w:name w:val="Naslov 22"/>
    <w:basedOn w:val="Normal"/>
    <w:rsid w:val="009775A5"/>
    <w:pPr>
      <w:spacing w:after="0"/>
    </w:pPr>
    <w:rPr>
      <w:b/>
    </w:rPr>
  </w:style>
  <w:style w:type="paragraph" w:customStyle="1" w:styleId="ABSTRACT">
    <w:name w:val="ABSTRACT"/>
    <w:basedOn w:val="NoSpacing"/>
    <w:link w:val="ABSTRACTChar"/>
    <w:qFormat/>
    <w:rsid w:val="0090047B"/>
    <w:pPr>
      <w:spacing w:after="0" w:line="360" w:lineRule="auto"/>
    </w:pPr>
    <w:rPr>
      <w:b/>
    </w:rPr>
  </w:style>
  <w:style w:type="paragraph" w:customStyle="1" w:styleId="Keywords">
    <w:name w:val="Keywords"/>
    <w:basedOn w:val="NoSpacing"/>
    <w:link w:val="KeywordsChar"/>
    <w:qFormat/>
    <w:rsid w:val="00780499"/>
    <w:pPr>
      <w:ind w:left="851" w:hanging="851"/>
    </w:pPr>
    <w:rPr>
      <w:i/>
    </w:rPr>
  </w:style>
  <w:style w:type="character" w:customStyle="1" w:styleId="ABSTRACTChar">
    <w:name w:val="ABSTRACT Char"/>
    <w:basedOn w:val="NoSpacingChar"/>
    <w:link w:val="ABSTRACT"/>
    <w:rsid w:val="0090047B"/>
    <w:rPr>
      <w:rFonts w:eastAsia="Calibri" w:cstheme="minorHAnsi"/>
      <w:b/>
      <w:sz w:val="20"/>
      <w:szCs w:val="20"/>
      <w:lang w:val="en-GB"/>
    </w:rPr>
  </w:style>
  <w:style w:type="paragraph" w:customStyle="1" w:styleId="Title3">
    <w:name w:val="Title3"/>
    <w:basedOn w:val="NASLOVLANKA"/>
    <w:link w:val="TITLEChar0"/>
    <w:qFormat/>
    <w:rsid w:val="00A43D22"/>
    <w:pPr>
      <w:spacing w:line="240" w:lineRule="auto"/>
    </w:pPr>
    <w:rPr>
      <w:lang w:val="en-GB"/>
    </w:rPr>
  </w:style>
  <w:style w:type="character" w:customStyle="1" w:styleId="KeywordsChar">
    <w:name w:val="Keywords Char"/>
    <w:basedOn w:val="NoSpacingChar"/>
    <w:link w:val="Keywords"/>
    <w:rsid w:val="00780499"/>
    <w:rPr>
      <w:rFonts w:eastAsia="Calibri" w:cstheme="minorHAnsi"/>
      <w:i/>
      <w:sz w:val="20"/>
      <w:szCs w:val="20"/>
      <w:lang w:val="en-GB"/>
    </w:rPr>
  </w:style>
  <w:style w:type="paragraph" w:customStyle="1" w:styleId="Statements">
    <w:name w:val="Statements"/>
    <w:basedOn w:val="Normal"/>
    <w:link w:val="StatementsChar"/>
    <w:qFormat/>
    <w:rsid w:val="001316D0"/>
    <w:pPr>
      <w:autoSpaceDE w:val="0"/>
      <w:autoSpaceDN w:val="0"/>
      <w:adjustRightInd w:val="0"/>
      <w:spacing w:after="0" w:line="240" w:lineRule="auto"/>
      <w:jc w:val="left"/>
    </w:pPr>
    <w:rPr>
      <w:rFonts w:eastAsiaTheme="minorHAnsi"/>
      <w:color w:val="000000"/>
      <w:sz w:val="16"/>
      <w:szCs w:val="16"/>
      <w:lang w:val="en-GB"/>
    </w:rPr>
  </w:style>
  <w:style w:type="character" w:customStyle="1" w:styleId="NASLOVChar">
    <w:name w:val="NASLOV Char"/>
    <w:basedOn w:val="DefaultParagraphFont"/>
    <w:link w:val="NASLOV"/>
    <w:rsid w:val="00A43D22"/>
    <w:rPr>
      <w:rFonts w:eastAsia="Calibri" w:cstheme="minorHAnsi"/>
      <w:b/>
      <w:sz w:val="28"/>
    </w:rPr>
  </w:style>
  <w:style w:type="character" w:customStyle="1" w:styleId="NASLOVLANKAChar">
    <w:name w:val="NASLOV ČLANKA Char"/>
    <w:basedOn w:val="NASLOVChar"/>
    <w:link w:val="NASLOVLANKA"/>
    <w:rsid w:val="00A43D22"/>
    <w:rPr>
      <w:rFonts w:eastAsia="Calibri" w:cstheme="minorHAnsi"/>
      <w:b/>
      <w:sz w:val="28"/>
    </w:rPr>
  </w:style>
  <w:style w:type="character" w:customStyle="1" w:styleId="TITLEChar0">
    <w:name w:val="TITLE Char"/>
    <w:basedOn w:val="NASLOVLANKAChar"/>
    <w:link w:val="Title3"/>
    <w:rsid w:val="00A43D22"/>
    <w:rPr>
      <w:rFonts w:eastAsia="Calibri" w:cstheme="minorHAnsi"/>
      <w:b/>
      <w:sz w:val="28"/>
      <w:lang w:val="en-GB"/>
    </w:rPr>
  </w:style>
  <w:style w:type="character" w:customStyle="1" w:styleId="StatementsChar">
    <w:name w:val="Statements Char"/>
    <w:basedOn w:val="DefaultParagraphFont"/>
    <w:link w:val="Statements"/>
    <w:rsid w:val="001316D0"/>
    <w:rPr>
      <w:rFonts w:cstheme="minorHAnsi"/>
      <w:color w:val="000000"/>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5649">
      <w:bodyDiv w:val="1"/>
      <w:marLeft w:val="0"/>
      <w:marRight w:val="0"/>
      <w:marTop w:val="0"/>
      <w:marBottom w:val="0"/>
      <w:divBdr>
        <w:top w:val="none" w:sz="0" w:space="0" w:color="auto"/>
        <w:left w:val="none" w:sz="0" w:space="0" w:color="auto"/>
        <w:bottom w:val="none" w:sz="0" w:space="0" w:color="auto"/>
        <w:right w:val="none" w:sz="0" w:space="0" w:color="auto"/>
      </w:divBdr>
    </w:div>
    <w:div w:id="146665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apastyle.apa.org/"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s://zenodo.org/records/18421449"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hbd-sbc.hr/educatio-biologiae/"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729F9072B942D39EEFF213468C24DF"/>
        <w:category>
          <w:name w:val="General"/>
          <w:gallery w:val="placeholder"/>
        </w:category>
        <w:types>
          <w:type w:val="bbPlcHdr"/>
        </w:types>
        <w:behaviors>
          <w:behavior w:val="content"/>
        </w:behaviors>
        <w:guid w:val="{54F91DAF-CD6D-4C05-ADB3-589239DA37CD}"/>
      </w:docPartPr>
      <w:docPartBody>
        <w:p w:rsidR="00233CE9" w:rsidRDefault="00A03245" w:rsidP="00A03245">
          <w:pPr>
            <w:pStyle w:val="68729F9072B942D39EEFF213468C24DF"/>
          </w:pPr>
          <w:r w:rsidRPr="00161A17">
            <w:rPr>
              <w:rStyle w:val="PlaceholderText"/>
            </w:rPr>
            <w:t>Choose an item.</w:t>
          </w:r>
        </w:p>
      </w:docPartBody>
    </w:docPart>
    <w:docPart>
      <w:docPartPr>
        <w:name w:val="960268E79A364D5781523FB2782A366B"/>
        <w:category>
          <w:name w:val="General"/>
          <w:gallery w:val="placeholder"/>
        </w:category>
        <w:types>
          <w:type w:val="bbPlcHdr"/>
        </w:types>
        <w:behaviors>
          <w:behavior w:val="content"/>
        </w:behaviors>
        <w:guid w:val="{1E7E0500-FE21-4489-9C15-B75179BDD905}"/>
      </w:docPartPr>
      <w:docPartBody>
        <w:p w:rsidR="002B530F" w:rsidRDefault="00D13FA0" w:rsidP="00D13FA0">
          <w:pPr>
            <w:pStyle w:val="960268E79A364D5781523FB2782A366B"/>
          </w:pPr>
          <w:r w:rsidRPr="00161A1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MS Gothic"/>
    <w:panose1 w:val="00000000000000000000"/>
    <w:charset w:val="80"/>
    <w:family w:val="auto"/>
    <w:notTrueType/>
    <w:pitch w:val="default"/>
    <w:sig w:usb0="00000001" w:usb1="080F0000" w:usb2="00000010" w:usb3="00000000" w:csb0="0006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5863F8"/>
    <w:rsid w:val="00015F45"/>
    <w:rsid w:val="000548AF"/>
    <w:rsid w:val="000C3F04"/>
    <w:rsid w:val="001312B9"/>
    <w:rsid w:val="0015371A"/>
    <w:rsid w:val="00176566"/>
    <w:rsid w:val="00206585"/>
    <w:rsid w:val="00233CE9"/>
    <w:rsid w:val="00243340"/>
    <w:rsid w:val="0028015F"/>
    <w:rsid w:val="002911E2"/>
    <w:rsid w:val="002B530F"/>
    <w:rsid w:val="002D22A7"/>
    <w:rsid w:val="002D2FB9"/>
    <w:rsid w:val="002F026B"/>
    <w:rsid w:val="0035719F"/>
    <w:rsid w:val="00391F63"/>
    <w:rsid w:val="003A1FA6"/>
    <w:rsid w:val="003A755F"/>
    <w:rsid w:val="003C6BBD"/>
    <w:rsid w:val="003C7592"/>
    <w:rsid w:val="00411323"/>
    <w:rsid w:val="0044468E"/>
    <w:rsid w:val="00473FEF"/>
    <w:rsid w:val="0050680F"/>
    <w:rsid w:val="00510382"/>
    <w:rsid w:val="0052250D"/>
    <w:rsid w:val="005747EA"/>
    <w:rsid w:val="005863F8"/>
    <w:rsid w:val="005E4C61"/>
    <w:rsid w:val="005F35CA"/>
    <w:rsid w:val="005F56E8"/>
    <w:rsid w:val="00603480"/>
    <w:rsid w:val="006161AE"/>
    <w:rsid w:val="0062746C"/>
    <w:rsid w:val="00640F94"/>
    <w:rsid w:val="00650193"/>
    <w:rsid w:val="00677A3D"/>
    <w:rsid w:val="006935F8"/>
    <w:rsid w:val="006967AE"/>
    <w:rsid w:val="006F083B"/>
    <w:rsid w:val="00704082"/>
    <w:rsid w:val="00710315"/>
    <w:rsid w:val="0073309F"/>
    <w:rsid w:val="0074540D"/>
    <w:rsid w:val="0076753C"/>
    <w:rsid w:val="00794CC2"/>
    <w:rsid w:val="007B0B01"/>
    <w:rsid w:val="007B10DD"/>
    <w:rsid w:val="007B1FD0"/>
    <w:rsid w:val="007F6549"/>
    <w:rsid w:val="007F6727"/>
    <w:rsid w:val="00817EA6"/>
    <w:rsid w:val="008E450B"/>
    <w:rsid w:val="00941DC5"/>
    <w:rsid w:val="00946D56"/>
    <w:rsid w:val="009656A8"/>
    <w:rsid w:val="009B081C"/>
    <w:rsid w:val="009C6B90"/>
    <w:rsid w:val="00A03245"/>
    <w:rsid w:val="00A11EF5"/>
    <w:rsid w:val="00A121EC"/>
    <w:rsid w:val="00A34A53"/>
    <w:rsid w:val="00A430BE"/>
    <w:rsid w:val="00AA02E8"/>
    <w:rsid w:val="00B15551"/>
    <w:rsid w:val="00BD569D"/>
    <w:rsid w:val="00BD7C9C"/>
    <w:rsid w:val="00BE4E39"/>
    <w:rsid w:val="00C06497"/>
    <w:rsid w:val="00C167E5"/>
    <w:rsid w:val="00C364FA"/>
    <w:rsid w:val="00C93978"/>
    <w:rsid w:val="00CE51ED"/>
    <w:rsid w:val="00CF5242"/>
    <w:rsid w:val="00D0301A"/>
    <w:rsid w:val="00D13FA0"/>
    <w:rsid w:val="00D32CCA"/>
    <w:rsid w:val="00DB6213"/>
    <w:rsid w:val="00DC3C52"/>
    <w:rsid w:val="00E02482"/>
    <w:rsid w:val="00EA45B7"/>
    <w:rsid w:val="00EC0FE5"/>
    <w:rsid w:val="00ED7EF5"/>
    <w:rsid w:val="00EE2061"/>
    <w:rsid w:val="00F04D1C"/>
    <w:rsid w:val="00F051F5"/>
    <w:rsid w:val="00F10B6C"/>
    <w:rsid w:val="00F129C7"/>
    <w:rsid w:val="00F874BB"/>
    <w:rsid w:val="00FC4D8C"/>
    <w:rsid w:val="00FE3D8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0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FA0"/>
    <w:rPr>
      <w:color w:val="808080"/>
    </w:rPr>
  </w:style>
  <w:style w:type="paragraph" w:customStyle="1" w:styleId="2068FDD06F8844C99952DADA2C489FB1">
    <w:name w:val="2068FDD06F8844C99952DADA2C489FB1"/>
    <w:rsid w:val="00A03245"/>
    <w:pPr>
      <w:spacing w:after="160" w:line="259" w:lineRule="auto"/>
    </w:pPr>
  </w:style>
  <w:style w:type="paragraph" w:customStyle="1" w:styleId="68729F9072B942D39EEFF213468C24DF">
    <w:name w:val="68729F9072B942D39EEFF213468C24DF"/>
    <w:rsid w:val="00A03245"/>
    <w:pPr>
      <w:spacing w:after="160" w:line="259" w:lineRule="auto"/>
    </w:pPr>
  </w:style>
  <w:style w:type="paragraph" w:customStyle="1" w:styleId="960268E79A364D5781523FB2782A366B">
    <w:name w:val="960268E79A364D5781523FB2782A366B"/>
    <w:rsid w:val="00D13FA0"/>
    <w:pPr>
      <w:spacing w:after="160" w:line="259" w:lineRule="auto"/>
    </w:pPr>
  </w:style>
  <w:style w:type="paragraph" w:customStyle="1" w:styleId="9FBCCB020CF140E2A9076788C292656F">
    <w:name w:val="9FBCCB020CF140E2A9076788C292656F"/>
    <w:rsid w:val="00D13FA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CD0629-26DD-4D90-A667-FD0C28F48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2837</Words>
  <Characters>16171</Characters>
  <Application>Microsoft Office Word</Application>
  <DocSecurity>0</DocSecurity>
  <Lines>134</Lines>
  <Paragraphs>37</Paragraphs>
  <ScaleCrop>false</ScaleCrop>
  <HeadingPairs>
    <vt:vector size="6" baseType="variant">
      <vt:variant>
        <vt:lpstr>Title</vt:lpstr>
      </vt:variant>
      <vt:variant>
        <vt:i4>1</vt:i4>
      </vt:variant>
      <vt:variant>
        <vt:lpstr>Headings</vt:lpstr>
      </vt:variant>
      <vt:variant>
        <vt:i4>20</vt:i4>
      </vt:variant>
      <vt:variant>
        <vt:lpstr>Naslov</vt:lpstr>
      </vt:variant>
      <vt:variant>
        <vt:i4>1</vt:i4>
      </vt:variant>
    </vt:vector>
  </HeadingPairs>
  <TitlesOfParts>
    <vt:vector size="22" baseType="lpstr">
      <vt:lpstr/>
      <vt:lpstr>GENERAL INSTRUCTIONS FOR AUTHORS</vt:lpstr>
      <vt:lpstr>    Manuscript formatting</vt:lpstr>
      <vt:lpstr>    Title of the manuscript</vt:lpstr>
      <vt:lpstr>    Author information</vt:lpstr>
      <vt:lpstr>HEADINGS</vt:lpstr>
      <vt:lpstr>HEADING 1</vt:lpstr>
      <vt:lpstr>    Heading 2</vt:lpstr>
      <vt:lpstr>        Heading 3</vt:lpstr>
      <vt:lpstr>        Bulleted lists</vt:lpstr>
      <vt:lpstr>FORMATTING OF INDIVIDUAL SECTIONS</vt:lpstr>
      <vt:lpstr>INTRODUCTION</vt:lpstr>
      <vt:lpstr>METHODS</vt:lpstr>
      <vt:lpstr>RESULTS</vt:lpstr>
      <vt:lpstr>    Tables, figures, and appendices</vt:lpstr>
      <vt:lpstr>    Titles of tables, figures, and appendices</vt:lpstr>
      <vt:lpstr>DISCUSSION</vt:lpstr>
      <vt:lpstr>CONCLUSION</vt:lpstr>
      <vt:lpstr>REFERENCES</vt:lpstr>
      <vt:lpstr>ABSTRACT IN CROATIAN/ENGLISH</vt:lpstr>
      <vt:lpstr>REFERENCES</vt:lpstr>
      <vt:lpstr/>
    </vt:vector>
  </TitlesOfParts>
  <Company>x</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D EdBi</dc:creator>
  <cp:lastModifiedBy>Ines</cp:lastModifiedBy>
  <cp:revision>17</cp:revision>
  <dcterms:created xsi:type="dcterms:W3CDTF">2026-03-20T18:14:00Z</dcterms:created>
  <dcterms:modified xsi:type="dcterms:W3CDTF">2026-03-22T11:42:00Z</dcterms:modified>
</cp:coreProperties>
</file>